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D62246" w14:textId="77777777" w:rsidR="00587C4B" w:rsidRPr="00181B70" w:rsidRDefault="00091AC1">
      <w:pPr>
        <w:pStyle w:val="a3"/>
        <w:tabs>
          <w:tab w:val="left" w:pos="6603"/>
          <w:tab w:val="left" w:pos="8465"/>
          <w:tab w:val="left" w:pos="9435"/>
          <w:tab w:val="left" w:pos="10402"/>
        </w:tabs>
        <w:spacing w:before="118" w:after="55"/>
        <w:ind w:left="99"/>
        <w:jc w:val="center"/>
        <w:rPr>
          <w:rFonts w:ascii="Times New Roman" w:hAnsi="Times New Roman" w:cs="Times New Roman"/>
          <w:lang w:eastAsia="zh-TW"/>
        </w:rPr>
      </w:pPr>
      <w:r w:rsidRPr="00091AC1">
        <w:rPr>
          <w:rFonts w:cs="Times New Roman" w:hint="eastAsia"/>
          <w:b/>
          <w:sz w:val="24"/>
          <w:szCs w:val="24"/>
          <w:lang w:eastAsia="zh-TW"/>
        </w:rPr>
        <w:t>※申請資料表</w:t>
      </w:r>
      <w:r w:rsidR="00195629" w:rsidRPr="008E57EA">
        <w:rPr>
          <w:rFonts w:ascii="Times New Roman" w:hAnsi="Times New Roman" w:cs="Times New Roman"/>
          <w:b/>
          <w:sz w:val="24"/>
          <w:szCs w:val="24"/>
          <w:lang w:eastAsia="zh-TW"/>
        </w:rPr>
        <w:t>[</w:t>
      </w:r>
      <w:r w:rsidR="00195629" w:rsidRPr="008E57EA">
        <w:rPr>
          <w:rFonts w:ascii="Times New Roman" w:hAnsi="Times New Roman" w:cs="Times New Roman"/>
          <w:b/>
          <w:sz w:val="24"/>
          <w:szCs w:val="24"/>
          <w:lang w:eastAsia="zh-TW"/>
        </w:rPr>
        <w:t>表</w:t>
      </w:r>
      <w:r w:rsidR="00195629" w:rsidRPr="008E57EA">
        <w:rPr>
          <w:rFonts w:ascii="Times New Roman" w:hAnsi="Times New Roman" w:cs="Times New Roman"/>
          <w:b/>
          <w:sz w:val="24"/>
          <w:szCs w:val="24"/>
          <w:lang w:eastAsia="zh-TW"/>
        </w:rPr>
        <w:t>1]</w:t>
      </w:r>
      <w:r w:rsidR="00EC0022" w:rsidRPr="00181B70">
        <w:rPr>
          <w:rFonts w:ascii="Times New Roman" w:eastAsia="Calibri" w:hAnsi="Times New Roman" w:cs="Times New Roman"/>
          <w:lang w:eastAsia="zh-TW"/>
        </w:rPr>
        <w:tab/>
      </w:r>
      <w:r w:rsidR="00EC0022" w:rsidRPr="00181B70">
        <w:rPr>
          <w:rFonts w:ascii="Times New Roman" w:hAnsi="Times New Roman" w:cs="Times New Roman"/>
          <w:lang w:eastAsia="zh-TW"/>
        </w:rPr>
        <w:t>申請日期：</w:t>
      </w:r>
      <w:r w:rsidR="00EC0022" w:rsidRPr="00181B70">
        <w:rPr>
          <w:rFonts w:ascii="Times New Roman" w:hAnsi="Times New Roman" w:cs="Times New Roman"/>
          <w:lang w:eastAsia="zh-TW"/>
        </w:rPr>
        <w:tab/>
      </w:r>
      <w:r w:rsidR="00EC0022" w:rsidRPr="00181B70">
        <w:rPr>
          <w:rFonts w:ascii="Times New Roman" w:hAnsi="Times New Roman" w:cs="Times New Roman"/>
          <w:lang w:eastAsia="zh-TW"/>
        </w:rPr>
        <w:t>年</w:t>
      </w:r>
      <w:r w:rsidR="00EC0022" w:rsidRPr="00181B70">
        <w:rPr>
          <w:rFonts w:ascii="Times New Roman" w:hAnsi="Times New Roman" w:cs="Times New Roman"/>
          <w:lang w:eastAsia="zh-TW"/>
        </w:rPr>
        <w:tab/>
      </w:r>
      <w:r w:rsidR="00EC0022" w:rsidRPr="00181B70">
        <w:rPr>
          <w:rFonts w:ascii="Times New Roman" w:hAnsi="Times New Roman" w:cs="Times New Roman"/>
          <w:lang w:eastAsia="zh-TW"/>
        </w:rPr>
        <w:t>月</w:t>
      </w:r>
      <w:r w:rsidR="00EC0022" w:rsidRPr="00181B70">
        <w:rPr>
          <w:rFonts w:ascii="Times New Roman" w:hAnsi="Times New Roman" w:cs="Times New Roman"/>
          <w:lang w:eastAsia="zh-TW"/>
        </w:rPr>
        <w:tab/>
      </w:r>
      <w:r w:rsidR="00EC0022" w:rsidRPr="00181B70">
        <w:rPr>
          <w:rFonts w:ascii="Times New Roman" w:hAnsi="Times New Roman" w:cs="Times New Roman"/>
          <w:lang w:eastAsia="zh-TW"/>
        </w:rPr>
        <w:t>日</w:t>
      </w:r>
    </w:p>
    <w:tbl>
      <w:tblPr>
        <w:tblStyle w:val="TableNormal1"/>
        <w:tblW w:w="5000" w:type="pct"/>
        <w:tblBorders>
          <w:top w:val="thickThinMediumGap" w:sz="9" w:space="0" w:color="000000"/>
          <w:left w:val="thickThinMediumGap" w:sz="9" w:space="0" w:color="000000"/>
          <w:bottom w:val="thickThinMediumGap" w:sz="9" w:space="0" w:color="000000"/>
          <w:right w:val="thickThinMediumGap" w:sz="9" w:space="0" w:color="000000"/>
          <w:insideH w:val="thickThinMediumGap" w:sz="9" w:space="0" w:color="000000"/>
          <w:insideV w:val="thickThinMediumGap" w:sz="9" w:space="0" w:color="000000"/>
        </w:tblBorders>
        <w:tblLook w:val="01E0" w:firstRow="1" w:lastRow="1" w:firstColumn="1" w:lastColumn="1" w:noHBand="0" w:noVBand="0"/>
      </w:tblPr>
      <w:tblGrid>
        <w:gridCol w:w="525"/>
        <w:gridCol w:w="987"/>
        <w:gridCol w:w="1151"/>
        <w:gridCol w:w="1378"/>
        <w:gridCol w:w="9"/>
        <w:gridCol w:w="1153"/>
        <w:gridCol w:w="225"/>
        <w:gridCol w:w="199"/>
        <w:gridCol w:w="11"/>
        <w:gridCol w:w="1168"/>
        <w:gridCol w:w="129"/>
        <w:gridCol w:w="24"/>
        <w:gridCol w:w="1144"/>
        <w:gridCol w:w="79"/>
        <w:gridCol w:w="9"/>
        <w:gridCol w:w="1376"/>
        <w:gridCol w:w="1372"/>
      </w:tblGrid>
      <w:tr w:rsidR="00E859CA" w:rsidRPr="00981290" w14:paraId="0AAB1A67" w14:textId="77777777" w:rsidTr="000313EB">
        <w:trPr>
          <w:trHeight w:val="414"/>
        </w:trPr>
        <w:tc>
          <w:tcPr>
            <w:tcW w:w="691" w:type="pct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AEDBB4F" w14:textId="77777777" w:rsidR="002C1DD9" w:rsidRPr="00B40F72" w:rsidRDefault="00D537E7" w:rsidP="00535B74">
            <w:pPr>
              <w:pStyle w:val="TableParagraph"/>
              <w:spacing w:before="37"/>
              <w:jc w:val="center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申請單位</w:t>
            </w:r>
          </w:p>
        </w:tc>
        <w:tc>
          <w:tcPr>
            <w:tcW w:w="4309" w:type="pct"/>
            <w:gridSpan w:val="15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D37A468" w14:textId="77777777" w:rsidR="002C1DD9" w:rsidRPr="00B40F72" w:rsidRDefault="002C1DD9" w:rsidP="001B73D3">
            <w:pPr>
              <w:pStyle w:val="TableParagrap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學校</w:t>
            </w:r>
            <w:r w:rsidRPr="00B40F72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機構名稱：</w:t>
            </w:r>
          </w:p>
        </w:tc>
      </w:tr>
      <w:tr w:rsidR="00E859CA" w:rsidRPr="00981290" w14:paraId="6F4B2D3C" w14:textId="77777777" w:rsidTr="000313EB">
        <w:trPr>
          <w:trHeight w:val="414"/>
        </w:trPr>
        <w:tc>
          <w:tcPr>
            <w:tcW w:w="691" w:type="pct"/>
            <w:gridSpan w:val="2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1209531" w14:textId="77777777" w:rsidR="002C1DD9" w:rsidRPr="00B40F72" w:rsidRDefault="002C1DD9" w:rsidP="00535B74">
            <w:pPr>
              <w:pStyle w:val="TableParagraph"/>
              <w:spacing w:before="37"/>
              <w:jc w:val="center"/>
              <w:rPr>
                <w:rFonts w:ascii="Times New Roman" w:eastAsia="標楷體" w:hAnsi="Times New Roman" w:cs="Times New Roman"/>
                <w:b/>
                <w:sz w:val="24"/>
              </w:rPr>
            </w:pPr>
          </w:p>
        </w:tc>
        <w:tc>
          <w:tcPr>
            <w:tcW w:w="4309" w:type="pct"/>
            <w:gridSpan w:val="15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086659" w14:textId="77777777" w:rsidR="002C1DD9" w:rsidRPr="00B40F72" w:rsidRDefault="002C1DD9" w:rsidP="001B73D3">
            <w:pPr>
              <w:pStyle w:val="TableParagrap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就讀系所</w:t>
            </w:r>
            <w:r w:rsidRPr="00B40F72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任職單位名稱：</w:t>
            </w:r>
          </w:p>
        </w:tc>
      </w:tr>
      <w:tr w:rsidR="00DF4A3F" w:rsidRPr="00981290" w14:paraId="2B4DC2E3" w14:textId="77777777" w:rsidTr="000313EB">
        <w:trPr>
          <w:trHeight w:val="485"/>
        </w:trPr>
        <w:tc>
          <w:tcPr>
            <w:tcW w:w="691" w:type="pct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2134CE3" w14:textId="77777777" w:rsidR="00A403E7" w:rsidRPr="003926CB" w:rsidRDefault="003926CB" w:rsidP="003926CB">
            <w:pPr>
              <w:pStyle w:val="TableParagraph"/>
              <w:spacing w:before="37"/>
              <w:jc w:val="center"/>
              <w:rPr>
                <w:rFonts w:ascii="Times New Roman" w:eastAsia="標楷體" w:hAnsi="Times New Roman" w:cs="Times New Roman"/>
                <w:b/>
                <w:sz w:val="24"/>
                <w:szCs w:val="24"/>
                <w:lang w:eastAsia="zh-TW"/>
              </w:rPr>
            </w:pPr>
            <w:r w:rsidRPr="003926CB"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教授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姓名</w:t>
            </w:r>
          </w:p>
        </w:tc>
        <w:tc>
          <w:tcPr>
            <w:tcW w:w="1886" w:type="pct"/>
            <w:gridSpan w:val="7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9795E22" w14:textId="77777777" w:rsidR="00A403E7" w:rsidRPr="00B40F72" w:rsidRDefault="00A403E7" w:rsidP="00A403E7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04" w:type="pct"/>
            <w:gridSpan w:val="3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01D04A3" w14:textId="77777777" w:rsidR="00A403E7" w:rsidRPr="00B40F72" w:rsidRDefault="00A403E7" w:rsidP="00A403E7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聯絡電話</w:t>
            </w:r>
          </w:p>
        </w:tc>
        <w:tc>
          <w:tcPr>
            <w:tcW w:w="1819" w:type="pct"/>
            <w:gridSpan w:val="5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</w:tcPr>
          <w:p w14:paraId="6447A33A" w14:textId="77777777" w:rsidR="00A403E7" w:rsidRPr="00B40F72" w:rsidRDefault="00A403E7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F4A3F" w:rsidRPr="00981290" w14:paraId="314EFB7F" w14:textId="77777777" w:rsidTr="000313EB">
        <w:trPr>
          <w:trHeight w:val="551"/>
        </w:trPr>
        <w:tc>
          <w:tcPr>
            <w:tcW w:w="691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613A37A2" w14:textId="77777777" w:rsidR="00A403E7" w:rsidRPr="00D067F7" w:rsidRDefault="003926CB" w:rsidP="00535B74">
            <w:pPr>
              <w:pStyle w:val="TableParagraph"/>
              <w:spacing w:before="38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sz w:val="24"/>
                <w:lang w:eastAsia="zh-TW"/>
              </w:rPr>
              <w:t>教授</w:t>
            </w:r>
            <w:r w:rsidR="00A403E7"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sz w:val="24"/>
                <w:lang w:eastAsia="zh-TW"/>
              </w:rPr>
              <w:t>信箱</w:t>
            </w:r>
          </w:p>
        </w:tc>
        <w:tc>
          <w:tcPr>
            <w:tcW w:w="1881" w:type="pct"/>
            <w:gridSpan w:val="6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4" w:space="0" w:color="auto"/>
            </w:tcBorders>
          </w:tcPr>
          <w:p w14:paraId="11753266" w14:textId="77777777" w:rsidR="00A403E7" w:rsidRPr="00D067F7" w:rsidRDefault="00A403E7">
            <w:pPr>
              <w:pStyle w:val="TableParagraph"/>
              <w:tabs>
                <w:tab w:val="left" w:pos="2453"/>
                <w:tab w:val="left" w:pos="3967"/>
                <w:tab w:val="left" w:pos="5722"/>
                <w:tab w:val="left" w:pos="7121"/>
                <w:tab w:val="left" w:pos="8525"/>
              </w:tabs>
              <w:spacing w:before="38"/>
              <w:ind w:left="1054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</w:pPr>
          </w:p>
        </w:tc>
        <w:tc>
          <w:tcPr>
            <w:tcW w:w="609" w:type="pct"/>
            <w:gridSpan w:val="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81B1FC9" w14:textId="77777777" w:rsidR="00A403E7" w:rsidRPr="00D067F7" w:rsidRDefault="00A403E7" w:rsidP="00A403E7">
            <w:pPr>
              <w:pStyle w:val="TableParagraph"/>
              <w:tabs>
                <w:tab w:val="left" w:pos="2453"/>
                <w:tab w:val="left" w:pos="3967"/>
                <w:tab w:val="left" w:pos="5722"/>
                <w:tab w:val="left" w:pos="7121"/>
                <w:tab w:val="left" w:pos="8525"/>
              </w:tabs>
              <w:jc w:val="both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</w:pP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計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 xml:space="preserve">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畫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 xml:space="preserve">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編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 xml:space="preserve">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號</w:t>
            </w:r>
          </w:p>
        </w:tc>
        <w:tc>
          <w:tcPr>
            <w:tcW w:w="1819" w:type="pct"/>
            <w:gridSpan w:val="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</w:tcPr>
          <w:p w14:paraId="239F4CB8" w14:textId="77777777" w:rsidR="00A403E7" w:rsidRPr="00D067F7" w:rsidRDefault="00A403E7">
            <w:pPr>
              <w:pStyle w:val="TableParagraph"/>
              <w:tabs>
                <w:tab w:val="left" w:pos="2453"/>
                <w:tab w:val="left" w:pos="3967"/>
                <w:tab w:val="left" w:pos="5722"/>
                <w:tab w:val="left" w:pos="7121"/>
                <w:tab w:val="left" w:pos="8525"/>
              </w:tabs>
              <w:spacing w:before="38"/>
              <w:ind w:left="1054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</w:pPr>
          </w:p>
        </w:tc>
      </w:tr>
      <w:tr w:rsidR="00E859CA" w:rsidRPr="00981290" w14:paraId="2346FB55" w14:textId="77777777" w:rsidTr="000313EB">
        <w:trPr>
          <w:trHeight w:val="558"/>
        </w:trPr>
        <w:tc>
          <w:tcPr>
            <w:tcW w:w="691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E130A02" w14:textId="77777777" w:rsidR="00DA0ED6" w:rsidRPr="00D067F7" w:rsidRDefault="00A403E7" w:rsidP="00535B74">
            <w:pPr>
              <w:pStyle w:val="TableParagraph"/>
              <w:spacing w:before="38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sz w:val="24"/>
                <w:lang w:eastAsia="zh-TW"/>
              </w:rPr>
              <w:t>計畫名稱</w:t>
            </w:r>
          </w:p>
        </w:tc>
        <w:tc>
          <w:tcPr>
            <w:tcW w:w="4309" w:type="pct"/>
            <w:gridSpan w:val="15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B73C484" w14:textId="77777777" w:rsidR="00DA0ED6" w:rsidRPr="00D067F7" w:rsidRDefault="00DA0ED6">
            <w:pPr>
              <w:pStyle w:val="TableParagraph"/>
              <w:tabs>
                <w:tab w:val="left" w:pos="2453"/>
                <w:tab w:val="left" w:pos="3967"/>
                <w:tab w:val="left" w:pos="5722"/>
                <w:tab w:val="left" w:pos="7121"/>
                <w:tab w:val="left" w:pos="8525"/>
              </w:tabs>
              <w:spacing w:before="38"/>
              <w:ind w:left="1054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</w:pPr>
          </w:p>
        </w:tc>
      </w:tr>
      <w:tr w:rsidR="00E859CA" w:rsidRPr="00981290" w14:paraId="0C3FF64E" w14:textId="77777777" w:rsidTr="000313EB">
        <w:trPr>
          <w:trHeight w:val="552"/>
        </w:trPr>
        <w:tc>
          <w:tcPr>
            <w:tcW w:w="691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7524BD9F" w14:textId="77777777" w:rsidR="00587C4B" w:rsidRPr="00D067F7" w:rsidRDefault="00EC0022" w:rsidP="00B21810">
            <w:pPr>
              <w:pStyle w:val="TableParagraph"/>
              <w:spacing w:before="38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</w:pPr>
            <w:proofErr w:type="spellStart"/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計畫執行期間</w:t>
            </w:r>
            <w:proofErr w:type="spellEnd"/>
          </w:p>
        </w:tc>
        <w:tc>
          <w:tcPr>
            <w:tcW w:w="4309" w:type="pct"/>
            <w:gridSpan w:val="15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D8B837C" w14:textId="77777777" w:rsidR="00587C4B" w:rsidRPr="00D067F7" w:rsidRDefault="00EC0022" w:rsidP="00B21810">
            <w:pPr>
              <w:pStyle w:val="TableParagraph"/>
              <w:tabs>
                <w:tab w:val="left" w:pos="2453"/>
                <w:tab w:val="left" w:pos="3967"/>
                <w:tab w:val="left" w:pos="5722"/>
                <w:tab w:val="left" w:pos="7121"/>
                <w:tab w:val="left" w:pos="8525"/>
              </w:tabs>
              <w:spacing w:before="38"/>
              <w:ind w:left="1054"/>
              <w:jc w:val="both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</w:pP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>年</w:t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ab/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>月</w:t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ab/>
            </w:r>
            <w:proofErr w:type="spellStart"/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>日至</w:t>
            </w:r>
            <w:proofErr w:type="spellEnd"/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ab/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>年</w:t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ab/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>月</w:t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ab/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>日</w:t>
            </w:r>
          </w:p>
        </w:tc>
      </w:tr>
      <w:tr w:rsidR="00E859CA" w:rsidRPr="000E633F" w14:paraId="54EEEB6F" w14:textId="77777777" w:rsidTr="000313EB">
        <w:trPr>
          <w:trHeight w:val="927"/>
        </w:trPr>
        <w:tc>
          <w:tcPr>
            <w:tcW w:w="691" w:type="pct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CD8C20A" w14:textId="77777777" w:rsidR="00535B74" w:rsidRPr="00D067F7" w:rsidRDefault="00A951D4" w:rsidP="00535B74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計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 xml:space="preserve">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畫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 xml:space="preserve">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類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 xml:space="preserve">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型</w:t>
            </w:r>
            <w:r w:rsidR="00750BBC"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sz w:val="24"/>
                <w:lang w:eastAsia="zh-TW"/>
              </w:rPr>
              <w:t xml:space="preserve">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  <w:t>/</w:t>
            </w:r>
            <w:r w:rsidR="004C7405"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  <w:t xml:space="preserve"> </w:t>
            </w:r>
          </w:p>
          <w:p w14:paraId="7298B9D8" w14:textId="77777777" w:rsidR="00A951D4" w:rsidRPr="00D067F7" w:rsidRDefault="00A951D4" w:rsidP="00535B74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</w:pP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  <w:t>經費來源</w:t>
            </w:r>
          </w:p>
        </w:tc>
        <w:tc>
          <w:tcPr>
            <w:tcW w:w="4309" w:type="pct"/>
            <w:gridSpan w:val="15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2AE8B42" w14:textId="63829D63" w:rsidR="00FA0DC1" w:rsidRDefault="00FA0DC1" w:rsidP="00FA0DC1">
            <w:pPr>
              <w:pStyle w:val="TableParagraph"/>
              <w:numPr>
                <w:ilvl w:val="0"/>
                <w:numId w:val="5"/>
              </w:numPr>
              <w:spacing w:before="11" w:line="318" w:lineRule="exact"/>
              <w:ind w:left="298" w:hanging="298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國科會</w:t>
            </w:r>
            <w:r w:rsidR="00A951D4"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工程</w:t>
            </w: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處</w:t>
            </w:r>
            <w:r w:rsidR="00A951D4"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計畫</w:t>
            </w:r>
          </w:p>
          <w:p w14:paraId="1C99A2D4" w14:textId="48C47664" w:rsidR="00FA0DC1" w:rsidRDefault="00FA0DC1" w:rsidP="00FA0DC1">
            <w:pPr>
              <w:pStyle w:val="TableParagraph"/>
              <w:numPr>
                <w:ilvl w:val="0"/>
                <w:numId w:val="5"/>
              </w:numPr>
              <w:spacing w:before="11" w:line="318" w:lineRule="exact"/>
              <w:ind w:left="298" w:hanging="298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國科會</w:t>
            </w:r>
            <w:r w:rsidR="00A951D4" w:rsidRPr="00FA0DC1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自然</w:t>
            </w: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處</w:t>
            </w:r>
            <w:r w:rsidR="00A951D4" w:rsidRPr="00FA0DC1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計畫</w:t>
            </w:r>
          </w:p>
          <w:p w14:paraId="0927BF9F" w14:textId="16C4F28C" w:rsidR="00A951D4" w:rsidRPr="00FA0DC1" w:rsidRDefault="00A951D4" w:rsidP="00FA0DC1">
            <w:pPr>
              <w:pStyle w:val="TableParagraph"/>
              <w:numPr>
                <w:ilvl w:val="0"/>
                <w:numId w:val="5"/>
              </w:numPr>
              <w:spacing w:before="11" w:line="318" w:lineRule="exact"/>
              <w:ind w:left="298" w:hanging="298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 w:rsidRPr="00FA0DC1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其他</w:t>
            </w:r>
            <w:r w:rsidRPr="00FA0DC1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(</w:t>
            </w:r>
            <w:r w:rsidRPr="00FA0DC1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請填寫</w:t>
            </w:r>
            <w:r w:rsidRPr="00FA0DC1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)</w:t>
            </w:r>
            <w:r w:rsidRPr="00FA0DC1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：</w:t>
            </w:r>
          </w:p>
        </w:tc>
      </w:tr>
      <w:tr w:rsidR="00E859CA" w:rsidRPr="000E633F" w14:paraId="1FD06B47" w14:textId="77777777" w:rsidTr="000313EB">
        <w:trPr>
          <w:trHeight w:val="1237"/>
        </w:trPr>
        <w:tc>
          <w:tcPr>
            <w:tcW w:w="691" w:type="pct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CAF5C3" w14:textId="77777777" w:rsidR="002D552C" w:rsidRPr="00DA0ED6" w:rsidRDefault="002D552C" w:rsidP="00535B74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  <w:r w:rsidRPr="00DA0ED6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sz w:val="24"/>
                <w:lang w:eastAsia="zh-TW"/>
              </w:rPr>
              <w:t>預計</w:t>
            </w:r>
            <w:r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sz w:val="24"/>
                <w:lang w:eastAsia="zh-TW"/>
              </w:rPr>
              <w:t>申請項目</w:t>
            </w:r>
          </w:p>
        </w:tc>
        <w:tc>
          <w:tcPr>
            <w:tcW w:w="4309" w:type="pct"/>
            <w:gridSpan w:val="1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A5FFED" w14:textId="793D08F3" w:rsidR="00AA38CD" w:rsidRPr="00AA38CD" w:rsidRDefault="00AA38CD" w:rsidP="00FA0DC1">
            <w:pPr>
              <w:pStyle w:val="TableParagraph"/>
              <w:numPr>
                <w:ilvl w:val="0"/>
                <w:numId w:val="6"/>
              </w:numPr>
              <w:spacing w:before="11" w:line="318" w:lineRule="exact"/>
              <w:jc w:val="both"/>
              <w:rPr>
                <w:rFonts w:ascii="Times New Roman" w:eastAsia="標楷體" w:hAnsi="Times New Roman" w:cs="Times New Roman"/>
                <w:b/>
                <w:bCs/>
                <w:color w:val="0D0D0D" w:themeColor="text1" w:themeTint="F2"/>
                <w:sz w:val="28"/>
                <w:szCs w:val="28"/>
                <w:lang w:eastAsia="zh-TW"/>
              </w:rPr>
            </w:pPr>
            <w:r w:rsidRPr="00AA38CD">
              <w:rPr>
                <w:rFonts w:ascii="Times New Roman" w:eastAsia="標楷體" w:hAnsi="Times New Roman" w:cs="Times New Roman"/>
                <w:b/>
                <w:bCs/>
                <w:color w:val="0D0D0D" w:themeColor="text1" w:themeTint="F2"/>
                <w:sz w:val="32"/>
                <w:szCs w:val="32"/>
                <w:lang w:eastAsia="zh-TW"/>
              </w:rPr>
              <w:t xml:space="preserve">Amazon </w:t>
            </w:r>
            <w:proofErr w:type="spellStart"/>
            <w:r w:rsidRPr="00AA38CD">
              <w:rPr>
                <w:rFonts w:ascii="Times New Roman" w:eastAsia="標楷體" w:hAnsi="Times New Roman" w:cs="Times New Roman"/>
                <w:b/>
                <w:bCs/>
                <w:color w:val="0D0D0D" w:themeColor="text1" w:themeTint="F2"/>
                <w:sz w:val="32"/>
                <w:szCs w:val="32"/>
                <w:lang w:eastAsia="zh-TW"/>
              </w:rPr>
              <w:t>Braket</w:t>
            </w:r>
            <w:proofErr w:type="spellEnd"/>
            <w:r w:rsidRPr="00AA38CD">
              <w:rPr>
                <w:rFonts w:ascii="Times New Roman" w:eastAsia="標楷體" w:hAnsi="Times New Roman" w:cs="Times New Roman"/>
                <w:b/>
                <w:bCs/>
                <w:color w:val="0D0D0D" w:themeColor="text1" w:themeTint="F2"/>
                <w:sz w:val="32"/>
                <w:szCs w:val="32"/>
                <w:lang w:eastAsia="zh-TW"/>
              </w:rPr>
              <w:t xml:space="preserve"> (AWS)</w:t>
            </w:r>
          </w:p>
          <w:p w14:paraId="161EA6EC" w14:textId="75D4B8E4" w:rsidR="00CC642A" w:rsidRPr="00AD2784" w:rsidRDefault="00CC642A" w:rsidP="00CC642A">
            <w:pPr>
              <w:pStyle w:val="TableParagraph"/>
              <w:spacing w:before="11" w:line="318" w:lineRule="exact"/>
              <w:jc w:val="both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szCs w:val="24"/>
                <w:lang w:eastAsia="zh-TW"/>
              </w:rPr>
            </w:pPr>
            <w:r w:rsidRPr="00AD2784"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szCs w:val="24"/>
                <w:lang w:eastAsia="zh-TW"/>
              </w:rPr>
              <w:t>請分別寫下預計執行的</w:t>
            </w:r>
            <w:r w:rsidRPr="00AD2784"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b/>
                <w:bCs/>
                <w:color w:val="FF0000"/>
                <w:sz w:val="24"/>
                <w:szCs w:val="24"/>
                <w:lang w:eastAsia="zh-TW"/>
              </w:rPr>
              <w:t>T</w:t>
            </w:r>
            <w:r w:rsidRPr="00AD2784">
              <w:rPr>
                <w:rFonts w:ascii="Times New Roman" w:eastAsia="標楷體" w:hAnsi="Times New Roman" w:cs="Times New Roman"/>
                <w:b/>
                <w:bCs/>
                <w:color w:val="FF0000"/>
                <w:sz w:val="24"/>
                <w:szCs w:val="24"/>
                <w:lang w:eastAsia="zh-TW"/>
              </w:rPr>
              <w:t>ask</w:t>
            </w:r>
            <w:r w:rsidR="00AA38CD" w:rsidRPr="00AD2784">
              <w:rPr>
                <w:rFonts w:ascii="Times New Roman" w:eastAsia="標楷體" w:hAnsi="Times New Roman" w:cs="Times New Roman"/>
                <w:b/>
                <w:bCs/>
                <w:color w:val="FF000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b/>
                <w:bCs/>
                <w:color w:val="FF0000"/>
                <w:sz w:val="24"/>
                <w:szCs w:val="24"/>
                <w:lang w:eastAsia="zh-TW"/>
              </w:rPr>
              <w:t>總數</w:t>
            </w:r>
            <w:r w:rsidRPr="00AD2784">
              <w:rPr>
                <w:rFonts w:ascii="Times New Roman" w:eastAsia="標楷體" w:hAnsi="Times New Roman" w:cs="Times New Roman" w:hint="eastAsia"/>
                <w:b/>
                <w:bCs/>
                <w:color w:val="FF000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szCs w:val="24"/>
                <w:lang w:eastAsia="zh-TW"/>
              </w:rPr>
              <w:t>以及</w:t>
            </w:r>
            <w:r w:rsidRPr="00AD2784"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/>
                <w:b/>
                <w:bCs/>
                <w:color w:val="FF0000"/>
                <w:sz w:val="24"/>
                <w:szCs w:val="24"/>
                <w:lang w:eastAsia="zh-TW"/>
              </w:rPr>
              <w:t>Shots</w:t>
            </w:r>
            <w:r w:rsidR="00AA38CD" w:rsidRPr="00AD2784">
              <w:rPr>
                <w:rFonts w:ascii="Times New Roman" w:eastAsia="標楷體" w:hAnsi="Times New Roman" w:cs="Times New Roman"/>
                <w:b/>
                <w:bCs/>
                <w:color w:val="FF000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b/>
                <w:bCs/>
                <w:color w:val="FF0000"/>
                <w:sz w:val="24"/>
                <w:szCs w:val="24"/>
                <w:lang w:eastAsia="zh-TW"/>
              </w:rPr>
              <w:t>總數</w:t>
            </w:r>
            <w:r w:rsidRPr="00AD2784"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szCs w:val="24"/>
                <w:lang w:eastAsia="zh-TW"/>
              </w:rPr>
              <w:t>：</w:t>
            </w:r>
          </w:p>
          <w:p w14:paraId="30F65BC4" w14:textId="0799A1FA" w:rsidR="00CC642A" w:rsidRPr="00AD2784" w:rsidRDefault="00CC642A" w:rsidP="00CC642A">
            <w:pPr>
              <w:pStyle w:val="TableParagraph"/>
              <w:spacing w:before="11" w:line="318" w:lineRule="exact"/>
              <w:jc w:val="both"/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</w:pP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範例：有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2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個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task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需在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proofErr w:type="spellStart"/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>Rigetti</w:t>
            </w:r>
            <w:proofErr w:type="spellEnd"/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的硬體上分別執行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6,000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個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>shots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，另外有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3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個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task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需在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proofErr w:type="spellStart"/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>Rigetti</w:t>
            </w:r>
            <w:proofErr w:type="spellEnd"/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的硬體上分別執行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8,000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個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shots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。</w:t>
            </w:r>
          </w:p>
          <w:p w14:paraId="46E37A1C" w14:textId="0437B330" w:rsidR="002D552C" w:rsidRPr="00DA0ED6" w:rsidRDefault="00CC642A" w:rsidP="00AD2784">
            <w:pPr>
              <w:pStyle w:val="TableParagraph"/>
              <w:spacing w:before="11" w:line="276" w:lineRule="auto"/>
              <w:jc w:val="both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則</w:t>
            </w:r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proofErr w:type="spellStart"/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>Rigetti</w:t>
            </w:r>
            <w:proofErr w:type="spellEnd"/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的欄位需填寫的</w:t>
            </w:r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>Task</w:t>
            </w:r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總數為</w:t>
            </w:r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/>
                <w:b/>
                <w:bCs/>
                <w:color w:val="7F7F7F" w:themeColor="text1" w:themeTint="80"/>
                <w:sz w:val="24"/>
                <w:szCs w:val="24"/>
                <w:lang w:eastAsia="zh-TW"/>
              </w:rPr>
              <w:t>5</w:t>
            </w:r>
            <w:r w:rsidR="00AA38CD" w:rsidRPr="00AD2784">
              <w:rPr>
                <w:rFonts w:ascii="Times New Roman" w:eastAsia="標楷體" w:hAnsi="Times New Roman" w:cs="Times New Roman"/>
                <w:b/>
                <w:bCs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b/>
                <w:bCs/>
                <w:color w:val="7F7F7F" w:themeColor="text1" w:themeTint="80"/>
                <w:sz w:val="24"/>
                <w:szCs w:val="24"/>
                <w:lang w:eastAsia="zh-TW"/>
              </w:rPr>
              <w:t>個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，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Shots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總數為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/>
                <w:b/>
                <w:bCs/>
                <w:color w:val="7F7F7F" w:themeColor="text1" w:themeTint="80"/>
                <w:sz w:val="24"/>
                <w:szCs w:val="24"/>
                <w:lang w:eastAsia="zh-TW"/>
              </w:rPr>
              <w:t>2 × 6,000 + 3 × 8,000 = 36,000</w:t>
            </w:r>
            <w:r w:rsidRPr="00AD2784">
              <w:rPr>
                <w:rFonts w:ascii="Times New Roman" w:eastAsia="標楷體" w:hAnsi="Times New Roman" w:cs="Times New Roman" w:hint="eastAsia"/>
                <w:b/>
                <w:bCs/>
                <w:color w:val="7F7F7F" w:themeColor="text1" w:themeTint="80"/>
                <w:sz w:val="24"/>
                <w:szCs w:val="24"/>
                <w:lang w:eastAsia="zh-TW"/>
              </w:rPr>
              <w:t>個</w:t>
            </w:r>
          </w:p>
        </w:tc>
      </w:tr>
      <w:tr w:rsidR="00540361" w:rsidRPr="000E633F" w14:paraId="439F3D27" w14:textId="77777777" w:rsidTr="000313EB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592C76" w14:textId="77777777" w:rsidR="00540361" w:rsidRPr="00DA0ED6" w:rsidRDefault="00540361" w:rsidP="00540361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doub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  <w:tl2br w:val="nil"/>
            </w:tcBorders>
            <w:shd w:val="clear" w:color="auto" w:fill="BFBFBF" w:themeFill="background1" w:themeFillShade="BF"/>
            <w:vAlign w:val="center"/>
          </w:tcPr>
          <w:p w14:paraId="0E0B743A" w14:textId="50BBFC7E" w:rsidR="00540361" w:rsidRPr="00DA0ED6" w:rsidRDefault="00540361" w:rsidP="00540361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供應商</w:t>
            </w:r>
          </w:p>
        </w:tc>
        <w:tc>
          <w:tcPr>
            <w:tcW w:w="1263" w:type="pct"/>
            <w:gridSpan w:val="4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FAB5C37" w14:textId="07DD6B4D" w:rsidR="00540361" w:rsidRPr="00DA0ED6" w:rsidRDefault="00540361" w:rsidP="00540361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AWS Simulator</w:t>
            </w:r>
          </w:p>
        </w:tc>
        <w:tc>
          <w:tcPr>
            <w:tcW w:w="1263" w:type="pct"/>
            <w:gridSpan w:val="8"/>
            <w:tcBorders>
              <w:top w:val="doub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09E9FD0" w14:textId="5934C5F1" w:rsidR="00540361" w:rsidRPr="00DA0ED6" w:rsidRDefault="00AA38CD" w:rsidP="00540361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IQM</w:t>
            </w:r>
          </w:p>
        </w:tc>
        <w:tc>
          <w:tcPr>
            <w:tcW w:w="1257" w:type="pct"/>
            <w:gridSpan w:val="2"/>
            <w:tcBorders>
              <w:top w:val="doub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71076449" w14:textId="66CFB97E" w:rsidR="00540361" w:rsidRPr="00DA0ED6" w:rsidRDefault="00AA38CD" w:rsidP="00540361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proofErr w:type="spellStart"/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IonQ</w:t>
            </w:r>
            <w:proofErr w:type="spellEnd"/>
          </w:p>
        </w:tc>
      </w:tr>
      <w:tr w:rsidR="0081395D" w:rsidRPr="000E633F" w14:paraId="62B02EA8" w14:textId="77777777" w:rsidTr="000313EB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EF9EC17" w14:textId="77777777" w:rsidR="0081395D" w:rsidRPr="00DA0ED6" w:rsidRDefault="0081395D" w:rsidP="00535773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64E30FE9" w14:textId="2273C43A" w:rsidR="0081395D" w:rsidRPr="00DA0ED6" w:rsidRDefault="0081395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類別</w:t>
            </w:r>
          </w:p>
        </w:tc>
        <w:tc>
          <w:tcPr>
            <w:tcW w:w="1263" w:type="pct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68DD7C8" w14:textId="67E07744" w:rsidR="0081395D" w:rsidRPr="00DA0ED6" w:rsidRDefault="0081395D" w:rsidP="0081395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Time (minutes)</w:t>
            </w:r>
          </w:p>
        </w:tc>
        <w:tc>
          <w:tcPr>
            <w:tcW w:w="630" w:type="pct"/>
            <w:gridSpan w:val="3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1EB4EF4" w14:textId="3B408DD4" w:rsidR="0081395D" w:rsidRPr="00DA0ED6" w:rsidRDefault="0081395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Task</w:t>
            </w:r>
          </w:p>
        </w:tc>
        <w:tc>
          <w:tcPr>
            <w:tcW w:w="633" w:type="pct"/>
            <w:gridSpan w:val="5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28F12B5" w14:textId="71987C73" w:rsidR="0081395D" w:rsidRPr="00DA0ED6" w:rsidRDefault="0081395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Shots</w:t>
            </w:r>
          </w:p>
        </w:tc>
        <w:tc>
          <w:tcPr>
            <w:tcW w:w="629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5CD573C" w14:textId="746AEE5D" w:rsidR="0081395D" w:rsidRPr="00DA0ED6" w:rsidRDefault="0081395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Task</w:t>
            </w:r>
          </w:p>
        </w:tc>
        <w:tc>
          <w:tcPr>
            <w:tcW w:w="628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4FF0C486" w14:textId="45475760" w:rsidR="0081395D" w:rsidRPr="00DA0ED6" w:rsidRDefault="0081395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Shots</w:t>
            </w:r>
          </w:p>
        </w:tc>
      </w:tr>
      <w:tr w:rsidR="00AA38CD" w:rsidRPr="000E633F" w14:paraId="5072EE3B" w14:textId="77777777" w:rsidTr="000313EB">
        <w:trPr>
          <w:trHeight w:val="511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A8471C0" w14:textId="77777777" w:rsidR="00AA38CD" w:rsidRPr="00DA0ED6" w:rsidRDefault="00AA38CD" w:rsidP="00535773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single" w:sz="2" w:space="0" w:color="auto"/>
              <w:left w:val="single" w:sz="12" w:space="0" w:color="auto"/>
              <w:bottom w:val="double" w:sz="4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360C9AC2" w14:textId="1CBEE2DC" w:rsidR="00AA38CD" w:rsidRDefault="00AA38C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總數</w:t>
            </w:r>
          </w:p>
        </w:tc>
        <w:tc>
          <w:tcPr>
            <w:tcW w:w="1263" w:type="pct"/>
            <w:gridSpan w:val="4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99CD4F" w14:textId="77777777" w:rsidR="00AA38CD" w:rsidRDefault="00AA38CD" w:rsidP="0081395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630" w:type="pct"/>
            <w:gridSpan w:val="3"/>
            <w:tcBorders>
              <w:top w:val="single" w:sz="2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661874" w14:textId="77777777" w:rsidR="00AA38CD" w:rsidRDefault="00AA38C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633" w:type="pct"/>
            <w:gridSpan w:val="5"/>
            <w:tcBorders>
              <w:top w:val="single" w:sz="2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C5024B" w14:textId="77777777" w:rsidR="00AA38CD" w:rsidRDefault="00AA38C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629" w:type="pct"/>
            <w:tcBorders>
              <w:top w:val="single" w:sz="2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F5BD28" w14:textId="77777777" w:rsidR="00AA38CD" w:rsidRDefault="00AA38C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628" w:type="pct"/>
            <w:tcBorders>
              <w:top w:val="single" w:sz="2" w:space="0" w:color="auto"/>
              <w:left w:val="single" w:sz="4" w:space="0" w:color="auto"/>
              <w:bottom w:val="doub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C666D11" w14:textId="77777777" w:rsidR="00AA38CD" w:rsidRDefault="00AA38C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AA38CD" w:rsidRPr="000E633F" w14:paraId="60A3733A" w14:textId="77777777" w:rsidTr="000313EB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42A2B18" w14:textId="77777777" w:rsidR="00AA38CD" w:rsidRPr="00DA0ED6" w:rsidRDefault="00AA38CD" w:rsidP="00AA38CD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doub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40C41382" w14:textId="2F40845C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供應商</w:t>
            </w:r>
          </w:p>
        </w:tc>
        <w:tc>
          <w:tcPr>
            <w:tcW w:w="1263" w:type="pct"/>
            <w:gridSpan w:val="4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D2D2942" w14:textId="50025B0E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proofErr w:type="spellStart"/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Rigetti</w:t>
            </w:r>
            <w:proofErr w:type="spellEnd"/>
          </w:p>
        </w:tc>
        <w:tc>
          <w:tcPr>
            <w:tcW w:w="1263" w:type="pct"/>
            <w:gridSpan w:val="8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A5670AA" w14:textId="22115E4E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QuEra</w:t>
            </w:r>
          </w:p>
        </w:tc>
        <w:tc>
          <w:tcPr>
            <w:tcW w:w="1257" w:type="pct"/>
            <w:gridSpan w:val="2"/>
            <w:vMerge w:val="restart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2" w:space="0" w:color="auto"/>
              <w:tl2br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85A05F5" w14:textId="77777777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AA38CD" w:rsidRPr="000E633F" w14:paraId="44C65D50" w14:textId="77777777" w:rsidTr="000313EB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EA8E8A4" w14:textId="77777777" w:rsidR="00AA38CD" w:rsidRPr="00DA0ED6" w:rsidRDefault="00AA38CD" w:rsidP="00AA38CD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50F1AC80" w14:textId="59228C05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類別</w:t>
            </w:r>
          </w:p>
        </w:tc>
        <w:tc>
          <w:tcPr>
            <w:tcW w:w="634" w:type="pct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6D2AA7D" w14:textId="700BBBAA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Task</w:t>
            </w:r>
          </w:p>
        </w:tc>
        <w:tc>
          <w:tcPr>
            <w:tcW w:w="630" w:type="pct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2738AEE" w14:textId="0D2B60DF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Shots</w:t>
            </w:r>
          </w:p>
        </w:tc>
        <w:tc>
          <w:tcPr>
            <w:tcW w:w="630" w:type="pct"/>
            <w:gridSpan w:val="3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5A5C3E7" w14:textId="66B9E480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Task</w:t>
            </w:r>
          </w:p>
        </w:tc>
        <w:tc>
          <w:tcPr>
            <w:tcW w:w="633" w:type="pct"/>
            <w:gridSpan w:val="5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3591690" w14:textId="047FFB37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Shots</w:t>
            </w:r>
          </w:p>
        </w:tc>
        <w:tc>
          <w:tcPr>
            <w:tcW w:w="1257" w:type="pct"/>
            <w:gridSpan w:val="2"/>
            <w:vMerge/>
            <w:tcBorders>
              <w:top w:val="thickThinMediumGap" w:sz="12" w:space="0" w:color="000000"/>
              <w:left w:val="single" w:sz="4" w:space="0" w:color="auto"/>
              <w:bottom w:val="single" w:sz="12" w:space="0" w:color="auto"/>
              <w:right w:val="single" w:sz="12" w:space="0" w:color="auto"/>
              <w:tl2br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08C6333" w14:textId="46275DB5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AA38CD" w:rsidRPr="000E633F" w14:paraId="28416A97" w14:textId="77777777" w:rsidTr="000313EB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8F6B256" w14:textId="77777777" w:rsidR="00AA38CD" w:rsidRPr="00DA0ED6" w:rsidRDefault="00AA38CD" w:rsidP="00AA38CD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7B2452C6" w14:textId="1D628A6A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總數</w:t>
            </w:r>
          </w:p>
        </w:tc>
        <w:tc>
          <w:tcPr>
            <w:tcW w:w="634" w:type="pct"/>
            <w:gridSpan w:val="2"/>
            <w:tcBorders>
              <w:top w:val="single" w:sz="4" w:space="0" w:color="auto"/>
              <w:left w:val="single" w:sz="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105937E" w14:textId="77777777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630" w:type="pct"/>
            <w:gridSpan w:val="2"/>
            <w:tcBorders>
              <w:top w:val="single" w:sz="4" w:space="0" w:color="auto"/>
              <w:left w:val="single" w:sz="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886559" w14:textId="60E51FE6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630" w:type="pct"/>
            <w:gridSpan w:val="3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A4E510" w14:textId="77777777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633" w:type="pct"/>
            <w:gridSpan w:val="5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2F49FEF" w14:textId="77777777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1257" w:type="pct"/>
            <w:gridSpan w:val="2"/>
            <w:vMerge/>
            <w:tcBorders>
              <w:top w:val="thickThinMediumGap" w:sz="12" w:space="0" w:color="000000"/>
              <w:left w:val="single" w:sz="4" w:space="0" w:color="auto"/>
              <w:bottom w:val="single" w:sz="12" w:space="0" w:color="auto"/>
              <w:right w:val="single" w:sz="12" w:space="0" w:color="auto"/>
              <w:tl2br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E1A0BBE" w14:textId="77777777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AA38CD" w:rsidRPr="000E633F" w14:paraId="616A2450" w14:textId="77777777" w:rsidTr="000313EB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89B4C06" w14:textId="77777777" w:rsidR="00AA38CD" w:rsidRPr="00DA0ED6" w:rsidRDefault="00AA38CD" w:rsidP="00AA38CD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4309" w:type="pct"/>
            <w:gridSpan w:val="15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FC91C13" w14:textId="2DC45F1A" w:rsidR="00AA38CD" w:rsidRPr="000759AE" w:rsidRDefault="00AA38CD" w:rsidP="00FA0DC1">
            <w:pPr>
              <w:pStyle w:val="TableParagraph"/>
              <w:numPr>
                <w:ilvl w:val="0"/>
                <w:numId w:val="6"/>
              </w:numPr>
              <w:spacing w:before="11" w:line="318" w:lineRule="exact"/>
              <w:jc w:val="both"/>
              <w:rPr>
                <w:rFonts w:ascii="Times New Roman" w:eastAsia="標楷體" w:hAnsi="Times New Roman" w:cs="Times New Roman"/>
                <w:b/>
                <w:bCs/>
                <w:strike/>
                <w:color w:val="0D0D0D" w:themeColor="text1" w:themeTint="F2"/>
                <w:sz w:val="32"/>
                <w:szCs w:val="32"/>
                <w:lang w:eastAsia="zh-TW"/>
              </w:rPr>
            </w:pPr>
            <w:r w:rsidRPr="000759AE">
              <w:rPr>
                <w:rFonts w:ascii="Times New Roman" w:eastAsia="標楷體" w:hAnsi="Times New Roman" w:cs="Times New Roman"/>
                <w:b/>
                <w:bCs/>
                <w:strike/>
                <w:color w:val="0D0D0D" w:themeColor="text1" w:themeTint="F2"/>
                <w:sz w:val="32"/>
                <w:szCs w:val="32"/>
                <w:lang w:eastAsia="zh-TW"/>
              </w:rPr>
              <w:t>Microsoft Azure Quantum</w:t>
            </w:r>
            <w:r w:rsidR="000759AE" w:rsidRPr="000759AE">
              <w:rPr>
                <w:rFonts w:ascii="Times New Roman" w:eastAsia="標楷體" w:hAnsi="Times New Roman" w:cs="Times New Roman" w:hint="eastAsia"/>
                <w:b/>
                <w:bCs/>
                <w:color w:val="0D0D0D" w:themeColor="text1" w:themeTint="F2"/>
                <w:sz w:val="32"/>
                <w:szCs w:val="32"/>
                <w:lang w:eastAsia="zh-TW"/>
              </w:rPr>
              <w:t xml:space="preserve">  (</w:t>
            </w:r>
            <w:r w:rsidR="000759AE">
              <w:rPr>
                <w:rFonts w:ascii="Times New Roman" w:eastAsia="標楷體" w:hAnsi="Times New Roman" w:cs="Times New Roman" w:hint="eastAsia"/>
                <w:b/>
                <w:bCs/>
                <w:color w:val="0D0D0D" w:themeColor="text1" w:themeTint="F2"/>
                <w:sz w:val="32"/>
                <w:szCs w:val="32"/>
                <w:lang w:eastAsia="zh-TW"/>
              </w:rPr>
              <w:t>系統</w:t>
            </w:r>
            <w:r w:rsidR="000759AE" w:rsidRPr="000759AE">
              <w:rPr>
                <w:rFonts w:ascii="Times New Roman" w:eastAsia="標楷體" w:hAnsi="Times New Roman" w:cs="Times New Roman" w:hint="eastAsia"/>
                <w:b/>
                <w:bCs/>
                <w:color w:val="0D0D0D" w:themeColor="text1" w:themeTint="F2"/>
                <w:sz w:val="32"/>
                <w:szCs w:val="32"/>
                <w:lang w:eastAsia="zh-TW"/>
              </w:rPr>
              <w:t>維護中</w:t>
            </w:r>
            <w:r w:rsidR="000759AE">
              <w:rPr>
                <w:rFonts w:ascii="Times New Roman" w:eastAsia="標楷體" w:hAnsi="Times New Roman" w:cs="Times New Roman" w:hint="eastAsia"/>
                <w:b/>
                <w:bCs/>
                <w:color w:val="0D0D0D" w:themeColor="text1" w:themeTint="F2"/>
                <w:sz w:val="32"/>
                <w:szCs w:val="32"/>
                <w:lang w:eastAsia="zh-TW"/>
              </w:rPr>
              <w:t>暫時關閉，待系統開放後，再提供申請</w:t>
            </w:r>
            <w:r w:rsidR="000759AE" w:rsidRPr="000759AE">
              <w:rPr>
                <w:rFonts w:ascii="Times New Roman" w:eastAsia="標楷體" w:hAnsi="Times New Roman" w:cs="Times New Roman" w:hint="eastAsia"/>
                <w:b/>
                <w:bCs/>
                <w:color w:val="0D0D0D" w:themeColor="text1" w:themeTint="F2"/>
                <w:sz w:val="32"/>
                <w:szCs w:val="32"/>
                <w:lang w:eastAsia="zh-TW"/>
              </w:rPr>
              <w:t>)</w:t>
            </w:r>
          </w:p>
          <w:p w14:paraId="6C35A790" w14:textId="65AEF69C" w:rsidR="00AD2784" w:rsidRPr="00AD2784" w:rsidRDefault="00AD2784" w:rsidP="00AA38CD">
            <w:pPr>
              <w:pStyle w:val="TableParagraph"/>
              <w:spacing w:before="11" w:line="318" w:lineRule="exact"/>
              <w:jc w:val="both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szCs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szCs w:val="24"/>
                <w:lang w:eastAsia="zh-TW"/>
              </w:rPr>
              <w:t>各硬體供應商的定價以及方案詳見：</w:t>
            </w:r>
            <w:r w:rsidR="00F42224">
              <w:fldChar w:fldCharType="begin"/>
            </w:r>
            <w:r w:rsidR="00F42224">
              <w:instrText xml:space="preserve"> HYPERLINK "https://learn.microsoft.com/zh-tw/azure/quantum/pricing" </w:instrText>
            </w:r>
            <w:r w:rsidR="00F42224">
              <w:fldChar w:fldCharType="separate"/>
            </w:r>
            <w:r w:rsidRPr="00AD2784">
              <w:rPr>
                <w:rStyle w:val="a9"/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https://learn.microsoft.com/zh-tw/azure/quantum/pricing</w:t>
            </w:r>
            <w:r w:rsidR="00F42224">
              <w:rPr>
                <w:rStyle w:val="a9"/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fldChar w:fldCharType="end"/>
            </w:r>
          </w:p>
        </w:tc>
      </w:tr>
      <w:tr w:rsidR="00AA38CD" w:rsidRPr="000E633F" w14:paraId="398A8A52" w14:textId="77777777" w:rsidTr="000313EB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5F92483" w14:textId="77777777" w:rsidR="00AA38CD" w:rsidRPr="00DA0ED6" w:rsidRDefault="00AA38CD" w:rsidP="00AA38CD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doub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11FA6300" w14:textId="537AD753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供應商</w:t>
            </w:r>
          </w:p>
        </w:tc>
        <w:tc>
          <w:tcPr>
            <w:tcW w:w="1263" w:type="pct"/>
            <w:gridSpan w:val="4"/>
            <w:tcBorders>
              <w:top w:val="doub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A014E77" w14:textId="58AA8D2B" w:rsidR="00AA38CD" w:rsidRPr="00DA0ED6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proofErr w:type="spellStart"/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Quantinuum</w:t>
            </w:r>
            <w:proofErr w:type="spellEnd"/>
          </w:p>
        </w:tc>
        <w:tc>
          <w:tcPr>
            <w:tcW w:w="1259" w:type="pct"/>
            <w:gridSpan w:val="7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F2C193A" w14:textId="332C0576" w:rsidR="00AA38CD" w:rsidRPr="00DA0ED6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proofErr w:type="spellStart"/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IonQ</w:t>
            </w:r>
            <w:proofErr w:type="spellEnd"/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 xml:space="preserve"> </w:t>
            </w:r>
          </w:p>
        </w:tc>
        <w:tc>
          <w:tcPr>
            <w:tcW w:w="1261" w:type="pct"/>
            <w:gridSpan w:val="3"/>
            <w:vMerge w:val="restart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12" w:space="0" w:color="auto"/>
              <w:tl2br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7C5C7B0" w14:textId="3C50168E" w:rsidR="00AA38CD" w:rsidRPr="00DA0ED6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AA38CD" w:rsidRPr="000E633F" w14:paraId="1DC5A30F" w14:textId="77777777" w:rsidTr="000313EB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4E770A" w14:textId="77777777" w:rsidR="00AA38CD" w:rsidRPr="00DA0ED6" w:rsidRDefault="00AA38CD" w:rsidP="00AA38CD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4B399AC4" w14:textId="2AA3739B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類別</w:t>
            </w: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37A0323" w14:textId="54636515" w:rsidR="00AA38CD" w:rsidRPr="00DA0ED6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HQC</w:t>
            </w:r>
          </w:p>
        </w:tc>
        <w:tc>
          <w:tcPr>
            <w:tcW w:w="125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AD70033" w14:textId="285172F8" w:rsidR="00AA38CD" w:rsidRPr="00DA0ED6" w:rsidRDefault="008E2334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Cost</w:t>
            </w:r>
            <w:r w:rsidR="00AA38CD"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 xml:space="preserve"> (USD)</w:t>
            </w:r>
          </w:p>
        </w:tc>
        <w:tc>
          <w:tcPr>
            <w:tcW w:w="1261" w:type="pct"/>
            <w:gridSpan w:val="3"/>
            <w:vMerge/>
            <w:tcBorders>
              <w:top w:val="thickThinMediumGap" w:sz="12" w:space="0" w:color="000000"/>
              <w:left w:val="single" w:sz="4" w:space="0" w:color="auto"/>
              <w:bottom w:val="double" w:sz="4" w:space="0" w:color="auto"/>
              <w:right w:val="single" w:sz="12" w:space="0" w:color="auto"/>
              <w:tl2br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57CBF5A" w14:textId="163BE983" w:rsidR="00AA38CD" w:rsidRPr="00DA0ED6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AA38CD" w:rsidRPr="000E633F" w14:paraId="3C355F40" w14:textId="77777777" w:rsidTr="000313EB">
        <w:trPr>
          <w:trHeight w:val="488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8B07B7" w14:textId="77777777" w:rsidR="00AA38CD" w:rsidRPr="00DA0ED6" w:rsidRDefault="00AA38CD" w:rsidP="00AA38CD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single" w:sz="2" w:space="0" w:color="auto"/>
              <w:left w:val="single" w:sz="12" w:space="0" w:color="auto"/>
              <w:bottom w:val="double" w:sz="4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06B3C03D" w14:textId="5B96BCBA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總數</w:t>
            </w: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2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C08A40B" w14:textId="77777777" w:rsidR="00AA38CD" w:rsidRPr="00DA0ED6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1259" w:type="pct"/>
            <w:gridSpan w:val="7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28A145C" w14:textId="77777777" w:rsidR="00AA38CD" w:rsidRPr="00DA0ED6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1261" w:type="pct"/>
            <w:gridSpan w:val="3"/>
            <w:vMerge/>
            <w:tcBorders>
              <w:top w:val="thickThinMediumGap" w:sz="12" w:space="0" w:color="000000"/>
              <w:left w:val="single" w:sz="4" w:space="0" w:color="auto"/>
              <w:bottom w:val="double" w:sz="4" w:space="0" w:color="auto"/>
              <w:right w:val="single" w:sz="12" w:space="0" w:color="auto"/>
              <w:tl2br w:val="single" w:sz="4" w:space="0" w:color="auto"/>
            </w:tcBorders>
            <w:shd w:val="clear" w:color="auto" w:fill="FFFFFF" w:themeFill="background1"/>
            <w:vAlign w:val="center"/>
          </w:tcPr>
          <w:p w14:paraId="0E5A6084" w14:textId="113C940E" w:rsidR="00AA38CD" w:rsidRPr="00DA0ED6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0313EB" w:rsidRPr="000E633F" w14:paraId="6C1E1876" w14:textId="77777777" w:rsidTr="000313EB">
        <w:trPr>
          <w:trHeight w:val="406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F1B3B79" w14:textId="77777777" w:rsidR="000313EB" w:rsidRPr="00DA0ED6" w:rsidRDefault="000313EB" w:rsidP="000313EB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12C55EF6" w14:textId="4A8A0A80" w:rsidR="000313EB" w:rsidRDefault="000313EB" w:rsidP="000313EB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供應商</w:t>
            </w:r>
          </w:p>
        </w:tc>
        <w:tc>
          <w:tcPr>
            <w:tcW w:w="1263" w:type="pct"/>
            <w:gridSpan w:val="4"/>
            <w:tcBorders>
              <w:top w:val="doub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9BD32F1" w14:textId="41EE54CD" w:rsidR="000313EB" w:rsidRPr="00DA0ED6" w:rsidRDefault="000313EB" w:rsidP="000313EB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proofErr w:type="spellStart"/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Rigetti</w:t>
            </w:r>
            <w:proofErr w:type="spellEnd"/>
          </w:p>
        </w:tc>
        <w:tc>
          <w:tcPr>
            <w:tcW w:w="1259" w:type="pct"/>
            <w:gridSpan w:val="7"/>
            <w:vMerge w:val="restart"/>
            <w:tcBorders>
              <w:top w:val="doub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  <w:tl2br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A581C25" w14:textId="5DAD0366" w:rsidR="000313EB" w:rsidRPr="00DA0ED6" w:rsidRDefault="000313EB" w:rsidP="000313EB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1261" w:type="pct"/>
            <w:gridSpan w:val="3"/>
            <w:vMerge w:val="restart"/>
            <w:tcBorders>
              <w:top w:val="doub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  <w:tl2br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9B3A718" w14:textId="34EE6C4A" w:rsidR="000313EB" w:rsidRPr="00DA0ED6" w:rsidRDefault="000313EB" w:rsidP="000313EB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0313EB" w:rsidRPr="000E633F" w14:paraId="111E2E7C" w14:textId="77777777" w:rsidTr="000313EB">
        <w:trPr>
          <w:trHeight w:val="406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99D516A" w14:textId="77777777" w:rsidR="000313EB" w:rsidRPr="00DA0ED6" w:rsidRDefault="000313EB" w:rsidP="000313EB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034934BD" w14:textId="2CC1A851" w:rsidR="000313EB" w:rsidRDefault="000313EB" w:rsidP="000313EB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類別</w:t>
            </w: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D57E416" w14:textId="0CE8068D" w:rsidR="000313EB" w:rsidRPr="00DA0ED6" w:rsidRDefault="000313EB" w:rsidP="000313EB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Time (10-millisecond)</w:t>
            </w:r>
          </w:p>
        </w:tc>
        <w:tc>
          <w:tcPr>
            <w:tcW w:w="1259" w:type="pct"/>
            <w:gridSpan w:val="7"/>
            <w:vMerge/>
            <w:tcBorders>
              <w:top w:val="thickThinMediumGap" w:sz="12" w:space="0" w:color="000000"/>
              <w:left w:val="single" w:sz="4" w:space="0" w:color="auto"/>
              <w:bottom w:val="single" w:sz="12" w:space="0" w:color="auto"/>
              <w:right w:val="single" w:sz="4" w:space="0" w:color="auto"/>
              <w:tl2br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FD6224A" w14:textId="51683612" w:rsidR="000313EB" w:rsidRPr="00DA0ED6" w:rsidRDefault="000313EB" w:rsidP="000313EB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1261" w:type="pct"/>
            <w:gridSpan w:val="3"/>
            <w:vMerge/>
            <w:tcBorders>
              <w:top w:val="thickThinMediumGap" w:sz="12" w:space="0" w:color="000000"/>
              <w:left w:val="single" w:sz="4" w:space="0" w:color="auto"/>
              <w:bottom w:val="single" w:sz="12" w:space="0" w:color="auto"/>
              <w:right w:val="single" w:sz="12" w:space="0" w:color="auto"/>
              <w:tl2br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14437D1" w14:textId="1D5BFF25" w:rsidR="000313EB" w:rsidRPr="00DA0ED6" w:rsidRDefault="000313EB" w:rsidP="000313EB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0313EB" w:rsidRPr="000E633F" w14:paraId="08AE7612" w14:textId="77777777" w:rsidTr="000313EB">
        <w:trPr>
          <w:trHeight w:val="595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DEA118E" w14:textId="77777777" w:rsidR="000313EB" w:rsidRPr="00DA0ED6" w:rsidRDefault="000313EB" w:rsidP="000313EB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27B04B81" w14:textId="1C6300C6" w:rsidR="000313EB" w:rsidRDefault="000313EB" w:rsidP="000313EB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總數</w:t>
            </w: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5CABE3" w14:textId="77777777" w:rsidR="000313EB" w:rsidRPr="00DA0ED6" w:rsidRDefault="000313EB" w:rsidP="000313EB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1259" w:type="pct"/>
            <w:gridSpan w:val="7"/>
            <w:vMerge/>
            <w:tcBorders>
              <w:top w:val="thickThinMediumGap" w:sz="12" w:space="0" w:color="000000"/>
              <w:left w:val="single" w:sz="4" w:space="0" w:color="auto"/>
              <w:bottom w:val="single" w:sz="12" w:space="0" w:color="auto"/>
              <w:right w:val="single" w:sz="4" w:space="0" w:color="auto"/>
              <w:tl2br w:val="single" w:sz="4" w:space="0" w:color="auto"/>
            </w:tcBorders>
            <w:shd w:val="clear" w:color="auto" w:fill="FFFFFF" w:themeFill="background1"/>
            <w:vAlign w:val="center"/>
          </w:tcPr>
          <w:p w14:paraId="3D3B0C84" w14:textId="77777777" w:rsidR="000313EB" w:rsidRPr="00DA0ED6" w:rsidRDefault="000313EB" w:rsidP="000313EB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1261" w:type="pct"/>
            <w:gridSpan w:val="3"/>
            <w:vMerge/>
            <w:tcBorders>
              <w:top w:val="thickThinMediumGap" w:sz="12" w:space="0" w:color="000000"/>
              <w:left w:val="single" w:sz="4" w:space="0" w:color="auto"/>
              <w:bottom w:val="single" w:sz="12" w:space="0" w:color="auto"/>
              <w:right w:val="single" w:sz="12" w:space="0" w:color="auto"/>
              <w:tl2br w:val="single" w:sz="4" w:space="0" w:color="auto"/>
            </w:tcBorders>
            <w:shd w:val="clear" w:color="auto" w:fill="FFFFFF" w:themeFill="background1"/>
            <w:vAlign w:val="center"/>
          </w:tcPr>
          <w:p w14:paraId="3071614C" w14:textId="006204BE" w:rsidR="000313EB" w:rsidRPr="00DA0ED6" w:rsidRDefault="000313EB" w:rsidP="000313EB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AA38CD" w:rsidRPr="000E633F" w14:paraId="5B483CA4" w14:textId="77777777" w:rsidTr="000313EB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6300698" w14:textId="77777777" w:rsidR="00AA38CD" w:rsidRPr="00DA0ED6" w:rsidRDefault="00AA38CD" w:rsidP="00AA38CD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1156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FFFF99"/>
            <w:vAlign w:val="center"/>
          </w:tcPr>
          <w:p w14:paraId="1491B008" w14:textId="0B7199C1" w:rsidR="00AA38CD" w:rsidRPr="00C85403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 w:val="24"/>
                <w:lang w:eastAsia="zh-TW"/>
              </w:rPr>
            </w:pPr>
            <w:r w:rsidRPr="00C85403">
              <w:rPr>
                <w:rFonts w:ascii="Times New Roman" w:eastAsia="標楷體" w:hAnsi="Times New Roman" w:cs="Times New Roman" w:hint="eastAsia"/>
                <w:b/>
                <w:bCs/>
                <w:color w:val="FF0000"/>
                <w:sz w:val="24"/>
                <w:lang w:eastAsia="zh-TW"/>
              </w:rPr>
              <w:t>小計（由中心填寫）</w:t>
            </w:r>
          </w:p>
        </w:tc>
        <w:tc>
          <w:tcPr>
            <w:tcW w:w="3153" w:type="pct"/>
            <w:gridSpan w:val="13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FFFF99"/>
            <w:vAlign w:val="center"/>
          </w:tcPr>
          <w:p w14:paraId="51B65784" w14:textId="6BED959E" w:rsidR="00AA38CD" w:rsidRPr="002D552C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lang w:eastAsia="zh-TW"/>
              </w:rPr>
            </w:pPr>
          </w:p>
        </w:tc>
      </w:tr>
      <w:tr w:rsidR="00AA38CD" w:rsidRPr="000E633F" w14:paraId="2C26AED2" w14:textId="77777777" w:rsidTr="000313EB">
        <w:trPr>
          <w:trHeight w:val="775"/>
        </w:trPr>
        <w:tc>
          <w:tcPr>
            <w:tcW w:w="691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F38CC0E" w14:textId="77777777" w:rsidR="00AA38CD" w:rsidRPr="00DA0ED6" w:rsidRDefault="00AA38CD" w:rsidP="00AA38CD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sz w:val="24"/>
                <w:lang w:eastAsia="zh-TW"/>
              </w:rPr>
              <w:lastRenderedPageBreak/>
              <w:t>申請級別</w:t>
            </w:r>
          </w:p>
        </w:tc>
        <w:tc>
          <w:tcPr>
            <w:tcW w:w="4309" w:type="pct"/>
            <w:gridSpan w:val="1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F91273" w14:textId="5531B8BA" w:rsidR="00AA38CD" w:rsidRPr="00DA0ED6" w:rsidRDefault="00AA38CD" w:rsidP="00AA38CD">
            <w:pPr>
              <w:pStyle w:val="TableParagraph"/>
              <w:numPr>
                <w:ilvl w:val="0"/>
                <w:numId w:val="3"/>
              </w:numPr>
              <w:spacing w:before="11" w:line="318" w:lineRule="exact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標楷體" w:eastAsia="標楷體" w:hAnsi="標楷體" w:cs="Times New Roman" w:hint="eastAsia"/>
                <w:color w:val="0D0D0D" w:themeColor="text1" w:themeTint="F2"/>
                <w:sz w:val="24"/>
                <w:lang w:eastAsia="zh-TW"/>
              </w:rPr>
              <w:t>第一級使用者</w:t>
            </w: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(</w:t>
            </w: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需填寫</w:t>
            </w:r>
            <w:r w:rsidRPr="00B63755"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研究計畫書</w:t>
            </w:r>
            <w:r w:rsidRPr="00B63755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 xml:space="preserve"> [</w:t>
            </w:r>
            <w:r w:rsidRPr="00B63755"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表</w:t>
            </w: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3</w:t>
            </w:r>
            <w:r w:rsidRPr="00B63755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]</w:t>
            </w: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)</w:t>
            </w:r>
          </w:p>
          <w:p w14:paraId="5E4585B1" w14:textId="05F7E013" w:rsidR="00AA38CD" w:rsidRPr="00DA0ED6" w:rsidRDefault="00AA38CD" w:rsidP="00AA38CD">
            <w:pPr>
              <w:pStyle w:val="TableParagraph"/>
              <w:numPr>
                <w:ilvl w:val="0"/>
                <w:numId w:val="3"/>
              </w:numPr>
              <w:spacing w:before="11" w:line="318" w:lineRule="exact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第二級使用者</w:t>
            </w: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(</w:t>
            </w:r>
            <w:r w:rsidRPr="003A2D00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lang w:eastAsia="zh-TW"/>
              </w:rPr>
              <w:t>若要申請第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lang w:eastAsia="zh-TW"/>
              </w:rPr>
              <w:t>二</w:t>
            </w:r>
            <w:r w:rsidRPr="003A2D00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lang w:eastAsia="zh-TW"/>
              </w:rPr>
              <w:t>級別</w:t>
            </w: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，請至網頁下載第二級使用申請書</w:t>
            </w: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)</w:t>
            </w:r>
          </w:p>
        </w:tc>
      </w:tr>
      <w:tr w:rsidR="00AA38CD" w:rsidRPr="00981290" w14:paraId="14526388" w14:textId="77777777" w:rsidTr="002F77B1">
        <w:trPr>
          <w:trHeight w:val="314"/>
        </w:trPr>
        <w:tc>
          <w:tcPr>
            <w:tcW w:w="5000" w:type="pct"/>
            <w:gridSpan w:val="17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630D67C2" w14:textId="7A7B95EE" w:rsidR="00AA38CD" w:rsidRPr="00B40F72" w:rsidRDefault="00AA38CD" w:rsidP="00AA38CD">
            <w:pPr>
              <w:pStyle w:val="TableParagraph"/>
              <w:spacing w:before="40"/>
              <w:ind w:left="95"/>
              <w:rPr>
                <w:rFonts w:ascii="Times New Roman" w:hAnsi="Times New Roman" w:cs="Times New Roman"/>
                <w:b/>
                <w:sz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使用人員名單：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(</w:t>
            </w:r>
            <w:r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>申請教授</w:t>
            </w:r>
            <w:r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 xml:space="preserve"> /</w:t>
            </w:r>
            <w:r>
              <w:rPr>
                <w:rFonts w:ascii="Times New Roman" w:eastAsia="標楷體" w:hAnsi="Times New Roman" w:cs="Times New Roman"/>
                <w:b/>
                <w:color w:val="FF0000"/>
                <w:sz w:val="24"/>
                <w:lang w:eastAsia="zh-TW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>研究員以及所</w:t>
            </w:r>
            <w:r w:rsidRPr="00756978"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>有使用</w:t>
            </w:r>
            <w:r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>者皆</w:t>
            </w:r>
            <w:r w:rsidRPr="00756978"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>需簽</w:t>
            </w:r>
            <w:r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>署</w:t>
            </w:r>
            <w:r w:rsidRPr="00756978"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>「量子科技雲端計算中心</w:t>
            </w:r>
            <w:r w:rsidRPr="00756978">
              <w:rPr>
                <w:rFonts w:ascii="Times New Roman" w:eastAsia="標楷體" w:hAnsi="Times New Roman" w:cs="Times New Roman"/>
                <w:b/>
                <w:color w:val="FF0000"/>
                <w:sz w:val="24"/>
                <w:lang w:eastAsia="zh-TW"/>
              </w:rPr>
              <w:t>-</w:t>
            </w:r>
            <w:r w:rsidRPr="00756978"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>使用須知」</w:t>
            </w:r>
            <w:r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)</w:t>
            </w:r>
          </w:p>
        </w:tc>
      </w:tr>
      <w:tr w:rsidR="00AA38CD" w:rsidRPr="00981290" w14:paraId="7D9D34F2" w14:textId="77777777" w:rsidTr="000313EB">
        <w:trPr>
          <w:trHeight w:val="454"/>
        </w:trPr>
        <w:tc>
          <w:tcPr>
            <w:tcW w:w="240" w:type="pct"/>
            <w:vMerge w:val="restart"/>
            <w:tcBorders>
              <w:top w:val="double" w:sz="4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37C11B05" w14:textId="77777777" w:rsidR="00AA38CD" w:rsidRPr="00B40F72" w:rsidRDefault="00AA38CD" w:rsidP="00AA38CD">
            <w:pPr>
              <w:pStyle w:val="TableParagraph"/>
              <w:spacing w:before="2"/>
              <w:rPr>
                <w:rFonts w:ascii="Times New Roman" w:hAnsi="Times New Roman" w:cs="Times New Roman"/>
                <w:b/>
                <w:sz w:val="19"/>
                <w:lang w:eastAsia="zh-TW"/>
              </w:rPr>
            </w:pPr>
          </w:p>
          <w:p w14:paraId="063654A7" w14:textId="77777777" w:rsidR="00AA38CD" w:rsidRPr="00B40F72" w:rsidRDefault="00AA38CD" w:rsidP="00AA38CD">
            <w:pPr>
              <w:pStyle w:val="TableParagraph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B40F72">
              <w:rPr>
                <w:rFonts w:ascii="Times New Roman" w:hAnsi="Times New Roman" w:cs="Times New Roman"/>
                <w:b/>
                <w:sz w:val="24"/>
              </w:rPr>
              <w:t>1</w:t>
            </w:r>
          </w:p>
        </w:tc>
        <w:tc>
          <w:tcPr>
            <w:tcW w:w="1607" w:type="pct"/>
            <w:gridSpan w:val="3"/>
            <w:vMerge w:val="restart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6D5A493B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請勾選</w:t>
            </w:r>
            <w:r w:rsidRPr="00D067F7">
              <w:rPr>
                <w:rFonts w:ascii="標楷體" w:eastAsia="標楷體" w:hAnsi="標楷體" w:cs="Times New Roman" w:hint="eastAsia"/>
                <w:b/>
                <w:color w:val="0D0D0D" w:themeColor="text1" w:themeTint="F2"/>
                <w:lang w:eastAsia="zh-TW"/>
              </w:rPr>
              <w:t>：</w:t>
            </w:r>
          </w:p>
          <w:p w14:paraId="3BB84FF9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1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計畫主持人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ab/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研究執行人員</w:t>
            </w:r>
          </w:p>
          <w:p w14:paraId="28E0E0E5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 w:afterLines="150" w:after="360"/>
              <w:ind w:left="125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其他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(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請說明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)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：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 xml:space="preserve"> </w:t>
            </w:r>
          </w:p>
          <w:p w14:paraId="56207813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2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首次申請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續用申請</w:t>
            </w:r>
          </w:p>
        </w:tc>
        <w:tc>
          <w:tcPr>
            <w:tcW w:w="531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AB444C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中文</w:t>
            </w: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姓名</w:t>
            </w:r>
            <w:proofErr w:type="spellEnd"/>
          </w:p>
        </w:tc>
        <w:tc>
          <w:tcPr>
            <w:tcW w:w="792" w:type="pct"/>
            <w:gridSpan w:val="5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67F7D1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9AEF75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英文姓名</w:t>
            </w:r>
          </w:p>
        </w:tc>
        <w:tc>
          <w:tcPr>
            <w:tcW w:w="1297" w:type="pct"/>
            <w:gridSpan w:val="4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0E12FE0" w14:textId="77777777" w:rsidR="00AA38CD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姓氏在前、名在後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.  </w:t>
            </w:r>
          </w:p>
          <w:p w14:paraId="79F66C14" w14:textId="77777777" w:rsidR="00AA38CD" w:rsidRPr="001A61B6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範例</w:t>
            </w:r>
            <w:r w:rsidRPr="001A61B6">
              <w:rPr>
                <w:rFonts w:ascii="標楷體" w:eastAsia="標楷體" w:hAnsi="標楷體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：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 </w:t>
            </w: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LI, HSIAO-YA</w:t>
            </w:r>
          </w:p>
        </w:tc>
      </w:tr>
      <w:tr w:rsidR="00AA38CD" w:rsidRPr="00981290" w14:paraId="674294EB" w14:textId="77777777" w:rsidTr="000313E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13052785" w14:textId="77777777" w:rsidR="00AA38CD" w:rsidRPr="00B40F72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47C9D9AE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B0C32D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職稱</w:t>
            </w:r>
            <w:proofErr w:type="spellEnd"/>
          </w:p>
        </w:tc>
        <w:tc>
          <w:tcPr>
            <w:tcW w:w="79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3C5C75" w14:textId="77777777" w:rsidR="00AA38CD" w:rsidRPr="00B40F72" w:rsidRDefault="00AA38CD" w:rsidP="00AA38C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B3B670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聯絡電話</w:t>
            </w:r>
            <w:proofErr w:type="spellEnd"/>
          </w:p>
        </w:tc>
        <w:tc>
          <w:tcPr>
            <w:tcW w:w="1297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86AE0E5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</w:p>
        </w:tc>
      </w:tr>
      <w:tr w:rsidR="00AA38CD" w:rsidRPr="00981290" w14:paraId="3262F23C" w14:textId="77777777" w:rsidTr="000313E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0057F283" w14:textId="77777777" w:rsidR="00AA38CD" w:rsidRPr="00B40F72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48FF37B9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2098D87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電子郵件</w:t>
            </w:r>
            <w:proofErr w:type="spellEnd"/>
          </w:p>
        </w:tc>
        <w:tc>
          <w:tcPr>
            <w:tcW w:w="2623" w:type="pct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3872353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請填所屬學校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機構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e</w:t>
            </w:r>
            <w:r w:rsidRPr="00B40F72">
              <w:rPr>
                <w:rFonts w:ascii="Times New Roman" w:eastAsia="標楷體" w:hAnsi="Times New Roman" w:cs="Times New Roman" w:hint="eastAsia"/>
                <w:color w:val="7F7F7F" w:themeColor="text1" w:themeTint="80"/>
                <w:lang w:eastAsia="zh-TW"/>
              </w:rPr>
              <w:t>-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mail</w:t>
            </w:r>
          </w:p>
        </w:tc>
      </w:tr>
      <w:tr w:rsidR="00AA38CD" w:rsidRPr="00981290" w14:paraId="1E9331DE" w14:textId="77777777" w:rsidTr="000313E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18F3B26E" w14:textId="77777777" w:rsidR="00AA38CD" w:rsidRPr="00B40F72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5810D624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18F3F50D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國籍</w:t>
            </w:r>
          </w:p>
        </w:tc>
        <w:tc>
          <w:tcPr>
            <w:tcW w:w="2623" w:type="pct"/>
            <w:gridSpan w:val="11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620CC29F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>中華民國</w:t>
            </w:r>
            <w:r w:rsidRPr="00B40F72"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</w:t>
            </w: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</w:t>
            </w:r>
            <w:r w:rsidRPr="00B40F72"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  </w:t>
            </w: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>其他</w:t>
            </w: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>(</w:t>
            </w: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>請填寫</w:t>
            </w: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>)</w:t>
            </w: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>：</w:t>
            </w:r>
            <w:r w:rsidRPr="00B40F72">
              <w:rPr>
                <w:rFonts w:ascii="Times New Roman" w:hAnsi="Times New Roman" w:cs="Times New Roman"/>
                <w:sz w:val="24"/>
                <w:lang w:eastAsia="zh-TW"/>
              </w:rPr>
              <w:t xml:space="preserve"> </w:t>
            </w:r>
          </w:p>
        </w:tc>
      </w:tr>
      <w:tr w:rsidR="00AA38CD" w:rsidRPr="00981290" w14:paraId="63571345" w14:textId="77777777" w:rsidTr="000313EB">
        <w:trPr>
          <w:trHeight w:val="454"/>
        </w:trPr>
        <w:tc>
          <w:tcPr>
            <w:tcW w:w="240" w:type="pct"/>
            <w:vMerge w:val="restart"/>
            <w:tcBorders>
              <w:top w:val="double" w:sz="4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0FECDEE7" w14:textId="77777777" w:rsidR="00AA38CD" w:rsidRPr="00981290" w:rsidRDefault="00AA38CD" w:rsidP="00AA38CD">
            <w:pPr>
              <w:pStyle w:val="TableParagraph"/>
              <w:spacing w:before="13"/>
              <w:rPr>
                <w:rFonts w:ascii="Times New Roman" w:hAnsi="Times New Roman" w:cs="Times New Roman"/>
                <w:b/>
                <w:sz w:val="18"/>
                <w:lang w:eastAsia="zh-TW"/>
              </w:rPr>
            </w:pPr>
          </w:p>
          <w:p w14:paraId="0D3001D0" w14:textId="77777777" w:rsidR="00AA38CD" w:rsidRPr="00981290" w:rsidRDefault="00AA38CD" w:rsidP="00AA38CD">
            <w:pPr>
              <w:pStyle w:val="TableParagraph"/>
              <w:spacing w:before="1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981290"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  <w:tc>
          <w:tcPr>
            <w:tcW w:w="1607" w:type="pct"/>
            <w:gridSpan w:val="3"/>
            <w:vMerge w:val="restart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05C23D64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請勾選</w:t>
            </w:r>
            <w:r w:rsidRPr="00D067F7">
              <w:rPr>
                <w:rFonts w:ascii="標楷體" w:eastAsia="標楷體" w:hAnsi="標楷體" w:cs="Times New Roman" w:hint="eastAsia"/>
                <w:b/>
                <w:color w:val="0D0D0D" w:themeColor="text1" w:themeTint="F2"/>
                <w:lang w:eastAsia="zh-TW"/>
              </w:rPr>
              <w:t>：</w:t>
            </w:r>
          </w:p>
          <w:p w14:paraId="07B9DAFB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1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計畫主持人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ab/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研究執行人員</w:t>
            </w:r>
          </w:p>
          <w:p w14:paraId="001284C3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 w:afterLines="150" w:after="360"/>
              <w:ind w:left="125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其他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(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請說明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)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：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 xml:space="preserve"> </w:t>
            </w:r>
          </w:p>
          <w:p w14:paraId="617BDB72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2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首次申請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續用申請</w:t>
            </w:r>
          </w:p>
        </w:tc>
        <w:tc>
          <w:tcPr>
            <w:tcW w:w="531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9E7D81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中文</w:t>
            </w: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姓名</w:t>
            </w:r>
            <w:proofErr w:type="spellEnd"/>
          </w:p>
        </w:tc>
        <w:tc>
          <w:tcPr>
            <w:tcW w:w="792" w:type="pct"/>
            <w:gridSpan w:val="5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41A437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45B077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英文姓名</w:t>
            </w:r>
          </w:p>
        </w:tc>
        <w:tc>
          <w:tcPr>
            <w:tcW w:w="1297" w:type="pct"/>
            <w:gridSpan w:val="4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F8FA0F2" w14:textId="77777777" w:rsidR="00AA38CD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姓氏在前、名在後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.  </w:t>
            </w:r>
          </w:p>
          <w:p w14:paraId="141E23FB" w14:textId="77777777" w:rsidR="00AA38CD" w:rsidRPr="001A61B6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範例</w:t>
            </w:r>
            <w:r w:rsidRPr="001A61B6">
              <w:rPr>
                <w:rFonts w:ascii="標楷體" w:eastAsia="標楷體" w:hAnsi="標楷體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：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 </w:t>
            </w: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LI, HSIAO-YA</w:t>
            </w:r>
          </w:p>
        </w:tc>
      </w:tr>
      <w:tr w:rsidR="00AA38CD" w:rsidRPr="00981290" w14:paraId="35968F85" w14:textId="77777777" w:rsidTr="000313E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1E8B3C06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5E8A729E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5BF955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職稱</w:t>
            </w:r>
            <w:proofErr w:type="spellEnd"/>
          </w:p>
        </w:tc>
        <w:tc>
          <w:tcPr>
            <w:tcW w:w="79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78F4DD" w14:textId="77777777" w:rsidR="00AA38CD" w:rsidRPr="00B40F72" w:rsidRDefault="00AA38CD" w:rsidP="00AA38C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56AAF6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聯絡電話</w:t>
            </w:r>
            <w:proofErr w:type="spellEnd"/>
          </w:p>
        </w:tc>
        <w:tc>
          <w:tcPr>
            <w:tcW w:w="1297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1E97E14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</w:p>
        </w:tc>
      </w:tr>
      <w:tr w:rsidR="00AA38CD" w:rsidRPr="00981290" w14:paraId="312F225A" w14:textId="77777777" w:rsidTr="000313E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6C0CBB61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3F7D5ED1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7AB4507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電子郵件</w:t>
            </w:r>
            <w:proofErr w:type="spellEnd"/>
          </w:p>
        </w:tc>
        <w:tc>
          <w:tcPr>
            <w:tcW w:w="2623" w:type="pct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083F3DD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請填所屬學校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機構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e</w:t>
            </w:r>
            <w:r w:rsidRPr="00B40F72">
              <w:rPr>
                <w:rFonts w:ascii="Times New Roman" w:eastAsia="標楷體" w:hAnsi="Times New Roman" w:cs="Times New Roman" w:hint="eastAsia"/>
                <w:color w:val="7F7F7F" w:themeColor="text1" w:themeTint="80"/>
                <w:lang w:eastAsia="zh-TW"/>
              </w:rPr>
              <w:t>-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mail</w:t>
            </w:r>
          </w:p>
        </w:tc>
      </w:tr>
      <w:tr w:rsidR="00AA38CD" w:rsidRPr="00981290" w14:paraId="7516F372" w14:textId="77777777" w:rsidTr="000313E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7845B1F4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24C8E6FC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4A522970" w14:textId="77777777" w:rsidR="00AA38CD" w:rsidRPr="00981290" w:rsidRDefault="00AA38CD" w:rsidP="00AA38CD">
            <w:pPr>
              <w:pStyle w:val="TableParagraph"/>
              <w:spacing w:before="35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981290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國籍</w:t>
            </w:r>
          </w:p>
        </w:tc>
        <w:tc>
          <w:tcPr>
            <w:tcW w:w="2623" w:type="pct"/>
            <w:gridSpan w:val="11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4D0C8A00" w14:textId="77777777" w:rsidR="00AA38CD" w:rsidRPr="00981290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中華民國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   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其他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(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請填寫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)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：</w:t>
            </w:r>
          </w:p>
        </w:tc>
      </w:tr>
      <w:tr w:rsidR="00AA38CD" w:rsidRPr="00981290" w14:paraId="2796DABA" w14:textId="77777777" w:rsidTr="000313EB">
        <w:trPr>
          <w:trHeight w:val="454"/>
        </w:trPr>
        <w:tc>
          <w:tcPr>
            <w:tcW w:w="240" w:type="pct"/>
            <w:vMerge w:val="restart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14:paraId="0C864744" w14:textId="77777777" w:rsidR="00AA38CD" w:rsidRPr="00981290" w:rsidRDefault="00AA38CD" w:rsidP="00AA38CD">
            <w:pPr>
              <w:pStyle w:val="TableParagraph"/>
              <w:spacing w:before="2"/>
              <w:rPr>
                <w:rFonts w:ascii="Times New Roman" w:hAnsi="Times New Roman" w:cs="Times New Roman"/>
                <w:b/>
                <w:sz w:val="19"/>
                <w:lang w:eastAsia="zh-TW"/>
              </w:rPr>
            </w:pPr>
          </w:p>
          <w:p w14:paraId="1668B015" w14:textId="77777777" w:rsidR="00AA38CD" w:rsidRPr="00981290" w:rsidRDefault="00AA38CD" w:rsidP="00AA38CD">
            <w:pPr>
              <w:pStyle w:val="TableParagraph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981290">
              <w:rPr>
                <w:rFonts w:ascii="Times New Roman" w:hAnsi="Times New Roman" w:cs="Times New Roman"/>
                <w:b/>
                <w:sz w:val="24"/>
              </w:rPr>
              <w:t>3</w:t>
            </w:r>
          </w:p>
        </w:tc>
        <w:tc>
          <w:tcPr>
            <w:tcW w:w="1607" w:type="pct"/>
            <w:gridSpan w:val="3"/>
            <w:vMerge w:val="restart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4937C7D5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請勾選</w:t>
            </w:r>
            <w:r w:rsidRPr="00D067F7">
              <w:rPr>
                <w:rFonts w:ascii="標楷體" w:eastAsia="標楷體" w:hAnsi="標楷體" w:cs="Times New Roman" w:hint="eastAsia"/>
                <w:b/>
                <w:color w:val="0D0D0D" w:themeColor="text1" w:themeTint="F2"/>
                <w:lang w:eastAsia="zh-TW"/>
              </w:rPr>
              <w:t>：</w:t>
            </w:r>
          </w:p>
          <w:p w14:paraId="7BFA04AD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1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計畫主持人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ab/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研究執行人員</w:t>
            </w:r>
          </w:p>
          <w:p w14:paraId="419259EF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 w:afterLines="150" w:after="360"/>
              <w:ind w:left="125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其他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(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請說明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)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：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 xml:space="preserve"> </w:t>
            </w:r>
          </w:p>
          <w:p w14:paraId="2690EDAF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2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首次申請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續用申請</w:t>
            </w:r>
          </w:p>
        </w:tc>
        <w:tc>
          <w:tcPr>
            <w:tcW w:w="531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FB0D78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中文</w:t>
            </w: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姓名</w:t>
            </w:r>
            <w:proofErr w:type="spellEnd"/>
          </w:p>
        </w:tc>
        <w:tc>
          <w:tcPr>
            <w:tcW w:w="792" w:type="pct"/>
            <w:gridSpan w:val="5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408597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851D941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英文姓名</w:t>
            </w:r>
          </w:p>
        </w:tc>
        <w:tc>
          <w:tcPr>
            <w:tcW w:w="1297" w:type="pct"/>
            <w:gridSpan w:val="4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70885ED" w14:textId="77777777" w:rsidR="00AA38CD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姓氏在前、名在後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.  </w:t>
            </w:r>
          </w:p>
          <w:p w14:paraId="1D06C3EB" w14:textId="77777777" w:rsidR="00AA38CD" w:rsidRPr="001A61B6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範例</w:t>
            </w:r>
            <w:r w:rsidRPr="001A61B6">
              <w:rPr>
                <w:rFonts w:ascii="標楷體" w:eastAsia="標楷體" w:hAnsi="標楷體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：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 </w:t>
            </w: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LI, HSIAO-YA</w:t>
            </w:r>
          </w:p>
        </w:tc>
      </w:tr>
      <w:tr w:rsidR="00AA38CD" w:rsidRPr="00981290" w14:paraId="24F44DC1" w14:textId="77777777" w:rsidTr="000313EB">
        <w:trPr>
          <w:trHeight w:val="454"/>
        </w:trPr>
        <w:tc>
          <w:tcPr>
            <w:tcW w:w="240" w:type="pct"/>
            <w:vMerge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14:paraId="6151C891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198848F5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639029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職稱</w:t>
            </w:r>
            <w:proofErr w:type="spellEnd"/>
          </w:p>
        </w:tc>
        <w:tc>
          <w:tcPr>
            <w:tcW w:w="79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9E2E5E" w14:textId="77777777" w:rsidR="00AA38CD" w:rsidRPr="00B40F72" w:rsidRDefault="00AA38CD" w:rsidP="00AA38C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658BD6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聯絡電話</w:t>
            </w:r>
            <w:proofErr w:type="spellEnd"/>
          </w:p>
        </w:tc>
        <w:tc>
          <w:tcPr>
            <w:tcW w:w="1297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7B279B7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</w:p>
        </w:tc>
      </w:tr>
      <w:tr w:rsidR="00AA38CD" w:rsidRPr="00981290" w14:paraId="250D22A5" w14:textId="77777777" w:rsidTr="000313EB">
        <w:trPr>
          <w:trHeight w:val="454"/>
        </w:trPr>
        <w:tc>
          <w:tcPr>
            <w:tcW w:w="240" w:type="pct"/>
            <w:vMerge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14:paraId="4B57AAA5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7D3A6B5B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5358615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電子郵件</w:t>
            </w:r>
            <w:proofErr w:type="spellEnd"/>
          </w:p>
        </w:tc>
        <w:tc>
          <w:tcPr>
            <w:tcW w:w="2623" w:type="pct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165AF91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請填所屬學校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機構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e</w:t>
            </w:r>
            <w:r w:rsidRPr="00B40F72">
              <w:rPr>
                <w:rFonts w:ascii="Times New Roman" w:eastAsia="標楷體" w:hAnsi="Times New Roman" w:cs="Times New Roman" w:hint="eastAsia"/>
                <w:color w:val="7F7F7F" w:themeColor="text1" w:themeTint="80"/>
                <w:lang w:eastAsia="zh-TW"/>
              </w:rPr>
              <w:t>-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mail</w:t>
            </w:r>
          </w:p>
        </w:tc>
      </w:tr>
      <w:tr w:rsidR="00AA38CD" w:rsidRPr="00981290" w14:paraId="514F7D4A" w14:textId="77777777" w:rsidTr="000313EB">
        <w:trPr>
          <w:trHeight w:val="454"/>
        </w:trPr>
        <w:tc>
          <w:tcPr>
            <w:tcW w:w="240" w:type="pct"/>
            <w:vMerge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14:paraId="03F6ED09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2F0249F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41B9C400" w14:textId="77777777" w:rsidR="00AA38CD" w:rsidRPr="00981290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981290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國籍</w:t>
            </w:r>
          </w:p>
        </w:tc>
        <w:tc>
          <w:tcPr>
            <w:tcW w:w="2623" w:type="pct"/>
            <w:gridSpan w:val="11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0EA0FE7B" w14:textId="77777777" w:rsidR="00AA38CD" w:rsidRPr="00981290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中華民國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  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其他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(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請填寫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)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：</w:t>
            </w:r>
          </w:p>
        </w:tc>
      </w:tr>
      <w:tr w:rsidR="00AA38CD" w:rsidRPr="00981290" w14:paraId="6CD00159" w14:textId="77777777" w:rsidTr="000313EB">
        <w:trPr>
          <w:trHeight w:val="454"/>
        </w:trPr>
        <w:tc>
          <w:tcPr>
            <w:tcW w:w="240" w:type="pct"/>
            <w:vMerge w:val="restart"/>
            <w:tcBorders>
              <w:top w:val="double" w:sz="4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5DF5A5A8" w14:textId="77777777" w:rsidR="00AA38CD" w:rsidRPr="00981290" w:rsidRDefault="00AA38CD" w:rsidP="00AA38CD">
            <w:pPr>
              <w:pStyle w:val="TableParagraph"/>
              <w:spacing w:before="13"/>
              <w:rPr>
                <w:rFonts w:ascii="Times New Roman" w:hAnsi="Times New Roman" w:cs="Times New Roman"/>
                <w:b/>
                <w:sz w:val="18"/>
                <w:lang w:eastAsia="zh-TW"/>
              </w:rPr>
            </w:pPr>
          </w:p>
          <w:p w14:paraId="33E0F519" w14:textId="77777777" w:rsidR="00AA38CD" w:rsidRPr="00981290" w:rsidRDefault="00AA38CD" w:rsidP="00AA38CD">
            <w:pPr>
              <w:pStyle w:val="TableParagraph"/>
              <w:spacing w:before="1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981290">
              <w:rPr>
                <w:rFonts w:ascii="Times New Roman" w:hAnsi="Times New Roman" w:cs="Times New Roman"/>
                <w:b/>
                <w:sz w:val="24"/>
              </w:rPr>
              <w:t>4</w:t>
            </w:r>
          </w:p>
        </w:tc>
        <w:tc>
          <w:tcPr>
            <w:tcW w:w="1607" w:type="pct"/>
            <w:gridSpan w:val="3"/>
            <w:vMerge w:val="restart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58279C78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請勾選</w:t>
            </w:r>
            <w:r w:rsidRPr="00D067F7">
              <w:rPr>
                <w:rFonts w:ascii="標楷體" w:eastAsia="標楷體" w:hAnsi="標楷體" w:cs="Times New Roman" w:hint="eastAsia"/>
                <w:b/>
                <w:color w:val="0D0D0D" w:themeColor="text1" w:themeTint="F2"/>
                <w:lang w:eastAsia="zh-TW"/>
              </w:rPr>
              <w:t>：</w:t>
            </w:r>
          </w:p>
          <w:p w14:paraId="02AA8003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1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計畫主持人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ab/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研究執行人員</w:t>
            </w:r>
          </w:p>
          <w:p w14:paraId="61FDB374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 w:afterLines="150" w:after="360"/>
              <w:ind w:left="125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其他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(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請說明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)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：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 xml:space="preserve"> </w:t>
            </w:r>
          </w:p>
          <w:p w14:paraId="5CDA441B" w14:textId="77777777" w:rsidR="00AA38CD" w:rsidRPr="00D067F7" w:rsidRDefault="00AA38CD" w:rsidP="00AA38CD">
            <w:pPr>
              <w:pStyle w:val="TableParagraph"/>
              <w:tabs>
                <w:tab w:val="left" w:pos="2047"/>
              </w:tabs>
              <w:spacing w:before="79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2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首次申請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續用申請</w:t>
            </w:r>
          </w:p>
        </w:tc>
        <w:tc>
          <w:tcPr>
            <w:tcW w:w="531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739DEB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中文</w:t>
            </w: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姓名</w:t>
            </w:r>
            <w:proofErr w:type="spellEnd"/>
          </w:p>
        </w:tc>
        <w:tc>
          <w:tcPr>
            <w:tcW w:w="792" w:type="pct"/>
            <w:gridSpan w:val="5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7E1F9B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8F51FB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英文姓名</w:t>
            </w:r>
          </w:p>
        </w:tc>
        <w:tc>
          <w:tcPr>
            <w:tcW w:w="1297" w:type="pct"/>
            <w:gridSpan w:val="4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C48C766" w14:textId="77777777" w:rsidR="00AA38CD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姓氏在前、名在後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.  </w:t>
            </w:r>
          </w:p>
          <w:p w14:paraId="0F167D42" w14:textId="77777777" w:rsidR="00AA38CD" w:rsidRPr="001A61B6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範例</w:t>
            </w:r>
            <w:r w:rsidRPr="001A61B6">
              <w:rPr>
                <w:rFonts w:ascii="標楷體" w:eastAsia="標楷體" w:hAnsi="標楷體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：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 </w:t>
            </w: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LI, HSIAO-YA</w:t>
            </w:r>
          </w:p>
        </w:tc>
      </w:tr>
      <w:tr w:rsidR="00AA38CD" w:rsidRPr="00981290" w14:paraId="4F33B1EE" w14:textId="77777777" w:rsidTr="000313E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02D0B244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1B5382CB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CD600A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職稱</w:t>
            </w:r>
            <w:proofErr w:type="spellEnd"/>
          </w:p>
        </w:tc>
        <w:tc>
          <w:tcPr>
            <w:tcW w:w="79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EA5C9C" w14:textId="77777777" w:rsidR="00AA38CD" w:rsidRPr="00B40F72" w:rsidRDefault="00AA38CD" w:rsidP="00AA38C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EFCBFB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聯絡電話</w:t>
            </w:r>
            <w:proofErr w:type="spellEnd"/>
          </w:p>
        </w:tc>
        <w:tc>
          <w:tcPr>
            <w:tcW w:w="1297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97100AD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</w:p>
        </w:tc>
      </w:tr>
      <w:tr w:rsidR="00AA38CD" w:rsidRPr="00981290" w14:paraId="1B2DC0DC" w14:textId="77777777" w:rsidTr="000313E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0D3DE370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1A4AE95A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6E6D4DF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電子郵件</w:t>
            </w:r>
            <w:proofErr w:type="spellEnd"/>
          </w:p>
        </w:tc>
        <w:tc>
          <w:tcPr>
            <w:tcW w:w="2623" w:type="pct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0814B2D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請填所屬學校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機構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e</w:t>
            </w:r>
            <w:r w:rsidRPr="00B40F72">
              <w:rPr>
                <w:rFonts w:ascii="Times New Roman" w:eastAsia="標楷體" w:hAnsi="Times New Roman" w:cs="Times New Roman" w:hint="eastAsia"/>
                <w:color w:val="7F7F7F" w:themeColor="text1" w:themeTint="80"/>
                <w:lang w:eastAsia="zh-TW"/>
              </w:rPr>
              <w:t>-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mail</w:t>
            </w:r>
          </w:p>
        </w:tc>
      </w:tr>
      <w:tr w:rsidR="00AA38CD" w:rsidRPr="00981290" w14:paraId="5C698A65" w14:textId="77777777" w:rsidTr="000313E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454C84A6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2389AE25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73EA931C" w14:textId="77777777" w:rsidR="00AA38CD" w:rsidRPr="00981290" w:rsidRDefault="00AA38CD" w:rsidP="00AA38CD">
            <w:pPr>
              <w:pStyle w:val="TableParagraph"/>
              <w:spacing w:before="38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981290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國籍</w:t>
            </w:r>
          </w:p>
        </w:tc>
        <w:tc>
          <w:tcPr>
            <w:tcW w:w="2623" w:type="pct"/>
            <w:gridSpan w:val="11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091A98EE" w14:textId="77777777" w:rsidR="00AA38CD" w:rsidRPr="00981290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中華民國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  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其他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(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請填寫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)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：</w:t>
            </w:r>
          </w:p>
        </w:tc>
      </w:tr>
      <w:tr w:rsidR="00AA38CD" w:rsidRPr="00981290" w14:paraId="7CEF373A" w14:textId="77777777" w:rsidTr="000313EB">
        <w:trPr>
          <w:trHeight w:val="454"/>
        </w:trPr>
        <w:tc>
          <w:tcPr>
            <w:tcW w:w="240" w:type="pct"/>
            <w:vMerge w:val="restart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57EF3DC6" w14:textId="77777777" w:rsidR="00AA38CD" w:rsidRPr="00981290" w:rsidRDefault="00AA38CD" w:rsidP="00AA38CD">
            <w:pPr>
              <w:pStyle w:val="TableParagraph"/>
              <w:spacing w:before="2"/>
              <w:rPr>
                <w:rFonts w:ascii="Times New Roman" w:hAnsi="Times New Roman" w:cs="Times New Roman"/>
                <w:b/>
                <w:sz w:val="19"/>
                <w:lang w:eastAsia="zh-TW"/>
              </w:rPr>
            </w:pPr>
          </w:p>
          <w:p w14:paraId="1021C327" w14:textId="77777777" w:rsidR="00AA38CD" w:rsidRPr="00981290" w:rsidRDefault="00AA38CD" w:rsidP="00AA38CD">
            <w:pPr>
              <w:pStyle w:val="TableParagraph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981290">
              <w:rPr>
                <w:rFonts w:ascii="Times New Roman" w:hAnsi="Times New Roman" w:cs="Times New Roman"/>
                <w:b/>
                <w:sz w:val="24"/>
              </w:rPr>
              <w:t>5</w:t>
            </w:r>
          </w:p>
        </w:tc>
        <w:tc>
          <w:tcPr>
            <w:tcW w:w="1607" w:type="pct"/>
            <w:gridSpan w:val="3"/>
            <w:vMerge w:val="restart"/>
            <w:tcBorders>
              <w:top w:val="double" w:sz="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7A486A0F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請勾選</w:t>
            </w:r>
            <w:r w:rsidRPr="00D067F7">
              <w:rPr>
                <w:rFonts w:ascii="標楷體" w:eastAsia="標楷體" w:hAnsi="標楷體" w:cs="Times New Roman" w:hint="eastAsia"/>
                <w:b/>
                <w:color w:val="0D0D0D" w:themeColor="text1" w:themeTint="F2"/>
                <w:lang w:eastAsia="zh-TW"/>
              </w:rPr>
              <w:t>：</w:t>
            </w:r>
          </w:p>
          <w:p w14:paraId="4719B8CF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1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計畫主持人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ab/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研究執行人員</w:t>
            </w:r>
          </w:p>
          <w:p w14:paraId="40D3C4AD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 w:afterLines="150" w:after="360"/>
              <w:ind w:left="125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其他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(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請說明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)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：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 xml:space="preserve"> </w:t>
            </w:r>
          </w:p>
          <w:p w14:paraId="172CF4C5" w14:textId="77777777" w:rsidR="00AA38CD" w:rsidRPr="00D067F7" w:rsidRDefault="00AA38CD" w:rsidP="00AA38CD">
            <w:pPr>
              <w:pStyle w:val="TableParagraph"/>
              <w:tabs>
                <w:tab w:val="left" w:pos="2047"/>
              </w:tabs>
              <w:spacing w:before="79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2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首次申請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續用申請</w:t>
            </w: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B6EDD4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中文</w:t>
            </w: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姓名</w:t>
            </w:r>
            <w:proofErr w:type="spellEnd"/>
          </w:p>
        </w:tc>
        <w:tc>
          <w:tcPr>
            <w:tcW w:w="79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CEA3B3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6AE105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英文姓名</w:t>
            </w:r>
          </w:p>
        </w:tc>
        <w:tc>
          <w:tcPr>
            <w:tcW w:w="1297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747523C" w14:textId="77777777" w:rsidR="00AA38CD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姓氏在前、名在後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.  </w:t>
            </w:r>
          </w:p>
          <w:p w14:paraId="162AA456" w14:textId="77777777" w:rsidR="00AA38CD" w:rsidRPr="001A61B6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範例</w:t>
            </w:r>
            <w:r w:rsidRPr="001A61B6">
              <w:rPr>
                <w:rFonts w:ascii="標楷體" w:eastAsia="標楷體" w:hAnsi="標楷體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：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 </w:t>
            </w: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LI, HSIAO-YA</w:t>
            </w:r>
          </w:p>
        </w:tc>
      </w:tr>
      <w:tr w:rsidR="00AA38CD" w:rsidRPr="00981290" w14:paraId="7499AE7E" w14:textId="77777777" w:rsidTr="000313E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0026B0EC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675E0328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AC02EE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職稱</w:t>
            </w:r>
            <w:proofErr w:type="spellEnd"/>
          </w:p>
        </w:tc>
        <w:tc>
          <w:tcPr>
            <w:tcW w:w="79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F92DD2" w14:textId="77777777" w:rsidR="00AA38CD" w:rsidRPr="00B40F72" w:rsidRDefault="00AA38CD" w:rsidP="00AA38C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5F7E19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聯絡電話</w:t>
            </w:r>
            <w:proofErr w:type="spellEnd"/>
          </w:p>
        </w:tc>
        <w:tc>
          <w:tcPr>
            <w:tcW w:w="1297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9755063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</w:p>
        </w:tc>
      </w:tr>
      <w:tr w:rsidR="00AA38CD" w:rsidRPr="00981290" w14:paraId="1397BF9C" w14:textId="77777777" w:rsidTr="000313E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46C81162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044FAEF4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7FF76BA7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電子郵件</w:t>
            </w:r>
            <w:proofErr w:type="spellEnd"/>
          </w:p>
        </w:tc>
        <w:tc>
          <w:tcPr>
            <w:tcW w:w="2623" w:type="pct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1E9DB88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請填所屬學校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機構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e</w:t>
            </w:r>
            <w:r w:rsidRPr="00B40F72">
              <w:rPr>
                <w:rFonts w:ascii="Times New Roman" w:eastAsia="標楷體" w:hAnsi="Times New Roman" w:cs="Times New Roman" w:hint="eastAsia"/>
                <w:color w:val="7F7F7F" w:themeColor="text1" w:themeTint="80"/>
                <w:lang w:eastAsia="zh-TW"/>
              </w:rPr>
              <w:t>-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mail</w:t>
            </w:r>
          </w:p>
        </w:tc>
      </w:tr>
      <w:tr w:rsidR="00AA38CD" w:rsidRPr="00981290" w14:paraId="4681589D" w14:textId="77777777" w:rsidTr="000313E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F9E76EC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451EDD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1FBDEA0A" w14:textId="77777777" w:rsidR="00AA38CD" w:rsidRPr="00981290" w:rsidRDefault="00AA38CD" w:rsidP="00AA38CD">
            <w:pPr>
              <w:pStyle w:val="TableParagraph"/>
              <w:spacing w:before="38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981290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國籍</w:t>
            </w:r>
          </w:p>
        </w:tc>
        <w:tc>
          <w:tcPr>
            <w:tcW w:w="2623" w:type="pct"/>
            <w:gridSpan w:val="11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53C84EBC" w14:textId="77777777" w:rsidR="00AA38CD" w:rsidRPr="00981290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中華民國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 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其他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(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請填寫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)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：</w:t>
            </w:r>
          </w:p>
        </w:tc>
      </w:tr>
      <w:tr w:rsidR="00AA38CD" w:rsidRPr="00981290" w14:paraId="5A802DB1" w14:textId="77777777" w:rsidTr="000313EB">
        <w:trPr>
          <w:trHeight w:val="454"/>
        </w:trPr>
        <w:tc>
          <w:tcPr>
            <w:tcW w:w="240" w:type="pct"/>
            <w:vMerge w:val="restart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6B316276" w14:textId="77777777" w:rsidR="00AA38CD" w:rsidRPr="00981290" w:rsidRDefault="00AA38CD" w:rsidP="00AA38CD">
            <w:pPr>
              <w:pStyle w:val="TableParagraph"/>
              <w:spacing w:before="2"/>
              <w:rPr>
                <w:rFonts w:ascii="Times New Roman" w:hAnsi="Times New Roman" w:cs="Times New Roman"/>
                <w:b/>
                <w:sz w:val="19"/>
                <w:lang w:eastAsia="zh-TW"/>
              </w:rPr>
            </w:pPr>
          </w:p>
          <w:p w14:paraId="609B4A7E" w14:textId="77777777" w:rsidR="00AA38CD" w:rsidRPr="00981290" w:rsidRDefault="00AA38CD" w:rsidP="00AA38CD">
            <w:pPr>
              <w:pStyle w:val="TableParagraph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6</w:t>
            </w:r>
          </w:p>
        </w:tc>
        <w:tc>
          <w:tcPr>
            <w:tcW w:w="1607" w:type="pct"/>
            <w:gridSpan w:val="3"/>
            <w:vMerge w:val="restart"/>
            <w:tcBorders>
              <w:top w:val="double" w:sz="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4085A6E7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請勾選</w:t>
            </w:r>
            <w:r w:rsidRPr="00D067F7">
              <w:rPr>
                <w:rFonts w:ascii="標楷體" w:eastAsia="標楷體" w:hAnsi="標楷體" w:cs="Times New Roman" w:hint="eastAsia"/>
                <w:b/>
                <w:color w:val="0D0D0D" w:themeColor="text1" w:themeTint="F2"/>
                <w:lang w:eastAsia="zh-TW"/>
              </w:rPr>
              <w:t>：</w:t>
            </w:r>
          </w:p>
          <w:p w14:paraId="6260D1AB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1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計畫主持人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ab/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研究執行人員</w:t>
            </w:r>
          </w:p>
          <w:p w14:paraId="37588096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 w:afterLines="150" w:after="360"/>
              <w:ind w:left="125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其他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(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請說明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)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：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 xml:space="preserve"> </w:t>
            </w:r>
          </w:p>
          <w:p w14:paraId="5949D0CF" w14:textId="77777777" w:rsidR="00AA38CD" w:rsidRPr="00D067F7" w:rsidRDefault="00AA38CD" w:rsidP="00AA38CD">
            <w:pPr>
              <w:pStyle w:val="TableParagraph"/>
              <w:tabs>
                <w:tab w:val="left" w:pos="2047"/>
              </w:tabs>
              <w:spacing w:before="79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2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首次申請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續用申請</w:t>
            </w:r>
          </w:p>
        </w:tc>
        <w:tc>
          <w:tcPr>
            <w:tcW w:w="531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DC78A0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中文</w:t>
            </w: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姓名</w:t>
            </w:r>
            <w:proofErr w:type="spellEnd"/>
          </w:p>
        </w:tc>
        <w:tc>
          <w:tcPr>
            <w:tcW w:w="792" w:type="pct"/>
            <w:gridSpan w:val="5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0C93C0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8D0FE2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英文姓名</w:t>
            </w:r>
          </w:p>
        </w:tc>
        <w:tc>
          <w:tcPr>
            <w:tcW w:w="1297" w:type="pct"/>
            <w:gridSpan w:val="4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FA7107E" w14:textId="77777777" w:rsidR="00AA38CD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姓氏在前、名在後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.  </w:t>
            </w:r>
          </w:p>
          <w:p w14:paraId="37307EE0" w14:textId="77777777" w:rsidR="00AA38CD" w:rsidRPr="001A61B6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範例</w:t>
            </w:r>
            <w:r w:rsidRPr="001A61B6">
              <w:rPr>
                <w:rFonts w:ascii="標楷體" w:eastAsia="標楷體" w:hAnsi="標楷體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：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 </w:t>
            </w: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LI, HSIAO-YA</w:t>
            </w:r>
          </w:p>
        </w:tc>
      </w:tr>
      <w:tr w:rsidR="00AA38CD" w:rsidRPr="00981290" w14:paraId="6CC79EDA" w14:textId="77777777" w:rsidTr="000313E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0265C2BC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14EC5B33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737025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職稱</w:t>
            </w:r>
            <w:proofErr w:type="spellEnd"/>
          </w:p>
        </w:tc>
        <w:tc>
          <w:tcPr>
            <w:tcW w:w="79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A22A43" w14:textId="77777777" w:rsidR="00AA38CD" w:rsidRPr="00B40F72" w:rsidRDefault="00AA38CD" w:rsidP="00AA38C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3C189D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聯絡電話</w:t>
            </w:r>
            <w:proofErr w:type="spellEnd"/>
          </w:p>
        </w:tc>
        <w:tc>
          <w:tcPr>
            <w:tcW w:w="1297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5893BCB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</w:p>
        </w:tc>
      </w:tr>
      <w:tr w:rsidR="00AA38CD" w:rsidRPr="00981290" w14:paraId="0AFE40C0" w14:textId="77777777" w:rsidTr="000313E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412615AB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6D1A205A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1E5817BB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電子郵件</w:t>
            </w:r>
            <w:proofErr w:type="spellEnd"/>
          </w:p>
        </w:tc>
        <w:tc>
          <w:tcPr>
            <w:tcW w:w="2623" w:type="pct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4931E4D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請填所屬學校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機構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e</w:t>
            </w:r>
            <w:r w:rsidRPr="00B40F72">
              <w:rPr>
                <w:rFonts w:ascii="Times New Roman" w:eastAsia="標楷體" w:hAnsi="Times New Roman" w:cs="Times New Roman" w:hint="eastAsia"/>
                <w:color w:val="7F7F7F" w:themeColor="text1" w:themeTint="80"/>
                <w:lang w:eastAsia="zh-TW"/>
              </w:rPr>
              <w:t>-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mail</w:t>
            </w:r>
          </w:p>
        </w:tc>
      </w:tr>
      <w:tr w:rsidR="00AA38CD" w:rsidRPr="00981290" w14:paraId="0C056AE4" w14:textId="77777777" w:rsidTr="000313E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706B1E2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E3046B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3E2D4421" w14:textId="77777777" w:rsidR="00AA38CD" w:rsidRPr="00981290" w:rsidRDefault="00AA38CD" w:rsidP="00AA38CD">
            <w:pPr>
              <w:pStyle w:val="TableParagraph"/>
              <w:spacing w:before="38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981290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國籍</w:t>
            </w:r>
          </w:p>
        </w:tc>
        <w:tc>
          <w:tcPr>
            <w:tcW w:w="2623" w:type="pct"/>
            <w:gridSpan w:val="11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699B75DC" w14:textId="77777777" w:rsidR="00AA38CD" w:rsidRPr="00981290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中華民國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 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其他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(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請填寫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)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：</w:t>
            </w:r>
          </w:p>
        </w:tc>
      </w:tr>
      <w:tr w:rsidR="00AA38CD" w:rsidRPr="00981290" w14:paraId="3C7EDE23" w14:textId="77777777" w:rsidTr="000313EB">
        <w:trPr>
          <w:trHeight w:val="454"/>
        </w:trPr>
        <w:tc>
          <w:tcPr>
            <w:tcW w:w="240" w:type="pct"/>
            <w:vMerge w:val="restart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46E26ADE" w14:textId="77777777" w:rsidR="00AA38CD" w:rsidRPr="00981290" w:rsidRDefault="00AA38CD" w:rsidP="00AA38CD">
            <w:pPr>
              <w:pStyle w:val="TableParagraph"/>
              <w:spacing w:before="2"/>
              <w:rPr>
                <w:rFonts w:ascii="Times New Roman" w:hAnsi="Times New Roman" w:cs="Times New Roman"/>
                <w:b/>
                <w:sz w:val="19"/>
                <w:lang w:eastAsia="zh-TW"/>
              </w:rPr>
            </w:pPr>
          </w:p>
          <w:p w14:paraId="772AAFC5" w14:textId="77777777" w:rsidR="00AA38CD" w:rsidRPr="00981290" w:rsidRDefault="00AA38CD" w:rsidP="00AA38CD">
            <w:pPr>
              <w:pStyle w:val="TableParagraph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7</w:t>
            </w:r>
          </w:p>
        </w:tc>
        <w:tc>
          <w:tcPr>
            <w:tcW w:w="1607" w:type="pct"/>
            <w:gridSpan w:val="3"/>
            <w:vMerge w:val="restart"/>
            <w:tcBorders>
              <w:top w:val="double" w:sz="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3BA612B3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請勾選</w:t>
            </w:r>
            <w:r w:rsidRPr="00D067F7">
              <w:rPr>
                <w:rFonts w:ascii="標楷體" w:eastAsia="標楷體" w:hAnsi="標楷體" w:cs="Times New Roman" w:hint="eastAsia"/>
                <w:b/>
                <w:color w:val="0D0D0D" w:themeColor="text1" w:themeTint="F2"/>
                <w:lang w:eastAsia="zh-TW"/>
              </w:rPr>
              <w:t>：</w:t>
            </w:r>
          </w:p>
          <w:p w14:paraId="6D2839DC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1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計畫主持人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ab/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研究執行人員</w:t>
            </w:r>
          </w:p>
          <w:p w14:paraId="3B40AF26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 w:afterLines="150" w:after="360"/>
              <w:ind w:left="125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lastRenderedPageBreak/>
              <w:t xml:space="preserve">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其他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(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請說明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)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：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 xml:space="preserve"> </w:t>
            </w:r>
          </w:p>
          <w:p w14:paraId="3B8C12F5" w14:textId="77777777" w:rsidR="00AA38CD" w:rsidRPr="00D067F7" w:rsidRDefault="00AA38CD" w:rsidP="00AA38CD">
            <w:pPr>
              <w:pStyle w:val="TableParagraph"/>
              <w:tabs>
                <w:tab w:val="left" w:pos="2047"/>
              </w:tabs>
              <w:spacing w:before="79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2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首次申請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續用申請</w:t>
            </w:r>
          </w:p>
        </w:tc>
        <w:tc>
          <w:tcPr>
            <w:tcW w:w="531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C005CB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lastRenderedPageBreak/>
              <w:t>中文</w:t>
            </w: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姓名</w:t>
            </w:r>
            <w:proofErr w:type="spellEnd"/>
          </w:p>
        </w:tc>
        <w:tc>
          <w:tcPr>
            <w:tcW w:w="792" w:type="pct"/>
            <w:gridSpan w:val="5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AAE67B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358DD30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英文姓名</w:t>
            </w:r>
          </w:p>
        </w:tc>
        <w:tc>
          <w:tcPr>
            <w:tcW w:w="1297" w:type="pct"/>
            <w:gridSpan w:val="4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32A78D8" w14:textId="77777777" w:rsidR="00AA38CD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姓氏在前、名在後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.  </w:t>
            </w:r>
          </w:p>
          <w:p w14:paraId="7F6ABA6D" w14:textId="77777777" w:rsidR="00AA38CD" w:rsidRPr="001A61B6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範例</w:t>
            </w:r>
            <w:r w:rsidRPr="001A61B6">
              <w:rPr>
                <w:rFonts w:ascii="標楷體" w:eastAsia="標楷體" w:hAnsi="標楷體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：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 </w:t>
            </w: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LI, HSIAO-YA</w:t>
            </w:r>
          </w:p>
        </w:tc>
      </w:tr>
      <w:tr w:rsidR="00AA38CD" w:rsidRPr="00981290" w14:paraId="58A4D173" w14:textId="77777777" w:rsidTr="000313E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6A1CA5FA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681849AD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CF543B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職稱</w:t>
            </w:r>
            <w:proofErr w:type="spellEnd"/>
          </w:p>
        </w:tc>
        <w:tc>
          <w:tcPr>
            <w:tcW w:w="79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DF21DD" w14:textId="77777777" w:rsidR="00AA38CD" w:rsidRPr="00B40F72" w:rsidRDefault="00AA38CD" w:rsidP="00AA38C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231199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聯絡電話</w:t>
            </w:r>
            <w:proofErr w:type="spellEnd"/>
          </w:p>
        </w:tc>
        <w:tc>
          <w:tcPr>
            <w:tcW w:w="1297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566ED28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</w:p>
        </w:tc>
      </w:tr>
      <w:tr w:rsidR="00AA38CD" w:rsidRPr="00981290" w14:paraId="42B7D7CF" w14:textId="77777777" w:rsidTr="000313E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46041247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253DFE0B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647B413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電子郵件</w:t>
            </w:r>
            <w:proofErr w:type="spellEnd"/>
          </w:p>
        </w:tc>
        <w:tc>
          <w:tcPr>
            <w:tcW w:w="2623" w:type="pct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7D43311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請填所屬學校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機構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e</w:t>
            </w:r>
            <w:r w:rsidRPr="00B40F72">
              <w:rPr>
                <w:rFonts w:ascii="Times New Roman" w:eastAsia="標楷體" w:hAnsi="Times New Roman" w:cs="Times New Roman" w:hint="eastAsia"/>
                <w:color w:val="7F7F7F" w:themeColor="text1" w:themeTint="80"/>
                <w:lang w:eastAsia="zh-TW"/>
              </w:rPr>
              <w:t>-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mail</w:t>
            </w:r>
          </w:p>
        </w:tc>
      </w:tr>
      <w:tr w:rsidR="00AA38CD" w:rsidRPr="00981290" w14:paraId="475D5B2F" w14:textId="77777777" w:rsidTr="000313E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1DF08BA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5E89F6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39DF534C" w14:textId="77777777" w:rsidR="00AA38CD" w:rsidRPr="00981290" w:rsidRDefault="00AA38CD" w:rsidP="00AA38CD">
            <w:pPr>
              <w:pStyle w:val="TableParagraph"/>
              <w:spacing w:before="38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981290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國籍</w:t>
            </w:r>
          </w:p>
        </w:tc>
        <w:tc>
          <w:tcPr>
            <w:tcW w:w="2623" w:type="pct"/>
            <w:gridSpan w:val="11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478B558A" w14:textId="77777777" w:rsidR="00AA38CD" w:rsidRPr="00981290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中華民國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 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其他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(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請填寫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)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：</w:t>
            </w:r>
          </w:p>
        </w:tc>
      </w:tr>
    </w:tbl>
    <w:p w14:paraId="79698591" w14:textId="4D1E796A" w:rsidR="002F77B1" w:rsidRPr="00AD2784" w:rsidRDefault="002F77B1">
      <w:pPr>
        <w:rPr>
          <w:rFonts w:ascii="Times New Roman" w:eastAsia="標楷體" w:hAnsi="Times New Roman" w:cs="Times New Roman"/>
          <w:sz w:val="20"/>
          <w:szCs w:val="20"/>
          <w:lang w:eastAsia="zh-TW"/>
        </w:rPr>
        <w:sectPr w:rsidR="002F77B1" w:rsidRPr="00AD2784" w:rsidSect="005E7FEF">
          <w:headerReference w:type="default" r:id="rId8"/>
          <w:footerReference w:type="default" r:id="rId9"/>
          <w:type w:val="continuous"/>
          <w:pgSz w:w="11910" w:h="16840" w:code="9"/>
          <w:pgMar w:top="851" w:right="482" w:bottom="454" w:left="459" w:header="113" w:footer="170" w:gutter="0"/>
          <w:pgNumType w:start="1"/>
          <w:cols w:space="720"/>
          <w:docGrid w:linePitch="299"/>
        </w:sectPr>
      </w:pP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&lt;</w:t>
      </w:r>
      <w:proofErr w:type="gramStart"/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註</w:t>
      </w:r>
      <w:proofErr w:type="gramEnd"/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&gt; [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表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1]</w:t>
      </w:r>
      <w:r w:rsidRPr="00AD2784">
        <w:rPr>
          <w:rFonts w:ascii="Times New Roman" w:eastAsia="標楷體" w:hAnsi="Times New Roman" w:cs="Times New Roman" w:hint="eastAsia"/>
          <w:color w:val="C00000"/>
          <w:sz w:val="20"/>
          <w:szCs w:val="20"/>
          <w:lang w:eastAsia="zh-TW"/>
        </w:rPr>
        <w:t xml:space="preserve"> 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如不敷填寫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/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黏貼，請新填寫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/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黏貼一份</w:t>
      </w:r>
      <w:r w:rsidRPr="00AD2784">
        <w:rPr>
          <w:rFonts w:ascii="Times New Roman" w:eastAsia="標楷體" w:hAnsi="Times New Roman" w:cs="Times New Roman" w:hint="eastAsia"/>
          <w:color w:val="C00000"/>
          <w:sz w:val="20"/>
          <w:szCs w:val="20"/>
          <w:lang w:eastAsia="zh-TW"/>
        </w:rPr>
        <w:t>表單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。</w:t>
      </w:r>
    </w:p>
    <w:p w14:paraId="3307E93F" w14:textId="40755FB5" w:rsidR="00123694" w:rsidRPr="00123694" w:rsidRDefault="00181B70" w:rsidP="00181B70">
      <w:pPr>
        <w:pStyle w:val="a3"/>
        <w:tabs>
          <w:tab w:val="left" w:pos="6794"/>
          <w:tab w:val="left" w:pos="8657"/>
          <w:tab w:val="left" w:pos="9627"/>
          <w:tab w:val="left" w:pos="10594"/>
        </w:tabs>
        <w:spacing w:before="66" w:after="100"/>
        <w:rPr>
          <w:rFonts w:ascii="Times New Roman" w:hAnsi="Times New Roman" w:cs="Times New Roman"/>
          <w:b/>
          <w:color w:val="FF0000"/>
          <w:sz w:val="24"/>
          <w:lang w:eastAsia="zh-TW"/>
        </w:rPr>
      </w:pPr>
      <w:r w:rsidRPr="00181B70">
        <w:rPr>
          <w:rFonts w:ascii="Times New Roman" w:hAnsi="Times New Roman" w:cs="Times New Roman"/>
          <w:b/>
          <w:sz w:val="24"/>
          <w:lang w:eastAsia="zh-TW"/>
        </w:rPr>
        <w:lastRenderedPageBreak/>
        <w:t>※</w:t>
      </w:r>
      <w:r w:rsidR="001044E0">
        <w:rPr>
          <w:rFonts w:ascii="Times New Roman" w:hAnsi="Times New Roman" w:cs="Times New Roman" w:hint="eastAsia"/>
          <w:b/>
          <w:sz w:val="24"/>
          <w:lang w:eastAsia="zh-TW"/>
        </w:rPr>
        <w:t>請黏貼</w:t>
      </w:r>
      <w:r w:rsidR="00CF0569" w:rsidRPr="00181B70">
        <w:rPr>
          <w:rFonts w:ascii="Times New Roman" w:hAnsi="Times New Roman" w:cs="Times New Roman"/>
          <w:b/>
          <w:sz w:val="24"/>
          <w:lang w:eastAsia="zh-TW"/>
        </w:rPr>
        <w:t>使用人員身分證影本</w:t>
      </w:r>
      <w:r w:rsidR="00CF0569" w:rsidRPr="00181B70">
        <w:rPr>
          <w:rFonts w:ascii="Times New Roman" w:hAnsi="Times New Roman" w:cs="Times New Roman"/>
          <w:b/>
          <w:sz w:val="24"/>
          <w:lang w:eastAsia="zh-TW"/>
        </w:rPr>
        <w:t>/</w:t>
      </w:r>
      <w:r w:rsidR="00123694" w:rsidRPr="00123694">
        <w:rPr>
          <w:rFonts w:ascii="Times New Roman" w:hAnsi="Times New Roman" w:cs="Times New Roman" w:hint="eastAsia"/>
          <w:b/>
          <w:sz w:val="24"/>
          <w:lang w:eastAsia="zh-TW"/>
        </w:rPr>
        <w:t>非本國籍</w:t>
      </w:r>
      <w:r w:rsidR="00571FEB">
        <w:rPr>
          <w:rFonts w:ascii="Times New Roman" w:hAnsi="Times New Roman" w:cs="Times New Roman" w:hint="eastAsia"/>
          <w:b/>
          <w:sz w:val="24"/>
          <w:lang w:eastAsia="zh-TW"/>
        </w:rPr>
        <w:t>者</w:t>
      </w:r>
      <w:r w:rsidR="00123694" w:rsidRPr="00123694">
        <w:rPr>
          <w:rFonts w:ascii="Times New Roman" w:hAnsi="Times New Roman" w:cs="Times New Roman" w:hint="eastAsia"/>
          <w:b/>
          <w:sz w:val="24"/>
          <w:lang w:eastAsia="zh-TW"/>
        </w:rPr>
        <w:t>居留證影本</w:t>
      </w:r>
      <w:r w:rsidR="00195629" w:rsidRPr="00091AC1">
        <w:rPr>
          <w:rFonts w:ascii="Times New Roman" w:hAnsi="Times New Roman" w:cs="Times New Roman"/>
          <w:b/>
          <w:sz w:val="24"/>
          <w:szCs w:val="24"/>
          <w:lang w:eastAsia="zh-TW"/>
        </w:rPr>
        <w:t>[</w:t>
      </w:r>
      <w:r w:rsidR="00195629" w:rsidRPr="00091AC1">
        <w:rPr>
          <w:rFonts w:ascii="Times New Roman" w:hAnsi="Times New Roman" w:cs="Times New Roman"/>
          <w:b/>
          <w:sz w:val="24"/>
          <w:szCs w:val="24"/>
          <w:lang w:eastAsia="zh-TW"/>
        </w:rPr>
        <w:t>表</w:t>
      </w:r>
      <w:r w:rsidR="00195629">
        <w:rPr>
          <w:rFonts w:ascii="Times New Roman" w:hAnsi="Times New Roman" w:cs="Times New Roman" w:hint="eastAsia"/>
          <w:b/>
          <w:sz w:val="24"/>
          <w:szCs w:val="24"/>
          <w:lang w:eastAsia="zh-TW"/>
        </w:rPr>
        <w:t>2</w:t>
      </w:r>
      <w:r w:rsidR="00195629" w:rsidRPr="00091AC1">
        <w:rPr>
          <w:rFonts w:ascii="Times New Roman" w:hAnsi="Times New Roman" w:cs="Times New Roman"/>
          <w:b/>
          <w:sz w:val="24"/>
          <w:szCs w:val="24"/>
          <w:lang w:eastAsia="zh-TW"/>
        </w:rPr>
        <w:t>]</w:t>
      </w:r>
      <w:r w:rsidR="0018697D" w:rsidRPr="00181B70">
        <w:rPr>
          <w:rFonts w:ascii="Times New Roman" w:hAnsi="Times New Roman" w:cs="Times New Roman"/>
          <w:b/>
          <w:sz w:val="24"/>
          <w:lang w:eastAsia="zh-TW"/>
        </w:rPr>
        <w:t xml:space="preserve"> </w:t>
      </w:r>
      <w:r w:rsidR="0018697D" w:rsidRPr="00181B70">
        <w:rPr>
          <w:rFonts w:ascii="Times New Roman" w:hAnsi="Times New Roman" w:cs="Times New Roman"/>
          <w:b/>
          <w:color w:val="FF0000"/>
          <w:sz w:val="24"/>
          <w:lang w:eastAsia="zh-TW"/>
        </w:rPr>
        <w:t>*</w:t>
      </w:r>
      <w:r w:rsidR="0018697D" w:rsidRPr="00181B70">
        <w:rPr>
          <w:rFonts w:ascii="Times New Roman" w:hAnsi="Times New Roman" w:cs="Times New Roman"/>
          <w:b/>
          <w:color w:val="FF0000"/>
          <w:sz w:val="24"/>
          <w:lang w:eastAsia="zh-TW"/>
        </w:rPr>
        <w:t>未提供者無法申請使用</w:t>
      </w:r>
      <w:r w:rsidR="0018697D" w:rsidRPr="00181B70">
        <w:rPr>
          <w:rFonts w:ascii="Times New Roman" w:hAnsi="Times New Roman" w:cs="Times New Roman"/>
          <w:b/>
          <w:color w:val="FF0000"/>
          <w:sz w:val="24"/>
          <w:lang w:eastAsia="zh-TW"/>
        </w:rPr>
        <w:t>*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5480"/>
        <w:gridCol w:w="5479"/>
      </w:tblGrid>
      <w:tr w:rsidR="00CF0569" w:rsidRPr="00181B70" w14:paraId="71A5AE45" w14:textId="77777777" w:rsidTr="00FF262C">
        <w:trPr>
          <w:trHeight w:val="3345"/>
        </w:trPr>
        <w:tc>
          <w:tcPr>
            <w:tcW w:w="5513" w:type="dxa"/>
            <w:vAlign w:val="center"/>
          </w:tcPr>
          <w:p w14:paraId="116A6B68" w14:textId="77777777" w:rsidR="000D1B8A" w:rsidRPr="00F528F9" w:rsidRDefault="000F082F" w:rsidP="000D1B8A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 w:type="page"/>
            </w:r>
            <w:r w:rsidR="000D1B8A"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身分證正面影本</w:t>
            </w:r>
          </w:p>
          <w:p w14:paraId="3AA72EED" w14:textId="77777777" w:rsidR="000D1B8A" w:rsidRPr="00F528F9" w:rsidRDefault="000D1B8A" w:rsidP="000D1B8A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</w:p>
          <w:p w14:paraId="3AC01224" w14:textId="6195C005" w:rsidR="000F082F" w:rsidRPr="00F528F9" w:rsidRDefault="006F22FD" w:rsidP="00A47757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非本國籍請附居留證正面影本</w:t>
            </w:r>
            <w:r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/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或護照影本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(</w:t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國籍資料頁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)</w:t>
            </w:r>
          </w:p>
        </w:tc>
        <w:tc>
          <w:tcPr>
            <w:tcW w:w="5513" w:type="dxa"/>
            <w:vAlign w:val="center"/>
          </w:tcPr>
          <w:p w14:paraId="5DA835D7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身分證正面影本</w:t>
            </w:r>
          </w:p>
          <w:p w14:paraId="19264F5A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</w:p>
          <w:p w14:paraId="3618D4BA" w14:textId="6DBEE5CB" w:rsidR="00A47757" w:rsidRPr="00A47757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非本國籍請附居留證正面影本</w:t>
            </w:r>
            <w:r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/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或護照影本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(</w:t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國籍資料頁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)</w:t>
            </w:r>
          </w:p>
        </w:tc>
      </w:tr>
      <w:tr w:rsidR="00CF0569" w:rsidRPr="00181B70" w14:paraId="004B56DB" w14:textId="77777777" w:rsidTr="00FF262C">
        <w:trPr>
          <w:trHeight w:val="3345"/>
        </w:trPr>
        <w:tc>
          <w:tcPr>
            <w:tcW w:w="5513" w:type="dxa"/>
            <w:vAlign w:val="center"/>
          </w:tcPr>
          <w:p w14:paraId="6C5E1477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身分證正面影本</w:t>
            </w:r>
          </w:p>
          <w:p w14:paraId="70440AF8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</w:p>
          <w:p w14:paraId="79B7ADC4" w14:textId="7D65C21A" w:rsidR="00A47757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非本國籍請附居留證正面影本</w:t>
            </w:r>
            <w:r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/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或護照影本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(</w:t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國籍資料頁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)</w:t>
            </w:r>
          </w:p>
        </w:tc>
        <w:tc>
          <w:tcPr>
            <w:tcW w:w="5513" w:type="dxa"/>
            <w:vAlign w:val="center"/>
          </w:tcPr>
          <w:p w14:paraId="5BE0E0AB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身分證正面影本</w:t>
            </w:r>
          </w:p>
          <w:p w14:paraId="5D17E26D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</w:p>
          <w:p w14:paraId="6767483E" w14:textId="7856556C" w:rsidR="000F082F" w:rsidRPr="00F528F9" w:rsidRDefault="006F22FD" w:rsidP="006F22FD">
            <w:pPr>
              <w:jc w:val="center"/>
              <w:rPr>
                <w:rFonts w:ascii="Times New Roman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非本國籍請附居留證正面影本</w:t>
            </w:r>
            <w:r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/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或護照影本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(</w:t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國籍資料頁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)</w:t>
            </w:r>
          </w:p>
        </w:tc>
      </w:tr>
      <w:tr w:rsidR="00CF0569" w:rsidRPr="00181B70" w14:paraId="35623C1E" w14:textId="77777777" w:rsidTr="00FF262C">
        <w:trPr>
          <w:trHeight w:val="3345"/>
        </w:trPr>
        <w:tc>
          <w:tcPr>
            <w:tcW w:w="5513" w:type="dxa"/>
            <w:vAlign w:val="center"/>
          </w:tcPr>
          <w:p w14:paraId="45E4AF5C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身分證正面影本</w:t>
            </w:r>
          </w:p>
          <w:p w14:paraId="71284744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</w:p>
          <w:p w14:paraId="45B14C31" w14:textId="3142FCA8" w:rsidR="000F082F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非本國籍請附居留證正面影本</w:t>
            </w:r>
            <w:r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/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或護照影本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(</w:t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國籍資料頁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)</w:t>
            </w:r>
          </w:p>
        </w:tc>
        <w:tc>
          <w:tcPr>
            <w:tcW w:w="5513" w:type="dxa"/>
            <w:vAlign w:val="center"/>
          </w:tcPr>
          <w:p w14:paraId="4041A0CF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身分證正面影本</w:t>
            </w:r>
          </w:p>
          <w:p w14:paraId="30C2F30D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</w:p>
          <w:p w14:paraId="721F49E1" w14:textId="41F308FF" w:rsidR="000F082F" w:rsidRPr="00F528F9" w:rsidRDefault="006F22FD" w:rsidP="006F22FD">
            <w:pPr>
              <w:jc w:val="center"/>
              <w:rPr>
                <w:rFonts w:ascii="Times New Roman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非本國籍請附居留證正面影本</w:t>
            </w:r>
            <w:r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/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或護照影本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(</w:t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國籍資料頁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)</w:t>
            </w:r>
          </w:p>
        </w:tc>
      </w:tr>
      <w:tr w:rsidR="00CF0569" w:rsidRPr="00181B70" w14:paraId="67139664" w14:textId="77777777" w:rsidTr="00FF262C">
        <w:trPr>
          <w:trHeight w:val="3345"/>
        </w:trPr>
        <w:tc>
          <w:tcPr>
            <w:tcW w:w="5513" w:type="dxa"/>
            <w:vAlign w:val="center"/>
          </w:tcPr>
          <w:p w14:paraId="3BD71B88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身分證正面影本</w:t>
            </w:r>
          </w:p>
          <w:p w14:paraId="4647FA10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</w:p>
          <w:p w14:paraId="03104215" w14:textId="5251007E" w:rsidR="000F082F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非本國籍請附居留證正面影本</w:t>
            </w:r>
            <w:r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/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或護照影本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(</w:t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國籍資料頁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)</w:t>
            </w:r>
          </w:p>
        </w:tc>
        <w:tc>
          <w:tcPr>
            <w:tcW w:w="5513" w:type="dxa"/>
            <w:vAlign w:val="center"/>
          </w:tcPr>
          <w:p w14:paraId="3EC7E65A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身分證正面影本</w:t>
            </w:r>
          </w:p>
          <w:p w14:paraId="15DCF0D3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</w:p>
          <w:p w14:paraId="1F3FA116" w14:textId="580F983B" w:rsidR="000F082F" w:rsidRPr="00F528F9" w:rsidRDefault="006F22FD" w:rsidP="006F22FD">
            <w:pPr>
              <w:jc w:val="center"/>
              <w:rPr>
                <w:rFonts w:ascii="Times New Roman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非本國籍請附居留證正面影本</w:t>
            </w:r>
            <w:r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/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或護照影本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(</w:t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國籍資料頁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)</w:t>
            </w:r>
          </w:p>
        </w:tc>
      </w:tr>
    </w:tbl>
    <w:p w14:paraId="4572E34B" w14:textId="50E06F66" w:rsidR="007E4448" w:rsidRPr="00AD2784" w:rsidRDefault="001044E0" w:rsidP="00FC2920">
      <w:pPr>
        <w:rPr>
          <w:rFonts w:ascii="Times New Roman" w:hAnsi="Times New Roman" w:cs="Times New Roman"/>
          <w:b/>
          <w:sz w:val="20"/>
          <w:szCs w:val="20"/>
          <w:lang w:eastAsia="zh-TW"/>
        </w:rPr>
      </w:pP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&lt;</w:t>
      </w:r>
      <w:proofErr w:type="gramStart"/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註</w:t>
      </w:r>
      <w:proofErr w:type="gramEnd"/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&gt; [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表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2]</w:t>
      </w:r>
      <w:r w:rsidR="002F77B1" w:rsidRPr="00AD2784">
        <w:rPr>
          <w:rFonts w:ascii="Times New Roman" w:eastAsia="標楷體" w:hAnsi="Times New Roman" w:cs="Times New Roman" w:hint="eastAsia"/>
          <w:color w:val="C00000"/>
          <w:sz w:val="20"/>
          <w:szCs w:val="20"/>
          <w:lang w:eastAsia="zh-TW"/>
        </w:rPr>
        <w:t xml:space="preserve"> 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如不敷填寫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/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黏貼，請新填寫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/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黏貼一份</w:t>
      </w:r>
      <w:r w:rsidRPr="00AD2784">
        <w:rPr>
          <w:rFonts w:ascii="Times New Roman" w:eastAsia="標楷體" w:hAnsi="Times New Roman" w:cs="Times New Roman" w:hint="eastAsia"/>
          <w:color w:val="C00000"/>
          <w:sz w:val="20"/>
          <w:szCs w:val="20"/>
          <w:lang w:eastAsia="zh-TW"/>
        </w:rPr>
        <w:t>表單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。</w:t>
      </w:r>
      <w:r w:rsidR="000F082F" w:rsidRPr="00AD2784">
        <w:rPr>
          <w:rFonts w:ascii="Times New Roman" w:hAnsi="Times New Roman" w:cs="Times New Roman"/>
          <w:sz w:val="20"/>
          <w:szCs w:val="20"/>
          <w:lang w:eastAsia="zh-TW"/>
        </w:rPr>
        <w:br w:type="page"/>
      </w:r>
    </w:p>
    <w:tbl>
      <w:tblPr>
        <w:tblStyle w:val="TableNormal1"/>
        <w:tblW w:w="0" w:type="auto"/>
        <w:tblInd w:w="185" w:type="dxa"/>
        <w:tblBorders>
          <w:top w:val="thickThinMediumGap" w:sz="9" w:space="0" w:color="000000"/>
          <w:left w:val="thickThinMediumGap" w:sz="9" w:space="0" w:color="000000"/>
          <w:bottom w:val="thickThinMediumGap" w:sz="9" w:space="0" w:color="000000"/>
          <w:right w:val="thickThinMediumGap" w:sz="9" w:space="0" w:color="000000"/>
          <w:insideH w:val="thickThinMediumGap" w:sz="9" w:space="0" w:color="000000"/>
          <w:insideV w:val="thickThinMediumGap" w:sz="9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769"/>
        <w:gridCol w:w="1612"/>
        <w:gridCol w:w="1559"/>
        <w:gridCol w:w="1843"/>
        <w:gridCol w:w="3855"/>
      </w:tblGrid>
      <w:tr w:rsidR="001B75AF" w:rsidRPr="009E4F62" w14:paraId="02856A06" w14:textId="77777777" w:rsidTr="00EE3EC2">
        <w:trPr>
          <w:trHeight w:val="828"/>
          <w:tblHeader/>
        </w:trPr>
        <w:tc>
          <w:tcPr>
            <w:tcW w:w="10638" w:type="dxa"/>
            <w:gridSpan w:val="5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 w14:paraId="13280CF2" w14:textId="26969EE1" w:rsidR="001B75AF" w:rsidRPr="009E4F62" w:rsidRDefault="001B75AF" w:rsidP="005403FD">
            <w:pPr>
              <w:pStyle w:val="TableParagraph"/>
              <w:spacing w:before="45"/>
              <w:rPr>
                <w:rFonts w:ascii="標楷體" w:eastAsia="標楷體" w:hAnsi="標楷體" w:cs="Times New Roman"/>
                <w:sz w:val="24"/>
                <w:lang w:eastAsia="zh-TW"/>
              </w:rPr>
            </w:pPr>
            <w:r w:rsidRPr="00170F5E">
              <w:rPr>
                <w:rFonts w:ascii="標楷體" w:eastAsia="標楷體" w:hAnsi="標楷體" w:cs="Times New Roman" w:hint="eastAsia"/>
                <w:b/>
                <w:bCs/>
                <w:sz w:val="24"/>
                <w:szCs w:val="24"/>
                <w:lang w:eastAsia="zh-TW"/>
              </w:rPr>
              <w:lastRenderedPageBreak/>
              <w:t>※</w:t>
            </w:r>
            <w:r w:rsidR="00170F5E" w:rsidRPr="009E4F62">
              <w:rPr>
                <w:rFonts w:ascii="標楷體" w:eastAsia="標楷體" w:hAnsi="標楷體" w:cs="微軟正黑體" w:hint="eastAsia"/>
                <w:b/>
                <w:sz w:val="24"/>
                <w:lang w:eastAsia="zh-TW"/>
              </w:rPr>
              <w:t>研究計畫</w:t>
            </w:r>
            <w:r w:rsidR="00170F5E" w:rsidRPr="009E4F62">
              <w:rPr>
                <w:rFonts w:ascii="標楷體" w:eastAsia="標楷體" w:hAnsi="標楷體" w:cs="Times New Roman" w:hint="eastAsia"/>
                <w:b/>
                <w:sz w:val="24"/>
                <w:lang w:eastAsia="zh-TW"/>
              </w:rPr>
              <w:t>(</w:t>
            </w:r>
            <w:r w:rsidR="00170F5E" w:rsidRPr="009E4F62">
              <w:rPr>
                <w:rFonts w:ascii="標楷體" w:eastAsia="標楷體" w:hAnsi="標楷體" w:cs="微軟正黑體" w:hint="eastAsia"/>
                <w:b/>
                <w:sz w:val="24"/>
                <w:lang w:eastAsia="zh-TW"/>
              </w:rPr>
              <w:t>主題</w:t>
            </w:r>
            <w:r w:rsidR="00170F5E" w:rsidRPr="009E4F62">
              <w:rPr>
                <w:rFonts w:ascii="標楷體" w:eastAsia="標楷體" w:hAnsi="標楷體" w:cs="Times New Roman" w:hint="eastAsia"/>
                <w:b/>
                <w:sz w:val="24"/>
                <w:lang w:eastAsia="zh-TW"/>
              </w:rPr>
              <w:t>)</w:t>
            </w:r>
            <w:r w:rsidR="00170F5E" w:rsidRPr="009E4F62">
              <w:rPr>
                <w:rFonts w:ascii="標楷體" w:eastAsia="標楷體" w:hAnsi="標楷體" w:cs="Times New Roman"/>
                <w:b/>
                <w:sz w:val="24"/>
                <w:lang w:eastAsia="zh-TW"/>
              </w:rPr>
              <w:t>/</w:t>
            </w:r>
            <w:r w:rsidR="00170F5E" w:rsidRPr="009E4F62">
              <w:rPr>
                <w:rFonts w:ascii="標楷體" w:eastAsia="標楷體" w:hAnsi="標楷體" w:cs="微軟正黑體" w:hint="eastAsia"/>
                <w:b/>
                <w:sz w:val="24"/>
                <w:lang w:eastAsia="zh-TW"/>
              </w:rPr>
              <w:t>申請使用目的說明</w:t>
            </w:r>
            <w:r w:rsidR="00170F5E" w:rsidRPr="009E4F62">
              <w:rPr>
                <w:rFonts w:ascii="標楷體" w:eastAsia="標楷體" w:hAnsi="標楷體" w:cs="Times New Roman" w:hint="eastAsia"/>
                <w:sz w:val="24"/>
                <w:szCs w:val="24"/>
                <w:lang w:eastAsia="zh-TW"/>
              </w:rPr>
              <w:t>(一級使用者填寫</w:t>
            </w:r>
            <w:r w:rsidR="00170F5E" w:rsidRPr="009E4F62">
              <w:rPr>
                <w:rFonts w:ascii="標楷體" w:eastAsia="標楷體" w:hAnsi="標楷體" w:cs="Times New Roman"/>
                <w:sz w:val="24"/>
                <w:szCs w:val="24"/>
                <w:lang w:eastAsia="zh-TW"/>
              </w:rPr>
              <w:t>)</w:t>
            </w:r>
            <w:r w:rsidR="00170F5E" w:rsidRPr="009E4F62">
              <w:rPr>
                <w:rFonts w:ascii="標楷體" w:eastAsia="標楷體" w:hAnsi="標楷體" w:cs="Times New Roman"/>
                <w:b/>
                <w:sz w:val="24"/>
                <w:szCs w:val="24"/>
                <w:lang w:eastAsia="zh-TW"/>
              </w:rPr>
              <w:t xml:space="preserve"> [</w:t>
            </w:r>
            <w:r w:rsidR="00170F5E" w:rsidRPr="009E4F62">
              <w:rPr>
                <w:rFonts w:ascii="標楷體" w:eastAsia="標楷體" w:hAnsi="標楷體" w:cs="微軟正黑體" w:hint="eastAsia"/>
                <w:b/>
                <w:sz w:val="24"/>
                <w:szCs w:val="24"/>
                <w:lang w:eastAsia="zh-TW"/>
              </w:rPr>
              <w:t>表</w:t>
            </w:r>
            <w:r w:rsidR="00170F5E" w:rsidRPr="009E4F62">
              <w:rPr>
                <w:rFonts w:ascii="標楷體" w:eastAsia="標楷體" w:hAnsi="標楷體" w:cs="Times New Roman" w:hint="eastAsia"/>
                <w:b/>
                <w:sz w:val="24"/>
                <w:szCs w:val="24"/>
                <w:lang w:eastAsia="zh-TW"/>
              </w:rPr>
              <w:t>3</w:t>
            </w:r>
            <w:r w:rsidR="00170F5E" w:rsidRPr="009E4F62">
              <w:rPr>
                <w:rFonts w:ascii="標楷體" w:eastAsia="標楷體" w:hAnsi="標楷體" w:cs="Times New Roman"/>
                <w:b/>
                <w:sz w:val="24"/>
                <w:szCs w:val="24"/>
                <w:lang w:eastAsia="zh-TW"/>
              </w:rPr>
              <w:t>]</w:t>
            </w:r>
            <w:r w:rsidR="00170F5E" w:rsidRPr="009E4F62">
              <w:rPr>
                <w:rFonts w:ascii="標楷體" w:eastAsia="標楷體" w:hAnsi="標楷體" w:cs="Times New Roman" w:hint="eastAsia"/>
                <w:b/>
                <w:sz w:val="24"/>
                <w:lang w:eastAsia="zh-TW"/>
              </w:rPr>
              <w:t xml:space="preserve"> </w:t>
            </w:r>
            <w:r w:rsidR="00170F5E" w:rsidRPr="009E4F62">
              <w:rPr>
                <w:rFonts w:ascii="標楷體" w:eastAsia="標楷體" w:hAnsi="標楷體" w:cs="Times New Roman"/>
                <w:b/>
                <w:color w:val="FF0000"/>
                <w:sz w:val="24"/>
                <w:lang w:eastAsia="zh-TW"/>
              </w:rPr>
              <w:t>*</w:t>
            </w:r>
            <w:r w:rsidR="00170F5E" w:rsidRPr="009E4F62">
              <w:rPr>
                <w:rFonts w:ascii="標楷體" w:eastAsia="標楷體" w:hAnsi="標楷體" w:cs="微軟正黑體" w:hint="eastAsia"/>
                <w:b/>
                <w:color w:val="FF0000"/>
                <w:sz w:val="24"/>
                <w:lang w:eastAsia="zh-TW"/>
              </w:rPr>
              <w:t>務請詳閱「量子科技雲端計算中心</w:t>
            </w:r>
            <w:r w:rsidR="004362AC">
              <w:rPr>
                <w:rFonts w:ascii="標楷體" w:eastAsia="標楷體" w:hAnsi="標楷體" w:cs="Times New Roman" w:hint="eastAsia"/>
                <w:b/>
                <w:color w:val="FF0000"/>
                <w:sz w:val="24"/>
                <w:lang w:eastAsia="zh-TW"/>
              </w:rPr>
              <w:t>-</w:t>
            </w:r>
            <w:r w:rsidR="00170F5E" w:rsidRPr="009E4F62">
              <w:rPr>
                <w:rFonts w:ascii="標楷體" w:eastAsia="標楷體" w:hAnsi="標楷體" w:cs="微軟正黑體" w:hint="eastAsia"/>
                <w:b/>
                <w:color w:val="FF0000"/>
                <w:sz w:val="24"/>
                <w:lang w:eastAsia="zh-TW"/>
              </w:rPr>
              <w:t>使用須知」並由計畫主持人簽名同意後始得申請使用。</w:t>
            </w:r>
            <w:r w:rsidR="00170F5E" w:rsidRPr="009E4F62">
              <w:rPr>
                <w:rFonts w:ascii="標楷體" w:eastAsia="標楷體" w:hAnsi="標楷體" w:cs="Times New Roman" w:hint="eastAsia"/>
                <w:b/>
                <w:color w:val="FF0000"/>
                <w:sz w:val="24"/>
                <w:lang w:eastAsia="zh-TW"/>
              </w:rPr>
              <w:t>*</w:t>
            </w:r>
          </w:p>
        </w:tc>
      </w:tr>
      <w:tr w:rsidR="007E4448" w:rsidRPr="00C25A1C" w14:paraId="5B60B0CA" w14:textId="77777777" w:rsidTr="007C000B">
        <w:trPr>
          <w:trHeight w:val="409"/>
        </w:trPr>
        <w:tc>
          <w:tcPr>
            <w:tcW w:w="176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3410DF1" w14:textId="77777777" w:rsidR="007E4448" w:rsidRPr="00B40F72" w:rsidRDefault="007E4448" w:rsidP="007C000B">
            <w:pPr>
              <w:pStyle w:val="TableParagraph"/>
              <w:spacing w:before="1"/>
              <w:ind w:left="95"/>
              <w:jc w:val="center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研究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主題</w:t>
            </w:r>
          </w:p>
        </w:tc>
        <w:tc>
          <w:tcPr>
            <w:tcW w:w="8869" w:type="dxa"/>
            <w:gridSpan w:val="4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01C0C560" w14:textId="77777777" w:rsidR="007E4448" w:rsidRPr="00C25A1C" w:rsidRDefault="007E4448" w:rsidP="007C000B">
            <w:pPr>
              <w:pStyle w:val="TableParagraph"/>
              <w:spacing w:before="45"/>
              <w:ind w:left="114"/>
              <w:rPr>
                <w:rFonts w:ascii="Times New Roman" w:hAnsi="Times New Roman" w:cs="Times New Roman"/>
                <w:sz w:val="24"/>
              </w:rPr>
            </w:pPr>
            <w:r w:rsidRPr="00C25A1C">
              <w:rPr>
                <w:rFonts w:ascii="Times New Roman" w:hAnsi="Times New Roman" w:cs="Times New Roman"/>
                <w:sz w:val="24"/>
              </w:rPr>
              <w:t>(</w:t>
            </w:r>
            <w:proofErr w:type="spellStart"/>
            <w:r w:rsidRPr="00C25A1C">
              <w:rPr>
                <w:rFonts w:ascii="Times New Roman" w:eastAsia="標楷體" w:hAnsi="Times New Roman" w:cs="Times New Roman"/>
                <w:sz w:val="24"/>
              </w:rPr>
              <w:t>中文</w:t>
            </w:r>
            <w:proofErr w:type="spellEnd"/>
            <w:r w:rsidRPr="00C25A1C">
              <w:rPr>
                <w:rFonts w:ascii="Times New Roman" w:hAnsi="Times New Roman" w:cs="Times New Roman"/>
                <w:sz w:val="24"/>
              </w:rPr>
              <w:t>)</w:t>
            </w:r>
          </w:p>
        </w:tc>
      </w:tr>
      <w:tr w:rsidR="007E4448" w:rsidRPr="00C25A1C" w14:paraId="6BFEC233" w14:textId="77777777" w:rsidTr="007C000B">
        <w:trPr>
          <w:trHeight w:val="404"/>
        </w:trPr>
        <w:tc>
          <w:tcPr>
            <w:tcW w:w="1769" w:type="dxa"/>
            <w:vMerge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</w:tcPr>
          <w:p w14:paraId="276B2914" w14:textId="77777777" w:rsidR="007E4448" w:rsidRPr="00B40F72" w:rsidRDefault="007E4448" w:rsidP="007C000B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8869" w:type="dxa"/>
            <w:gridSpan w:val="4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551399C3" w14:textId="77777777" w:rsidR="007E4448" w:rsidRPr="00C25A1C" w:rsidRDefault="007E4448" w:rsidP="007C000B">
            <w:pPr>
              <w:pStyle w:val="TableParagraph"/>
              <w:spacing w:before="28"/>
              <w:ind w:left="114"/>
              <w:rPr>
                <w:rFonts w:ascii="Times New Roman" w:hAnsi="Times New Roman" w:cs="Times New Roman"/>
                <w:sz w:val="24"/>
              </w:rPr>
            </w:pPr>
            <w:r w:rsidRPr="00C25A1C">
              <w:rPr>
                <w:rFonts w:ascii="Times New Roman" w:hAnsi="Times New Roman" w:cs="Times New Roman"/>
                <w:sz w:val="24"/>
              </w:rPr>
              <w:t>(</w:t>
            </w:r>
            <w:proofErr w:type="spellStart"/>
            <w:r w:rsidRPr="00C25A1C">
              <w:rPr>
                <w:rFonts w:ascii="Times New Roman" w:eastAsia="標楷體" w:hAnsi="Times New Roman" w:cs="Times New Roman"/>
                <w:sz w:val="24"/>
              </w:rPr>
              <w:t>英文</w:t>
            </w:r>
            <w:proofErr w:type="spellEnd"/>
            <w:r w:rsidRPr="00C25A1C">
              <w:rPr>
                <w:rFonts w:ascii="Times New Roman" w:hAnsi="Times New Roman" w:cs="Times New Roman"/>
                <w:sz w:val="24"/>
              </w:rPr>
              <w:t>)</w:t>
            </w:r>
          </w:p>
        </w:tc>
      </w:tr>
      <w:tr w:rsidR="007E4448" w:rsidRPr="00C25A1C" w14:paraId="511759C7" w14:textId="77777777" w:rsidTr="00EE3EC2">
        <w:trPr>
          <w:trHeight w:val="2791"/>
        </w:trPr>
        <w:tc>
          <w:tcPr>
            <w:tcW w:w="176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</w:tcPr>
          <w:p w14:paraId="579B1D8E" w14:textId="77777777" w:rsidR="00170F5E" w:rsidRPr="00B40F72" w:rsidRDefault="00170F5E" w:rsidP="00170F5E">
            <w:pPr>
              <w:pStyle w:val="TableParagraph"/>
              <w:ind w:left="21"/>
              <w:jc w:val="center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研究內容說明</w:t>
            </w:r>
          </w:p>
          <w:p w14:paraId="276D221A" w14:textId="74C9ADB8" w:rsidR="007E4448" w:rsidRPr="00B40F72" w:rsidRDefault="00170F5E" w:rsidP="00170F5E">
            <w:pPr>
              <w:pStyle w:val="TableParagraph"/>
              <w:ind w:left="21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 w:hint="eastAsia"/>
                <w:b/>
                <w:sz w:val="24"/>
                <w:szCs w:val="24"/>
                <w:lang w:eastAsia="zh-TW"/>
              </w:rPr>
              <w:t>*</w:t>
            </w:r>
            <w:r w:rsidRPr="00B40F72">
              <w:rPr>
                <w:rFonts w:ascii="Times New Roman" w:eastAsia="標楷體" w:hAnsi="Times New Roman" w:cs="Times New Roman" w:hint="eastAsia"/>
                <w:b/>
                <w:sz w:val="24"/>
                <w:szCs w:val="24"/>
                <w:lang w:eastAsia="zh-TW"/>
              </w:rPr>
              <w:t>若無相關研究計畫，請簡要說明欲解決之問題。</w:t>
            </w:r>
            <w:r w:rsidR="007E4448"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 xml:space="preserve"> </w:t>
            </w:r>
          </w:p>
        </w:tc>
        <w:tc>
          <w:tcPr>
            <w:tcW w:w="8869" w:type="dxa"/>
            <w:gridSpan w:val="4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20C217CA" w14:textId="77777777" w:rsidR="007E4448" w:rsidRPr="00C25A1C" w:rsidRDefault="007E4448" w:rsidP="007C000B">
            <w:pPr>
              <w:pStyle w:val="TableParagraph"/>
              <w:rPr>
                <w:rFonts w:ascii="Times New Roman" w:hAnsi="Times New Roman" w:cs="Times New Roman"/>
                <w:sz w:val="20"/>
                <w:lang w:eastAsia="zh-TW"/>
              </w:rPr>
            </w:pPr>
          </w:p>
        </w:tc>
      </w:tr>
      <w:tr w:rsidR="00EE3EC2" w:rsidRPr="00C25A1C" w14:paraId="173A12D0" w14:textId="77777777" w:rsidTr="00EE3EC2">
        <w:trPr>
          <w:trHeight w:val="3384"/>
        </w:trPr>
        <w:tc>
          <w:tcPr>
            <w:tcW w:w="176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</w:tcPr>
          <w:p w14:paraId="58F2FE2D" w14:textId="187F998D" w:rsidR="00EE3EC2" w:rsidRPr="00B40F72" w:rsidRDefault="00EE3EC2" w:rsidP="00EE3EC2">
            <w:pPr>
              <w:pStyle w:val="TableParagraph"/>
              <w:ind w:left="92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使用</w:t>
            </w:r>
            <w:r w:rsidRPr="00B40F72"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目的</w:t>
            </w: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說明</w:t>
            </w:r>
            <w:proofErr w:type="gramStart"/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—</w:t>
            </w:r>
            <w:proofErr w:type="gramEnd"/>
            <w:r w:rsidRPr="00B40F72"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簡述如何應用</w:t>
            </w:r>
            <w:r w:rsidR="00FA0DC1"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 xml:space="preserve"> </w:t>
            </w:r>
            <w:r w:rsidRPr="00173415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 xml:space="preserve">Amazon </w:t>
            </w:r>
            <w:proofErr w:type="spellStart"/>
            <w:r w:rsidRPr="00173415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Braket</w:t>
            </w:r>
            <w:proofErr w:type="spellEnd"/>
            <w:r w:rsidR="00FA0DC1"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 xml:space="preserve"> </w:t>
            </w:r>
            <w:r w:rsidR="00FA0DC1"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或</w:t>
            </w:r>
            <w:r w:rsidR="00FA0DC1"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 xml:space="preserve"> Microsoft Azure Quantum </w:t>
            </w:r>
            <w:r w:rsidRPr="00B40F72"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處理研究問題</w:t>
            </w:r>
          </w:p>
        </w:tc>
        <w:tc>
          <w:tcPr>
            <w:tcW w:w="8869" w:type="dxa"/>
            <w:gridSpan w:val="4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7D0DD890" w14:textId="77777777" w:rsidR="00EE3EC2" w:rsidRPr="00C25A1C" w:rsidRDefault="00EE3EC2" w:rsidP="00EE3EC2">
            <w:pPr>
              <w:pStyle w:val="TableParagraph"/>
              <w:rPr>
                <w:rFonts w:ascii="Times New Roman" w:hAnsi="Times New Roman" w:cs="Times New Roman"/>
                <w:sz w:val="20"/>
                <w:lang w:eastAsia="zh-TW"/>
              </w:rPr>
            </w:pPr>
          </w:p>
        </w:tc>
      </w:tr>
      <w:tr w:rsidR="00EE3EC2" w:rsidRPr="00C25A1C" w14:paraId="269318EB" w14:textId="77777777" w:rsidTr="00EE3EC2">
        <w:trPr>
          <w:trHeight w:val="2567"/>
        </w:trPr>
        <w:tc>
          <w:tcPr>
            <w:tcW w:w="176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</w:tcPr>
          <w:p w14:paraId="20CF96C8" w14:textId="77777777" w:rsidR="00EE3EC2" w:rsidRDefault="00EE3EC2" w:rsidP="00EE3EC2">
            <w:pPr>
              <w:pStyle w:val="TableParagraph"/>
              <w:ind w:left="92" w:firstLine="3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前次</w:t>
            </w: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研究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成果</w:t>
            </w:r>
          </w:p>
          <w:p w14:paraId="008F9258" w14:textId="7233BBA0" w:rsidR="00EE3EC2" w:rsidRPr="00B40F72" w:rsidRDefault="00EE3EC2" w:rsidP="00FB7C52">
            <w:pPr>
              <w:pStyle w:val="TableParagraph"/>
              <w:ind w:left="21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*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此項僅續用者填寫，請</w:t>
            </w:r>
            <w:r w:rsidRPr="00DF4C82"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檢附前次研究成果或圖表說明</w:t>
            </w:r>
          </w:p>
        </w:tc>
        <w:tc>
          <w:tcPr>
            <w:tcW w:w="8869" w:type="dxa"/>
            <w:gridSpan w:val="4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1EEDDF10" w14:textId="77777777" w:rsidR="00EE3EC2" w:rsidRPr="00C25A1C" w:rsidRDefault="00EE3EC2" w:rsidP="00EE3EC2">
            <w:pPr>
              <w:pStyle w:val="TableParagraph"/>
              <w:rPr>
                <w:rFonts w:ascii="Times New Roman" w:hAnsi="Times New Roman" w:cs="Times New Roman"/>
                <w:sz w:val="20"/>
                <w:lang w:eastAsia="zh-TW"/>
              </w:rPr>
            </w:pPr>
          </w:p>
        </w:tc>
      </w:tr>
      <w:tr w:rsidR="00EE3EC2" w:rsidRPr="00C25A1C" w14:paraId="6450F0E0" w14:textId="77777777" w:rsidTr="007C000B">
        <w:trPr>
          <w:trHeight w:val="689"/>
        </w:trPr>
        <w:tc>
          <w:tcPr>
            <w:tcW w:w="176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</w:tcPr>
          <w:p w14:paraId="52EC5F41" w14:textId="77777777" w:rsidR="00EE3EC2" w:rsidRPr="00C25A1C" w:rsidRDefault="00EE3EC2" w:rsidP="00EE3EC2">
            <w:pPr>
              <w:pStyle w:val="TableParagraph"/>
              <w:adjustRightInd w:val="0"/>
              <w:snapToGrid w:val="0"/>
              <w:ind w:left="24"/>
              <w:jc w:val="center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C25A1C">
              <w:rPr>
                <w:rFonts w:ascii="Times New Roman" w:eastAsia="標楷體" w:hAnsi="Times New Roman" w:cs="Times New Roman"/>
                <w:b/>
                <w:sz w:val="24"/>
              </w:rPr>
              <w:t>填寫人</w:t>
            </w:r>
            <w:proofErr w:type="spellEnd"/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簽名</w:t>
            </w:r>
          </w:p>
        </w:tc>
        <w:tc>
          <w:tcPr>
            <w:tcW w:w="3171" w:type="dxa"/>
            <w:gridSpan w:val="2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510F1AC0" w14:textId="77777777" w:rsidR="00EE3EC2" w:rsidRPr="00C25A1C" w:rsidRDefault="00EE3EC2" w:rsidP="00EE3EC2">
            <w:pPr>
              <w:pStyle w:val="TableParagraph"/>
              <w:adjustRightInd w:val="0"/>
              <w:snapToGrid w:val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43" w:type="dxa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4B82254B" w14:textId="77777777" w:rsidR="00EE3EC2" w:rsidRPr="00B40F72" w:rsidRDefault="00EE3EC2" w:rsidP="00EE3EC2">
            <w:pPr>
              <w:pStyle w:val="TableParagraph"/>
              <w:adjustRightInd w:val="0"/>
              <w:snapToGrid w:val="0"/>
              <w:ind w:left="113"/>
              <w:jc w:val="center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計畫主持人</w:t>
            </w:r>
          </w:p>
          <w:p w14:paraId="5ADD9D83" w14:textId="77777777" w:rsidR="00EE3EC2" w:rsidRPr="00B40F72" w:rsidRDefault="00EE3EC2" w:rsidP="00EE3EC2">
            <w:pPr>
              <w:pStyle w:val="TableParagraph"/>
              <w:adjustRightInd w:val="0"/>
              <w:snapToGrid w:val="0"/>
              <w:ind w:left="113"/>
              <w:jc w:val="center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簽名</w:t>
            </w:r>
          </w:p>
        </w:tc>
        <w:tc>
          <w:tcPr>
            <w:tcW w:w="3855" w:type="dxa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02F0A0AE" w14:textId="77777777" w:rsidR="00EE3EC2" w:rsidRPr="00B40F72" w:rsidRDefault="00EE3EC2" w:rsidP="00EE3EC2">
            <w:pPr>
              <w:pStyle w:val="TableParagraph"/>
              <w:rPr>
                <w:rFonts w:ascii="Times New Roman" w:hAnsi="Times New Roman" w:cs="Times New Roman"/>
                <w:sz w:val="20"/>
                <w:lang w:eastAsia="zh-TW"/>
              </w:rPr>
            </w:pPr>
          </w:p>
        </w:tc>
      </w:tr>
      <w:tr w:rsidR="00EE3EC2" w:rsidRPr="00C25A1C" w14:paraId="10C7549D" w14:textId="77777777" w:rsidTr="007C000B">
        <w:trPr>
          <w:trHeight w:val="1718"/>
        </w:trPr>
        <w:tc>
          <w:tcPr>
            <w:tcW w:w="176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FFFFCC"/>
          </w:tcPr>
          <w:p w14:paraId="1035AE07" w14:textId="77777777" w:rsidR="00EE3EC2" w:rsidRPr="00C25A1C" w:rsidRDefault="00EE3EC2" w:rsidP="00EE3EC2">
            <w:pPr>
              <w:pStyle w:val="TableParagraph"/>
              <w:spacing w:before="105"/>
              <w:ind w:left="24"/>
              <w:jc w:val="center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審核結果</w:t>
            </w:r>
          </w:p>
          <w:p w14:paraId="7661F531" w14:textId="77777777" w:rsidR="00EE3EC2" w:rsidRPr="00C25A1C" w:rsidRDefault="00EE3EC2" w:rsidP="00EE3EC2">
            <w:pPr>
              <w:pStyle w:val="TableParagraph"/>
              <w:spacing w:before="105"/>
              <w:ind w:left="24"/>
              <w:jc w:val="center"/>
              <w:rPr>
                <w:rFonts w:ascii="Times New Roman" w:eastAsia="標楷體" w:hAnsi="Times New Roman" w:cs="Times New Roman"/>
                <w:b/>
                <w:color w:val="FF0000"/>
                <w:sz w:val="24"/>
                <w:lang w:eastAsia="zh-TW"/>
              </w:rPr>
            </w:pPr>
            <w:r w:rsidRPr="00C25A1C">
              <w:rPr>
                <w:rFonts w:ascii="Times New Roman" w:eastAsia="標楷體" w:hAnsi="Times New Roman" w:cs="Times New Roman"/>
                <w:b/>
                <w:color w:val="FF0000"/>
                <w:lang w:eastAsia="zh-TW"/>
              </w:rPr>
              <w:t>(</w:t>
            </w:r>
            <w:r w:rsidRPr="00C25A1C">
              <w:rPr>
                <w:rFonts w:ascii="Times New Roman" w:eastAsia="標楷體" w:hAnsi="Times New Roman" w:cs="Times New Roman"/>
                <w:b/>
                <w:color w:val="FF0000"/>
                <w:lang w:eastAsia="zh-TW"/>
              </w:rPr>
              <w:t>由</w:t>
            </w:r>
            <w:r w:rsidRPr="000E633F">
              <w:rPr>
                <w:rFonts w:ascii="Times New Roman" w:eastAsia="標楷體" w:hAnsi="Times New Roman" w:cs="Times New Roman" w:hint="eastAsia"/>
                <w:b/>
                <w:color w:val="FF0000"/>
                <w:lang w:eastAsia="zh-TW"/>
              </w:rPr>
              <w:t>量子科技雲端計算中心</w:t>
            </w:r>
            <w:r w:rsidRPr="00C25A1C">
              <w:rPr>
                <w:rFonts w:ascii="Times New Roman" w:eastAsia="標楷體" w:hAnsi="Times New Roman" w:cs="Times New Roman"/>
                <w:b/>
                <w:color w:val="FF0000"/>
                <w:lang w:eastAsia="zh-TW"/>
              </w:rPr>
              <w:t>填寫</w:t>
            </w:r>
            <w:r w:rsidRPr="00C25A1C">
              <w:rPr>
                <w:rFonts w:ascii="Times New Roman" w:eastAsia="標楷體" w:hAnsi="Times New Roman" w:cs="Times New Roman"/>
                <w:b/>
                <w:color w:val="FF0000"/>
                <w:lang w:eastAsia="zh-TW"/>
              </w:rPr>
              <w:t>)</w:t>
            </w:r>
          </w:p>
        </w:tc>
        <w:tc>
          <w:tcPr>
            <w:tcW w:w="1612" w:type="dxa"/>
            <w:tcBorders>
              <w:top w:val="single" w:sz="1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FFFFCC"/>
          </w:tcPr>
          <w:p w14:paraId="270850EA" w14:textId="77777777" w:rsidR="00EE3EC2" w:rsidRPr="00C25A1C" w:rsidRDefault="00EE3EC2" w:rsidP="00EE3EC2">
            <w:pPr>
              <w:pStyle w:val="TableParagraph"/>
              <w:rPr>
                <w:rFonts w:ascii="Times New Roman" w:hAnsi="Times New Roman" w:cs="Times New Roman"/>
                <w:sz w:val="20"/>
                <w:lang w:eastAsia="zh-TW"/>
              </w:rPr>
            </w:pPr>
            <w:r w:rsidRPr="00C25A1C">
              <w:rPr>
                <w:rFonts w:ascii="Times New Roman" w:eastAsia="標楷體" w:hAnsi="Times New Roman" w:cs="Times New Roman"/>
                <w:b/>
                <w:sz w:val="24"/>
              </w:rPr>
              <w:t xml:space="preserve">□ </w:t>
            </w: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通過</w:t>
            </w:r>
          </w:p>
        </w:tc>
        <w:tc>
          <w:tcPr>
            <w:tcW w:w="7257" w:type="dxa"/>
            <w:gridSpan w:val="3"/>
            <w:tcBorders>
              <w:top w:val="single" w:sz="12" w:space="0" w:color="000000"/>
              <w:left w:val="single" w:sz="6" w:space="0" w:color="000000"/>
              <w:bottom w:val="single" w:sz="4" w:space="0" w:color="000000"/>
              <w:right w:val="single" w:sz="12" w:space="0" w:color="000000"/>
            </w:tcBorders>
            <w:shd w:val="clear" w:color="auto" w:fill="FFFFCC"/>
          </w:tcPr>
          <w:p w14:paraId="0514DB15" w14:textId="77777777" w:rsidR="00EE3EC2" w:rsidRPr="00C25A1C" w:rsidRDefault="00EE3EC2" w:rsidP="00EE3EC2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 xml:space="preserve">□ </w:t>
            </w: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不通過</w:t>
            </w: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 xml:space="preserve">   □ </w:t>
            </w: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其他</w:t>
            </w:r>
          </w:p>
          <w:p w14:paraId="0C255F57" w14:textId="77777777" w:rsidR="00EE3EC2" w:rsidRPr="00C25A1C" w:rsidRDefault="00EE3EC2" w:rsidP="00EE3EC2">
            <w:pPr>
              <w:pStyle w:val="TableParagraph"/>
              <w:rPr>
                <w:rFonts w:ascii="Times New Roman" w:hAnsi="Times New Roman" w:cs="Times New Roman"/>
                <w:sz w:val="20"/>
                <w:lang w:eastAsia="zh-TW"/>
              </w:rPr>
            </w:pP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＊說明：</w:t>
            </w:r>
          </w:p>
        </w:tc>
      </w:tr>
      <w:tr w:rsidR="00EE3EC2" w:rsidRPr="00C25A1C" w14:paraId="199B50D0" w14:textId="77777777" w:rsidTr="001B75AF">
        <w:trPr>
          <w:trHeight w:val="1067"/>
        </w:trPr>
        <w:tc>
          <w:tcPr>
            <w:tcW w:w="1769" w:type="dxa"/>
            <w:vMerge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shd w:val="clear" w:color="auto" w:fill="FFFFCC"/>
          </w:tcPr>
          <w:p w14:paraId="4A05D3DD" w14:textId="77777777" w:rsidR="00EE3EC2" w:rsidRPr="00C25A1C" w:rsidRDefault="00EE3EC2" w:rsidP="00EE3EC2">
            <w:pPr>
              <w:pStyle w:val="TableParagraph"/>
              <w:spacing w:before="105"/>
              <w:ind w:left="24"/>
              <w:jc w:val="center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</w:p>
        </w:tc>
        <w:tc>
          <w:tcPr>
            <w:tcW w:w="8869" w:type="dxa"/>
            <w:gridSpan w:val="4"/>
            <w:tcBorders>
              <w:top w:val="single" w:sz="4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shd w:val="clear" w:color="auto" w:fill="FFFFCC"/>
          </w:tcPr>
          <w:p w14:paraId="5C9DB467" w14:textId="77777777" w:rsidR="00EE3EC2" w:rsidRPr="00C25A1C" w:rsidRDefault="00EE3EC2" w:rsidP="00EE3EC2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0E633F"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量子科技雲端計算中心</w:t>
            </w: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主管簽章：</w:t>
            </w:r>
          </w:p>
          <w:p w14:paraId="291EBB92" w14:textId="77777777" w:rsidR="00EE3EC2" w:rsidRDefault="00EE3EC2" w:rsidP="00EE3EC2">
            <w:pPr>
              <w:pStyle w:val="TableParagraph"/>
              <w:wordWrap w:val="0"/>
              <w:jc w:val="right"/>
              <w:rPr>
                <w:rFonts w:ascii="Times New Roman" w:eastAsia="標楷體" w:hAnsi="Times New Roman" w:cs="Times New Roman"/>
                <w:sz w:val="24"/>
                <w:lang w:eastAsia="zh-TW"/>
              </w:rPr>
            </w:pPr>
          </w:p>
          <w:p w14:paraId="1B0E95F3" w14:textId="77777777" w:rsidR="00EE3EC2" w:rsidRPr="00C25A1C" w:rsidRDefault="00EE3EC2" w:rsidP="00EE3EC2">
            <w:pPr>
              <w:pStyle w:val="TableParagraph"/>
              <w:jc w:val="right"/>
              <w:rPr>
                <w:rFonts w:ascii="Times New Roman" w:eastAsia="標楷體" w:hAnsi="Times New Roman" w:cs="Times New Roman"/>
                <w:sz w:val="24"/>
                <w:lang w:eastAsia="zh-TW"/>
              </w:rPr>
            </w:pPr>
            <w:r w:rsidRPr="00C25A1C">
              <w:rPr>
                <w:rFonts w:ascii="Times New Roman" w:eastAsia="標楷體" w:hAnsi="Times New Roman" w:cs="Times New Roman"/>
                <w:sz w:val="24"/>
                <w:lang w:eastAsia="zh-TW"/>
              </w:rPr>
              <w:t>年</w:t>
            </w:r>
            <w:r w:rsidRPr="00C25A1C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 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 </w:t>
            </w:r>
            <w:r w:rsidRPr="00C25A1C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  </w:t>
            </w:r>
            <w:r w:rsidRPr="00C25A1C">
              <w:rPr>
                <w:rFonts w:ascii="Times New Roman" w:eastAsia="標楷體" w:hAnsi="Times New Roman" w:cs="Times New Roman"/>
                <w:sz w:val="24"/>
                <w:lang w:eastAsia="zh-TW"/>
              </w:rPr>
              <w:t>月</w:t>
            </w:r>
            <w:r w:rsidRPr="00C25A1C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 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</w:t>
            </w:r>
            <w:r w:rsidRPr="00C25A1C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 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</w:t>
            </w:r>
            <w:r w:rsidRPr="00C25A1C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</w:t>
            </w:r>
            <w:r w:rsidRPr="00C25A1C">
              <w:rPr>
                <w:rFonts w:ascii="Times New Roman" w:eastAsia="標楷體" w:hAnsi="Times New Roman" w:cs="Times New Roman"/>
                <w:sz w:val="24"/>
                <w:lang w:eastAsia="zh-TW"/>
              </w:rPr>
              <w:t>日</w:t>
            </w:r>
          </w:p>
        </w:tc>
      </w:tr>
    </w:tbl>
    <w:p w14:paraId="7678049D" w14:textId="77777777" w:rsidR="007E4448" w:rsidRPr="007E4448" w:rsidRDefault="007E4448" w:rsidP="00EE3EC2">
      <w:pPr>
        <w:pStyle w:val="1"/>
        <w:spacing w:before="0" w:afterLines="50" w:after="120"/>
        <w:ind w:left="0"/>
        <w:rPr>
          <w:rFonts w:ascii="Times New Roman" w:hAnsi="Times New Roman" w:cs="Times New Roman"/>
          <w:b w:val="0"/>
          <w:sz w:val="20"/>
          <w:szCs w:val="20"/>
          <w:lang w:eastAsia="zh-TW"/>
        </w:rPr>
      </w:pPr>
    </w:p>
    <w:sectPr w:rsidR="007E4448" w:rsidRPr="007E4448" w:rsidSect="005E7FEF">
      <w:pgSz w:w="11910" w:h="16840" w:code="9"/>
      <w:pgMar w:top="1701" w:right="482" w:bottom="567" w:left="459" w:header="170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212C83" w14:textId="77777777" w:rsidR="00505D66" w:rsidRDefault="00505D66">
      <w:r>
        <w:separator/>
      </w:r>
    </w:p>
  </w:endnote>
  <w:endnote w:type="continuationSeparator" w:id="0">
    <w:p w14:paraId="39F80326" w14:textId="77777777" w:rsidR="00505D66" w:rsidRDefault="00505D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26254171"/>
      <w:docPartObj>
        <w:docPartGallery w:val="Page Numbers (Bottom of Page)"/>
        <w:docPartUnique/>
      </w:docPartObj>
    </w:sdtPr>
    <w:sdtContent>
      <w:p w14:paraId="0CECF699" w14:textId="77777777" w:rsidR="007E4448" w:rsidRDefault="007E4448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 w:eastAsia="zh-TW"/>
          </w:rPr>
          <w:t>2</w:t>
        </w:r>
        <w:r>
          <w:fldChar w:fldCharType="end"/>
        </w:r>
      </w:p>
    </w:sdtContent>
  </w:sdt>
  <w:p w14:paraId="79BD0D4A" w14:textId="77777777" w:rsidR="00D20768" w:rsidRDefault="00D20768">
    <w:pPr>
      <w:pStyle w:val="a3"/>
      <w:spacing w:line="14" w:lineRule="auto"/>
      <w:rPr>
        <w:sz w:val="13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D83969" w14:textId="77777777" w:rsidR="00505D66" w:rsidRDefault="00505D66">
      <w:r>
        <w:rPr>
          <w:rFonts w:asciiTheme="minorEastAsia" w:eastAsiaTheme="minorEastAsia" w:hAnsiTheme="minorEastAsia" w:hint="eastAsia"/>
          <w:lang w:eastAsia="zh-TW"/>
        </w:rPr>
        <w:separator/>
      </w:r>
    </w:p>
  </w:footnote>
  <w:footnote w:type="continuationSeparator" w:id="0">
    <w:p w14:paraId="7A363B18" w14:textId="77777777" w:rsidR="00505D66" w:rsidRDefault="00505D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6A6263" w14:textId="77777777" w:rsidR="00D20768" w:rsidRPr="00CF303A" w:rsidRDefault="00D20768" w:rsidP="00182FD0">
    <w:pPr>
      <w:pStyle w:val="a5"/>
      <w:jc w:val="right"/>
      <w:rPr>
        <w:rFonts w:ascii="標楷體" w:eastAsia="標楷體" w:hAnsi="標楷體" w:cs="Times New Roman"/>
        <w:lang w:eastAsia="zh-TW"/>
      </w:rPr>
    </w:pPr>
  </w:p>
  <w:p w14:paraId="704D2E61" w14:textId="26DD6646" w:rsidR="00D20768" w:rsidRPr="00CF303A" w:rsidRDefault="00261146" w:rsidP="005E7FEF">
    <w:pPr>
      <w:pStyle w:val="a5"/>
      <w:rPr>
        <w:rFonts w:ascii="標楷體" w:eastAsia="標楷體" w:hAnsi="標楷體" w:cs="Times New Roman"/>
        <w:lang w:eastAsia="zh-TW"/>
      </w:rPr>
    </w:pPr>
    <w:r w:rsidRPr="001555C1">
      <w:rPr>
        <w:rFonts w:ascii="標楷體" w:eastAsia="標楷體" w:hAnsi="標楷體" w:cs="Times New Roman" w:hint="eastAsia"/>
        <w:color w:val="0070C0"/>
        <w:lang w:eastAsia="zh-TW"/>
      </w:rPr>
      <w:t>量子科技雲端計算中心</w:t>
    </w:r>
    <w:r w:rsidR="005E7FEF" w:rsidRPr="00CF303A">
      <w:rPr>
        <w:rFonts w:ascii="標楷體" w:eastAsia="標楷體" w:hAnsi="標楷體" w:cs="Times New Roman"/>
        <w:color w:val="006600"/>
        <w:lang w:eastAsia="zh-TW"/>
      </w:rPr>
      <w:tab/>
    </w:r>
    <w:r w:rsidR="005E7FEF" w:rsidRPr="00CF303A">
      <w:rPr>
        <w:rFonts w:ascii="標楷體" w:eastAsia="標楷體" w:hAnsi="標楷體" w:cs="Times New Roman"/>
        <w:color w:val="006600"/>
        <w:lang w:eastAsia="zh-TW"/>
      </w:rPr>
      <w:tab/>
    </w:r>
    <w:r w:rsidR="005E7FEF" w:rsidRPr="00CF303A">
      <w:rPr>
        <w:rFonts w:ascii="標楷體" w:eastAsia="標楷體" w:hAnsi="標楷體" w:cs="Times New Roman"/>
        <w:color w:val="006600"/>
        <w:lang w:eastAsia="zh-TW"/>
      </w:rPr>
      <w:tab/>
    </w:r>
    <w:r w:rsidR="005E7FEF" w:rsidRPr="00CF303A">
      <w:rPr>
        <w:rFonts w:ascii="標楷體" w:eastAsia="標楷體" w:hAnsi="標楷體" w:cs="Times New Roman"/>
        <w:color w:val="006600"/>
        <w:lang w:eastAsia="zh-TW"/>
      </w:rPr>
      <w:tab/>
    </w:r>
    <w:r w:rsidR="00CF303A">
      <w:rPr>
        <w:rFonts w:ascii="標楷體" w:eastAsia="標楷體" w:hAnsi="標楷體" w:cs="Times New Roman"/>
        <w:color w:val="006600"/>
        <w:lang w:eastAsia="zh-TW"/>
      </w:rPr>
      <w:t xml:space="preserve">      </w:t>
    </w:r>
    <w:r w:rsidR="005E7FEF" w:rsidRPr="00CF303A">
      <w:rPr>
        <w:rFonts w:ascii="標楷體" w:eastAsia="標楷體" w:hAnsi="標楷體" w:cs="Times New Roman"/>
        <w:lang w:eastAsia="zh-TW"/>
      </w:rPr>
      <w:t>202</w:t>
    </w:r>
    <w:r w:rsidR="00482F31">
      <w:rPr>
        <w:rFonts w:ascii="標楷體" w:eastAsia="標楷體" w:hAnsi="標楷體" w:cs="Times New Roman"/>
        <w:lang w:eastAsia="zh-TW"/>
      </w:rPr>
      <w:t>5</w:t>
    </w:r>
    <w:r w:rsidR="005E7FEF" w:rsidRPr="00CF303A">
      <w:rPr>
        <w:rFonts w:ascii="標楷體" w:eastAsia="標楷體" w:hAnsi="標楷體" w:cs="Times New Roman" w:hint="eastAsia"/>
        <w:lang w:eastAsia="zh-TW"/>
      </w:rPr>
      <w:t>.</w:t>
    </w:r>
    <w:r w:rsidR="00376488">
      <w:rPr>
        <w:rFonts w:ascii="標楷體" w:eastAsia="標楷體" w:hAnsi="標楷體" w:cs="Times New Roman" w:hint="eastAsia"/>
        <w:lang w:eastAsia="zh-TW"/>
      </w:rPr>
      <w:t>0</w:t>
    </w:r>
    <w:r w:rsidR="00964D8A">
      <w:rPr>
        <w:rFonts w:ascii="標楷體" w:eastAsia="標楷體" w:hAnsi="標楷體" w:cs="Times New Roman" w:hint="eastAsia"/>
        <w:lang w:eastAsia="zh-TW"/>
      </w:rPr>
      <w:t>9</w:t>
    </w:r>
    <w:r w:rsidR="005E7FEF" w:rsidRPr="00CF303A">
      <w:rPr>
        <w:rFonts w:ascii="標楷體" w:eastAsia="標楷體" w:hAnsi="標楷體" w:cs="Times New Roman"/>
        <w:lang w:eastAsia="zh-TW"/>
      </w:rPr>
      <w:t>版</w:t>
    </w:r>
  </w:p>
  <w:p w14:paraId="5BF924D7" w14:textId="77777777" w:rsidR="005E7FEF" w:rsidRPr="00CF303A" w:rsidRDefault="005E7FEF" w:rsidP="005E7FEF">
    <w:pPr>
      <w:pStyle w:val="a5"/>
      <w:rPr>
        <w:rFonts w:ascii="標楷體" w:eastAsia="標楷體" w:hAnsi="標楷體" w:cs="Times New Roman"/>
        <w:lang w:eastAsia="zh-TW"/>
      </w:rPr>
    </w:pPr>
  </w:p>
  <w:p w14:paraId="000731A3" w14:textId="689CB3A7" w:rsidR="005E7FEF" w:rsidRPr="00CF303A" w:rsidRDefault="005E7FEF" w:rsidP="005E7FEF">
    <w:pPr>
      <w:pStyle w:val="a5"/>
      <w:jc w:val="center"/>
      <w:rPr>
        <w:rFonts w:ascii="標楷體" w:eastAsia="標楷體" w:hAnsi="標楷體" w:cs="Times New Roman"/>
        <w:b/>
        <w:sz w:val="40"/>
        <w:szCs w:val="40"/>
        <w:lang w:eastAsia="zh-TW"/>
      </w:rPr>
    </w:pPr>
    <w:r w:rsidRPr="00CF303A">
      <w:rPr>
        <w:rFonts w:ascii="標楷體" w:eastAsia="標楷體" w:hAnsi="標楷體" w:cs="Times New Roman" w:hint="eastAsia"/>
        <w:b/>
        <w:noProof/>
        <w:sz w:val="40"/>
        <w:szCs w:val="40"/>
        <w:lang w:eastAsia="zh-TW"/>
      </w:rPr>
      <w:t>量子科技雲端計算中心</w:t>
    </w:r>
    <w:r w:rsidR="008E2334">
      <w:rPr>
        <w:rFonts w:ascii="標楷體" w:eastAsia="標楷體" w:hAnsi="標楷體" w:cs="Times New Roman" w:hint="eastAsia"/>
        <w:b/>
        <w:noProof/>
        <w:sz w:val="40"/>
        <w:szCs w:val="40"/>
        <w:lang w:eastAsia="zh-TW"/>
      </w:rPr>
      <w:t xml:space="preserve"> </w:t>
    </w:r>
    <w:r w:rsidR="00FB7C52">
      <w:rPr>
        <w:rFonts w:ascii="標楷體" w:eastAsia="標楷體" w:hAnsi="標楷體" w:cs="Times New Roman" w:hint="eastAsia"/>
        <w:b/>
        <w:noProof/>
        <w:sz w:val="40"/>
        <w:szCs w:val="40"/>
        <w:lang w:eastAsia="zh-TW"/>
      </w:rPr>
      <w:t>第一級</w:t>
    </w:r>
    <w:r w:rsidRPr="00CF303A">
      <w:rPr>
        <w:rFonts w:ascii="標楷體" w:eastAsia="標楷體" w:hAnsi="標楷體" w:cs="Times New Roman"/>
        <w:b/>
        <w:sz w:val="40"/>
        <w:szCs w:val="40"/>
        <w:lang w:eastAsia="zh-TW"/>
      </w:rPr>
      <w:t>使用申請書</w:t>
    </w:r>
  </w:p>
  <w:p w14:paraId="2F07F26A" w14:textId="77777777" w:rsidR="007E4448" w:rsidRPr="00CF303A" w:rsidRDefault="007E4448" w:rsidP="005E7FEF">
    <w:pPr>
      <w:pStyle w:val="a5"/>
      <w:jc w:val="center"/>
      <w:rPr>
        <w:rFonts w:ascii="標楷體" w:eastAsia="標楷體" w:hAnsi="標楷體" w:cs="Times New Roman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AE753F"/>
    <w:multiLevelType w:val="hybridMultilevel"/>
    <w:tmpl w:val="AA145E0C"/>
    <w:lvl w:ilvl="0" w:tplc="FD7ACE8C">
      <w:numFmt w:val="bullet"/>
      <w:lvlText w:val="□"/>
      <w:lvlJc w:val="left"/>
      <w:pPr>
        <w:ind w:left="480" w:hanging="48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36127D2F"/>
    <w:multiLevelType w:val="hybridMultilevel"/>
    <w:tmpl w:val="AA9CD166"/>
    <w:lvl w:ilvl="0" w:tplc="FD7ACE8C">
      <w:numFmt w:val="bullet"/>
      <w:lvlText w:val="□"/>
      <w:lvlJc w:val="left"/>
      <w:pPr>
        <w:ind w:left="480" w:hanging="48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497C538C"/>
    <w:multiLevelType w:val="hybridMultilevel"/>
    <w:tmpl w:val="72989B68"/>
    <w:lvl w:ilvl="0" w:tplc="FD7ACE8C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4E3D445D"/>
    <w:multiLevelType w:val="hybridMultilevel"/>
    <w:tmpl w:val="B966EFF8"/>
    <w:lvl w:ilvl="0" w:tplc="B2643EBA">
      <w:numFmt w:val="bullet"/>
      <w:lvlText w:val="■"/>
      <w:lvlJc w:val="left"/>
      <w:pPr>
        <w:ind w:left="455" w:hanging="360"/>
      </w:pPr>
      <w:rPr>
        <w:rFonts w:ascii="標楷體" w:eastAsia="標楷體" w:hAnsi="標楷體" w:cs="標楷體" w:hint="default"/>
        <w:b/>
        <w:bCs/>
        <w:w w:val="99"/>
        <w:sz w:val="24"/>
        <w:szCs w:val="24"/>
      </w:rPr>
    </w:lvl>
    <w:lvl w:ilvl="1" w:tplc="DCA2C35A">
      <w:numFmt w:val="bullet"/>
      <w:lvlText w:val="•"/>
      <w:lvlJc w:val="left"/>
      <w:pPr>
        <w:ind w:left="1471" w:hanging="360"/>
      </w:pPr>
      <w:rPr>
        <w:rFonts w:hint="default"/>
      </w:rPr>
    </w:lvl>
    <w:lvl w:ilvl="2" w:tplc="DA9659CC">
      <w:numFmt w:val="bullet"/>
      <w:lvlText w:val="•"/>
      <w:lvlJc w:val="left"/>
      <w:pPr>
        <w:ind w:left="2482" w:hanging="360"/>
      </w:pPr>
      <w:rPr>
        <w:rFonts w:hint="default"/>
      </w:rPr>
    </w:lvl>
    <w:lvl w:ilvl="3" w:tplc="767CE224">
      <w:numFmt w:val="bullet"/>
      <w:lvlText w:val="•"/>
      <w:lvlJc w:val="left"/>
      <w:pPr>
        <w:ind w:left="3493" w:hanging="360"/>
      </w:pPr>
      <w:rPr>
        <w:rFonts w:hint="default"/>
      </w:rPr>
    </w:lvl>
    <w:lvl w:ilvl="4" w:tplc="45949000">
      <w:numFmt w:val="bullet"/>
      <w:lvlText w:val="•"/>
      <w:lvlJc w:val="left"/>
      <w:pPr>
        <w:ind w:left="4505" w:hanging="360"/>
      </w:pPr>
      <w:rPr>
        <w:rFonts w:hint="default"/>
      </w:rPr>
    </w:lvl>
    <w:lvl w:ilvl="5" w:tplc="BA5E1C08">
      <w:numFmt w:val="bullet"/>
      <w:lvlText w:val="•"/>
      <w:lvlJc w:val="left"/>
      <w:pPr>
        <w:ind w:left="5516" w:hanging="360"/>
      </w:pPr>
      <w:rPr>
        <w:rFonts w:hint="default"/>
      </w:rPr>
    </w:lvl>
    <w:lvl w:ilvl="6" w:tplc="C9E29FA2">
      <w:numFmt w:val="bullet"/>
      <w:lvlText w:val="•"/>
      <w:lvlJc w:val="left"/>
      <w:pPr>
        <w:ind w:left="6527" w:hanging="360"/>
      </w:pPr>
      <w:rPr>
        <w:rFonts w:hint="default"/>
      </w:rPr>
    </w:lvl>
    <w:lvl w:ilvl="7" w:tplc="9A48228C">
      <w:numFmt w:val="bullet"/>
      <w:lvlText w:val="•"/>
      <w:lvlJc w:val="left"/>
      <w:pPr>
        <w:ind w:left="7538" w:hanging="360"/>
      </w:pPr>
      <w:rPr>
        <w:rFonts w:hint="default"/>
      </w:rPr>
    </w:lvl>
    <w:lvl w:ilvl="8" w:tplc="ACFE332A">
      <w:numFmt w:val="bullet"/>
      <w:lvlText w:val="•"/>
      <w:lvlJc w:val="left"/>
      <w:pPr>
        <w:ind w:left="8550" w:hanging="360"/>
      </w:pPr>
      <w:rPr>
        <w:rFonts w:hint="default"/>
      </w:rPr>
    </w:lvl>
  </w:abstractNum>
  <w:abstractNum w:abstractNumId="4" w15:restartNumberingAfterBreak="0">
    <w:nsid w:val="67A72BF3"/>
    <w:multiLevelType w:val="hybridMultilevel"/>
    <w:tmpl w:val="14B84F6A"/>
    <w:lvl w:ilvl="0" w:tplc="FD7ACE8C">
      <w:numFmt w:val="bullet"/>
      <w:lvlText w:val="□"/>
      <w:lvlJc w:val="left"/>
      <w:pPr>
        <w:ind w:left="480" w:hanging="48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AA214B0"/>
    <w:multiLevelType w:val="hybridMultilevel"/>
    <w:tmpl w:val="D2F6CC24"/>
    <w:lvl w:ilvl="0" w:tplc="E550F530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66" w:hanging="480"/>
      </w:pPr>
    </w:lvl>
    <w:lvl w:ilvl="2" w:tplc="0409001B" w:tentative="1">
      <w:start w:val="1"/>
      <w:numFmt w:val="lowerRoman"/>
      <w:lvlText w:val="%3."/>
      <w:lvlJc w:val="right"/>
      <w:pPr>
        <w:ind w:left="1546" w:hanging="480"/>
      </w:pPr>
    </w:lvl>
    <w:lvl w:ilvl="3" w:tplc="0409000F" w:tentative="1">
      <w:start w:val="1"/>
      <w:numFmt w:val="decimal"/>
      <w:lvlText w:val="%4."/>
      <w:lvlJc w:val="left"/>
      <w:pPr>
        <w:ind w:left="202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06" w:hanging="480"/>
      </w:pPr>
    </w:lvl>
    <w:lvl w:ilvl="5" w:tplc="0409001B" w:tentative="1">
      <w:start w:val="1"/>
      <w:numFmt w:val="lowerRoman"/>
      <w:lvlText w:val="%6."/>
      <w:lvlJc w:val="right"/>
      <w:pPr>
        <w:ind w:left="2986" w:hanging="480"/>
      </w:pPr>
    </w:lvl>
    <w:lvl w:ilvl="6" w:tplc="0409000F" w:tentative="1">
      <w:start w:val="1"/>
      <w:numFmt w:val="decimal"/>
      <w:lvlText w:val="%7."/>
      <w:lvlJc w:val="left"/>
      <w:pPr>
        <w:ind w:left="346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46" w:hanging="480"/>
      </w:pPr>
    </w:lvl>
    <w:lvl w:ilvl="8" w:tplc="0409001B" w:tentative="1">
      <w:start w:val="1"/>
      <w:numFmt w:val="lowerRoman"/>
      <w:lvlText w:val="%9."/>
      <w:lvlJc w:val="right"/>
      <w:pPr>
        <w:ind w:left="4426" w:hanging="480"/>
      </w:pPr>
    </w:lvl>
  </w:abstractNum>
  <w:num w:numId="1" w16cid:durableId="1026559263">
    <w:abstractNumId w:val="3"/>
  </w:num>
  <w:num w:numId="2" w16cid:durableId="1873107010">
    <w:abstractNumId w:val="5"/>
  </w:num>
  <w:num w:numId="3" w16cid:durableId="132060293">
    <w:abstractNumId w:val="2"/>
  </w:num>
  <w:num w:numId="4" w16cid:durableId="1344168185">
    <w:abstractNumId w:val="1"/>
  </w:num>
  <w:num w:numId="5" w16cid:durableId="537666091">
    <w:abstractNumId w:val="0"/>
  </w:num>
  <w:num w:numId="6" w16cid:durableId="14338202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3MzSyNDE0MDQ0MDdQ0lEKTi0uzszPAykwrgUAJUBWFSwAAAA="/>
  </w:docVars>
  <w:rsids>
    <w:rsidRoot w:val="00587C4B"/>
    <w:rsid w:val="00002A58"/>
    <w:rsid w:val="000062B6"/>
    <w:rsid w:val="00012D44"/>
    <w:rsid w:val="0002207C"/>
    <w:rsid w:val="000224C6"/>
    <w:rsid w:val="000313EB"/>
    <w:rsid w:val="000347D8"/>
    <w:rsid w:val="00043A0A"/>
    <w:rsid w:val="0005338B"/>
    <w:rsid w:val="00070F49"/>
    <w:rsid w:val="000759AE"/>
    <w:rsid w:val="00091AC1"/>
    <w:rsid w:val="000A16BD"/>
    <w:rsid w:val="000A759B"/>
    <w:rsid w:val="000B4DDA"/>
    <w:rsid w:val="000D1B8A"/>
    <w:rsid w:val="000D2A44"/>
    <w:rsid w:val="000E56AD"/>
    <w:rsid w:val="000E633F"/>
    <w:rsid w:val="000E7775"/>
    <w:rsid w:val="000F082F"/>
    <w:rsid w:val="000F3869"/>
    <w:rsid w:val="00103034"/>
    <w:rsid w:val="001044E0"/>
    <w:rsid w:val="001061A7"/>
    <w:rsid w:val="00114C07"/>
    <w:rsid w:val="00117BA3"/>
    <w:rsid w:val="00122F78"/>
    <w:rsid w:val="00123694"/>
    <w:rsid w:val="00124D0E"/>
    <w:rsid w:val="001555C1"/>
    <w:rsid w:val="00170846"/>
    <w:rsid w:val="00170F5E"/>
    <w:rsid w:val="00173415"/>
    <w:rsid w:val="00181B70"/>
    <w:rsid w:val="00182FD0"/>
    <w:rsid w:val="0018697D"/>
    <w:rsid w:val="00195629"/>
    <w:rsid w:val="001A05AD"/>
    <w:rsid w:val="001A61B6"/>
    <w:rsid w:val="001A6EF7"/>
    <w:rsid w:val="001B73D3"/>
    <w:rsid w:val="001B75AF"/>
    <w:rsid w:val="001E39F3"/>
    <w:rsid w:val="001F683B"/>
    <w:rsid w:val="0020012F"/>
    <w:rsid w:val="00201865"/>
    <w:rsid w:val="002040B6"/>
    <w:rsid w:val="00216F50"/>
    <w:rsid w:val="00221190"/>
    <w:rsid w:val="00241FB7"/>
    <w:rsid w:val="00261146"/>
    <w:rsid w:val="00266E13"/>
    <w:rsid w:val="002906AE"/>
    <w:rsid w:val="00292874"/>
    <w:rsid w:val="002C1887"/>
    <w:rsid w:val="002C1DD9"/>
    <w:rsid w:val="002C38DF"/>
    <w:rsid w:val="002D552C"/>
    <w:rsid w:val="002E4E43"/>
    <w:rsid w:val="002F77B1"/>
    <w:rsid w:val="00307618"/>
    <w:rsid w:val="00324EBA"/>
    <w:rsid w:val="0032757B"/>
    <w:rsid w:val="0036491C"/>
    <w:rsid w:val="003668A3"/>
    <w:rsid w:val="00376488"/>
    <w:rsid w:val="0038621B"/>
    <w:rsid w:val="003926CB"/>
    <w:rsid w:val="003A0FCD"/>
    <w:rsid w:val="003A2D00"/>
    <w:rsid w:val="003A4954"/>
    <w:rsid w:val="003C2A4A"/>
    <w:rsid w:val="003C58A3"/>
    <w:rsid w:val="003D2665"/>
    <w:rsid w:val="00401C3B"/>
    <w:rsid w:val="00412F22"/>
    <w:rsid w:val="004132C7"/>
    <w:rsid w:val="00416F88"/>
    <w:rsid w:val="00423A4C"/>
    <w:rsid w:val="00433BA6"/>
    <w:rsid w:val="004362AC"/>
    <w:rsid w:val="00445EC6"/>
    <w:rsid w:val="00447877"/>
    <w:rsid w:val="00480688"/>
    <w:rsid w:val="00482F31"/>
    <w:rsid w:val="0048324F"/>
    <w:rsid w:val="00492B18"/>
    <w:rsid w:val="0049780E"/>
    <w:rsid w:val="004A2947"/>
    <w:rsid w:val="004C7405"/>
    <w:rsid w:val="004E77B3"/>
    <w:rsid w:val="004F20BD"/>
    <w:rsid w:val="00505D66"/>
    <w:rsid w:val="00521E3F"/>
    <w:rsid w:val="005311D1"/>
    <w:rsid w:val="00535773"/>
    <w:rsid w:val="00535B74"/>
    <w:rsid w:val="00535C67"/>
    <w:rsid w:val="00540361"/>
    <w:rsid w:val="005403FD"/>
    <w:rsid w:val="00545193"/>
    <w:rsid w:val="00550E5F"/>
    <w:rsid w:val="00565595"/>
    <w:rsid w:val="00567391"/>
    <w:rsid w:val="00571FEB"/>
    <w:rsid w:val="005871B4"/>
    <w:rsid w:val="00587C4B"/>
    <w:rsid w:val="00597972"/>
    <w:rsid w:val="005A5E3B"/>
    <w:rsid w:val="005C0CA6"/>
    <w:rsid w:val="005C3451"/>
    <w:rsid w:val="005C5FD6"/>
    <w:rsid w:val="005E3BC9"/>
    <w:rsid w:val="005E5F35"/>
    <w:rsid w:val="005E7FEF"/>
    <w:rsid w:val="005F65EA"/>
    <w:rsid w:val="00606099"/>
    <w:rsid w:val="00620C14"/>
    <w:rsid w:val="00636087"/>
    <w:rsid w:val="00642308"/>
    <w:rsid w:val="00654731"/>
    <w:rsid w:val="00655CC8"/>
    <w:rsid w:val="00655E02"/>
    <w:rsid w:val="0065774A"/>
    <w:rsid w:val="0066712D"/>
    <w:rsid w:val="006718F3"/>
    <w:rsid w:val="00673A48"/>
    <w:rsid w:val="0068168C"/>
    <w:rsid w:val="00685956"/>
    <w:rsid w:val="006A67BD"/>
    <w:rsid w:val="006B7832"/>
    <w:rsid w:val="006C4529"/>
    <w:rsid w:val="006C5392"/>
    <w:rsid w:val="006C7E95"/>
    <w:rsid w:val="006D76D4"/>
    <w:rsid w:val="006F22FD"/>
    <w:rsid w:val="006F66A9"/>
    <w:rsid w:val="0070044D"/>
    <w:rsid w:val="00705268"/>
    <w:rsid w:val="00712A88"/>
    <w:rsid w:val="00712DB7"/>
    <w:rsid w:val="00722804"/>
    <w:rsid w:val="007407F3"/>
    <w:rsid w:val="00740A47"/>
    <w:rsid w:val="00750BBC"/>
    <w:rsid w:val="00756978"/>
    <w:rsid w:val="007625F1"/>
    <w:rsid w:val="0076362F"/>
    <w:rsid w:val="0076429B"/>
    <w:rsid w:val="00764F33"/>
    <w:rsid w:val="00771180"/>
    <w:rsid w:val="00771294"/>
    <w:rsid w:val="00787349"/>
    <w:rsid w:val="007A255D"/>
    <w:rsid w:val="007A329E"/>
    <w:rsid w:val="007A6A76"/>
    <w:rsid w:val="007C3821"/>
    <w:rsid w:val="007D40B9"/>
    <w:rsid w:val="007D55F1"/>
    <w:rsid w:val="007E0D83"/>
    <w:rsid w:val="007E3CE4"/>
    <w:rsid w:val="007E4448"/>
    <w:rsid w:val="007F0F94"/>
    <w:rsid w:val="007F1532"/>
    <w:rsid w:val="008023A7"/>
    <w:rsid w:val="0081099E"/>
    <w:rsid w:val="0081395D"/>
    <w:rsid w:val="00827D35"/>
    <w:rsid w:val="0084394B"/>
    <w:rsid w:val="00854702"/>
    <w:rsid w:val="008826BC"/>
    <w:rsid w:val="00885DA2"/>
    <w:rsid w:val="00886ABB"/>
    <w:rsid w:val="00886ED7"/>
    <w:rsid w:val="0089248F"/>
    <w:rsid w:val="00894421"/>
    <w:rsid w:val="008951A6"/>
    <w:rsid w:val="008A049E"/>
    <w:rsid w:val="008B2122"/>
    <w:rsid w:val="008D0AB7"/>
    <w:rsid w:val="008D5222"/>
    <w:rsid w:val="008E134D"/>
    <w:rsid w:val="008E2334"/>
    <w:rsid w:val="008E57EA"/>
    <w:rsid w:val="008F03D5"/>
    <w:rsid w:val="008F13D0"/>
    <w:rsid w:val="008F244C"/>
    <w:rsid w:val="008F28DB"/>
    <w:rsid w:val="00921AD4"/>
    <w:rsid w:val="009345D2"/>
    <w:rsid w:val="00947C79"/>
    <w:rsid w:val="00953840"/>
    <w:rsid w:val="00953A82"/>
    <w:rsid w:val="00957935"/>
    <w:rsid w:val="00964D8A"/>
    <w:rsid w:val="00966B3E"/>
    <w:rsid w:val="009753F0"/>
    <w:rsid w:val="00981290"/>
    <w:rsid w:val="00982F64"/>
    <w:rsid w:val="009931BD"/>
    <w:rsid w:val="00997013"/>
    <w:rsid w:val="009B5C6C"/>
    <w:rsid w:val="009C5582"/>
    <w:rsid w:val="009E4F62"/>
    <w:rsid w:val="009E5F00"/>
    <w:rsid w:val="009E733D"/>
    <w:rsid w:val="009F65F3"/>
    <w:rsid w:val="00A11350"/>
    <w:rsid w:val="00A24718"/>
    <w:rsid w:val="00A403E7"/>
    <w:rsid w:val="00A453C1"/>
    <w:rsid w:val="00A457A3"/>
    <w:rsid w:val="00A47757"/>
    <w:rsid w:val="00A50A61"/>
    <w:rsid w:val="00A60C7A"/>
    <w:rsid w:val="00A642C8"/>
    <w:rsid w:val="00A71466"/>
    <w:rsid w:val="00A810B5"/>
    <w:rsid w:val="00A94E03"/>
    <w:rsid w:val="00A951D4"/>
    <w:rsid w:val="00AA3742"/>
    <w:rsid w:val="00AA38CD"/>
    <w:rsid w:val="00AB0480"/>
    <w:rsid w:val="00AD0A5E"/>
    <w:rsid w:val="00AD185E"/>
    <w:rsid w:val="00AD2784"/>
    <w:rsid w:val="00B03FEE"/>
    <w:rsid w:val="00B17406"/>
    <w:rsid w:val="00B21810"/>
    <w:rsid w:val="00B241D7"/>
    <w:rsid w:val="00B24397"/>
    <w:rsid w:val="00B40F72"/>
    <w:rsid w:val="00B44B03"/>
    <w:rsid w:val="00B504C3"/>
    <w:rsid w:val="00B63755"/>
    <w:rsid w:val="00B70D3D"/>
    <w:rsid w:val="00B73514"/>
    <w:rsid w:val="00B77E56"/>
    <w:rsid w:val="00B81F97"/>
    <w:rsid w:val="00B820D8"/>
    <w:rsid w:val="00B86C15"/>
    <w:rsid w:val="00B9159D"/>
    <w:rsid w:val="00BF3CFD"/>
    <w:rsid w:val="00C25A1C"/>
    <w:rsid w:val="00C301F7"/>
    <w:rsid w:val="00C46A2A"/>
    <w:rsid w:val="00C82FE6"/>
    <w:rsid w:val="00C85403"/>
    <w:rsid w:val="00C94EED"/>
    <w:rsid w:val="00C96248"/>
    <w:rsid w:val="00CC6172"/>
    <w:rsid w:val="00CC642A"/>
    <w:rsid w:val="00CD3629"/>
    <w:rsid w:val="00CD4CDA"/>
    <w:rsid w:val="00CE6968"/>
    <w:rsid w:val="00CF0569"/>
    <w:rsid w:val="00CF2F00"/>
    <w:rsid w:val="00CF303A"/>
    <w:rsid w:val="00D0369C"/>
    <w:rsid w:val="00D047DD"/>
    <w:rsid w:val="00D067F7"/>
    <w:rsid w:val="00D1173B"/>
    <w:rsid w:val="00D13358"/>
    <w:rsid w:val="00D20768"/>
    <w:rsid w:val="00D24B82"/>
    <w:rsid w:val="00D315B5"/>
    <w:rsid w:val="00D31617"/>
    <w:rsid w:val="00D41362"/>
    <w:rsid w:val="00D4725E"/>
    <w:rsid w:val="00D537E7"/>
    <w:rsid w:val="00D81FA8"/>
    <w:rsid w:val="00D82CB6"/>
    <w:rsid w:val="00D854D8"/>
    <w:rsid w:val="00D91DF7"/>
    <w:rsid w:val="00D93867"/>
    <w:rsid w:val="00D9515E"/>
    <w:rsid w:val="00DA0234"/>
    <w:rsid w:val="00DA0ED6"/>
    <w:rsid w:val="00DA4E7E"/>
    <w:rsid w:val="00DB377B"/>
    <w:rsid w:val="00DC74B5"/>
    <w:rsid w:val="00DD333C"/>
    <w:rsid w:val="00DE0A19"/>
    <w:rsid w:val="00DE4DCD"/>
    <w:rsid w:val="00DF4A3F"/>
    <w:rsid w:val="00DF4C82"/>
    <w:rsid w:val="00DF6467"/>
    <w:rsid w:val="00DF7AB3"/>
    <w:rsid w:val="00E17AE3"/>
    <w:rsid w:val="00E2032F"/>
    <w:rsid w:val="00E31030"/>
    <w:rsid w:val="00E32997"/>
    <w:rsid w:val="00E452A9"/>
    <w:rsid w:val="00E464D6"/>
    <w:rsid w:val="00E66223"/>
    <w:rsid w:val="00E66591"/>
    <w:rsid w:val="00E84FFA"/>
    <w:rsid w:val="00E853C7"/>
    <w:rsid w:val="00E859CA"/>
    <w:rsid w:val="00E911E0"/>
    <w:rsid w:val="00E935C1"/>
    <w:rsid w:val="00EB0C2D"/>
    <w:rsid w:val="00EC0022"/>
    <w:rsid w:val="00ED0F5F"/>
    <w:rsid w:val="00EE3EC2"/>
    <w:rsid w:val="00EF22DD"/>
    <w:rsid w:val="00EF3B17"/>
    <w:rsid w:val="00F06AAF"/>
    <w:rsid w:val="00F14951"/>
    <w:rsid w:val="00F14973"/>
    <w:rsid w:val="00F20507"/>
    <w:rsid w:val="00F23E40"/>
    <w:rsid w:val="00F25565"/>
    <w:rsid w:val="00F27899"/>
    <w:rsid w:val="00F41623"/>
    <w:rsid w:val="00F42224"/>
    <w:rsid w:val="00F528F9"/>
    <w:rsid w:val="00F56DE6"/>
    <w:rsid w:val="00F575AE"/>
    <w:rsid w:val="00F858ED"/>
    <w:rsid w:val="00F973A5"/>
    <w:rsid w:val="00FA0DC1"/>
    <w:rsid w:val="00FA1702"/>
    <w:rsid w:val="00FB17D6"/>
    <w:rsid w:val="00FB40CB"/>
    <w:rsid w:val="00FB7C52"/>
    <w:rsid w:val="00FC2920"/>
    <w:rsid w:val="00FC59A9"/>
    <w:rsid w:val="00FD2E8E"/>
    <w:rsid w:val="00FD6BC1"/>
    <w:rsid w:val="00FE412B"/>
    <w:rsid w:val="00FE5F01"/>
    <w:rsid w:val="00FE7C23"/>
    <w:rsid w:val="00FF0DC4"/>
    <w:rsid w:val="00FF262C"/>
    <w:rsid w:val="00FF2705"/>
    <w:rsid w:val="00FF3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FF6B0E"/>
  <w15:docId w15:val="{14D4C102-09B8-4E59-9936-9BDC6C0B7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rPr>
      <w:rFonts w:ascii="Calibri" w:eastAsia="Calibri" w:hAnsi="Calibri" w:cs="Calibri"/>
    </w:rPr>
  </w:style>
  <w:style w:type="paragraph" w:styleId="1">
    <w:name w:val="heading 1"/>
    <w:basedOn w:val="a"/>
    <w:uiPriority w:val="1"/>
    <w:qFormat/>
    <w:pPr>
      <w:spacing w:before="108"/>
      <w:ind w:left="22"/>
      <w:outlineLvl w:val="0"/>
    </w:pPr>
    <w:rPr>
      <w:rFonts w:ascii="標楷體" w:eastAsia="標楷體" w:hAnsi="標楷體" w:cs="標楷體"/>
      <w:b/>
      <w:bCs/>
      <w:sz w:val="40"/>
      <w:szCs w:val="4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rFonts w:ascii="標楷體" w:eastAsia="標楷體" w:hAnsi="標楷體" w:cs="標楷體"/>
      <w:sz w:val="20"/>
      <w:szCs w:val="20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a6"/>
    <w:uiPriority w:val="99"/>
    <w:unhideWhenUsed/>
    <w:rsid w:val="00241FB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241FB7"/>
    <w:rPr>
      <w:rFonts w:ascii="Calibri" w:eastAsia="Calibri" w:hAnsi="Calibri" w:cs="Calibri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241FB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241FB7"/>
    <w:rPr>
      <w:rFonts w:ascii="Calibri" w:eastAsia="Calibri" w:hAnsi="Calibri" w:cs="Calibri"/>
      <w:sz w:val="20"/>
      <w:szCs w:val="20"/>
    </w:rPr>
  </w:style>
  <w:style w:type="character" w:styleId="a9">
    <w:name w:val="Hyperlink"/>
    <w:basedOn w:val="a0"/>
    <w:uiPriority w:val="99"/>
    <w:unhideWhenUsed/>
    <w:rsid w:val="00182FD0"/>
    <w:rPr>
      <w:color w:val="0000FF" w:themeColor="hyperlink"/>
      <w:u w:val="single"/>
    </w:rPr>
  </w:style>
  <w:style w:type="table" w:styleId="aa">
    <w:name w:val="Table Grid"/>
    <w:basedOn w:val="a1"/>
    <w:uiPriority w:val="39"/>
    <w:rsid w:val="000F08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link w:val="ac"/>
    <w:uiPriority w:val="99"/>
    <w:semiHidden/>
    <w:unhideWhenUsed/>
    <w:rsid w:val="000F3869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0F3869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Placeholder Text"/>
    <w:basedOn w:val="a0"/>
    <w:uiPriority w:val="99"/>
    <w:semiHidden/>
    <w:rsid w:val="000A759B"/>
    <w:rPr>
      <w:color w:val="808080"/>
    </w:rPr>
  </w:style>
  <w:style w:type="character" w:styleId="ae">
    <w:name w:val="Unresolved Mention"/>
    <w:basedOn w:val="a0"/>
    <w:uiPriority w:val="99"/>
    <w:semiHidden/>
    <w:unhideWhenUsed/>
    <w:rsid w:val="00AD2784"/>
    <w:rPr>
      <w:color w:val="605E5C"/>
      <w:shd w:val="clear" w:color="auto" w:fill="E1DFDD"/>
    </w:rPr>
  </w:style>
  <w:style w:type="character" w:styleId="af">
    <w:name w:val="FollowedHyperlink"/>
    <w:basedOn w:val="a0"/>
    <w:uiPriority w:val="99"/>
    <w:semiHidden/>
    <w:unhideWhenUsed/>
    <w:rsid w:val="00AD278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685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5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29A445-A403-4E4F-921B-378E2D0CEC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5</Pages>
  <Words>425</Words>
  <Characters>242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黃 家</cp:lastModifiedBy>
  <cp:revision>27</cp:revision>
  <cp:lastPrinted>2021-07-15T08:42:00Z</cp:lastPrinted>
  <dcterms:created xsi:type="dcterms:W3CDTF">2022-08-12T02:45:00Z</dcterms:created>
  <dcterms:modified xsi:type="dcterms:W3CDTF">2025-09-26T0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2T00:00:00Z</vt:filetime>
  </property>
  <property fmtid="{D5CDD505-2E9C-101B-9397-08002B2CF9AE}" pid="3" name="Creator">
    <vt:lpwstr>PDFium</vt:lpwstr>
  </property>
  <property fmtid="{D5CDD505-2E9C-101B-9397-08002B2CF9AE}" pid="4" name="LastSaved">
    <vt:filetime>2019-03-22T00:00:00Z</vt:filetime>
  </property>
</Properties>
</file>